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37ADF" w14:textId="64393C4A" w:rsidR="0097234E" w:rsidRDefault="0034261C">
      <w:pPr>
        <w:pStyle w:val="SLReqReportTitle"/>
      </w:pPr>
      <w:proofErr w:type="gramStart"/>
      <w:r>
        <w:t>MOCK UP</w:t>
      </w:r>
      <w:proofErr w:type="gramEnd"/>
    </w:p>
    <w:p w14:paraId="28CD792E" w14:textId="77777777" w:rsidR="002F1792" w:rsidRPr="00612E4F" w:rsidRDefault="00000000" w:rsidP="00251CBD">
      <w:pPr>
        <w:pStyle w:val="Subtitle"/>
        <w:ind w:left="720" w:firstLine="720"/>
        <w:rPr>
          <w:rStyle w:val="SubtleEmphasis"/>
          <w:i w:val="0"/>
        </w:rPr>
      </w:pPr>
    </w:p>
    <w:p w14:paraId="6DAEAE14" w14:textId="77777777" w:rsidR="002F1792" w:rsidRPr="00612E4F" w:rsidRDefault="00000000" w:rsidP="00A957F1"/>
    <w:p w14:paraId="61592355" w14:textId="77777777" w:rsidR="002F1792" w:rsidRPr="00612E4F" w:rsidRDefault="00000000" w:rsidP="00A957F1"/>
    <w:p w14:paraId="33AD6DA3" w14:textId="77777777" w:rsidR="002F1792" w:rsidRPr="00612E4F" w:rsidRDefault="008E2622" w:rsidP="000428F5">
      <w:pPr>
        <w:pStyle w:val="SLReqReportTitleAttribute"/>
        <w:rPr>
          <w:b w:val="0"/>
        </w:rPr>
      </w:pPr>
      <w:r>
        <w:rPr>
          <w:rStyle w:val="SLReqReportTitleAttributeChar"/>
        </w:rPr>
        <w:t>Author(s)</w:t>
      </w:r>
      <w:r>
        <w:rPr>
          <w:b w:val="0"/>
          <w:i/>
        </w:rPr>
        <w:t>:</w:t>
      </w:r>
      <w:r w:rsidRPr="00612E4F">
        <w:rPr>
          <w:rStyle w:val="IntenseEmphasis"/>
          <w:i w:val="0"/>
          <w:sz w:val="56"/>
        </w:rPr>
        <w:tab/>
      </w:r>
      <w:r w:rsidRPr="00612E4F">
        <w:rPr>
          <w:rStyle w:val="IntenseEmphasis"/>
          <w:i w:val="0"/>
          <w:sz w:val="56"/>
        </w:rPr>
        <w:tab/>
      </w:r>
      <w:proofErr w:type="spellStart"/>
      <w:proofErr w:type="gramStart"/>
      <w:r>
        <w:rPr>
          <w:rStyle w:val="SLReqReportTitleAttributeChar"/>
        </w:rPr>
        <w:t>rahul.choubey</w:t>
      </w:r>
      <w:proofErr w:type="spellEnd"/>
      <w:proofErr w:type="gramEnd"/>
    </w:p>
    <w:p w14:paraId="1F53E66D" w14:textId="77777777" w:rsidR="002F1792" w:rsidRPr="00612E4F" w:rsidRDefault="008E2622" w:rsidP="00612E4F">
      <w:pPr>
        <w:pStyle w:val="SLReqReportTitleAttribute"/>
        <w:rPr>
          <w:b w:val="0"/>
          <w:bCs/>
          <w:iCs/>
        </w:rPr>
      </w:pPr>
      <w:r>
        <w:rPr>
          <w:rStyle w:val="SLReqReportTitleAttributeChar"/>
        </w:rPr>
        <w:t xml:space="preserve">Published </w:t>
      </w:r>
      <w:proofErr w:type="gramStart"/>
      <w:r>
        <w:rPr>
          <w:rStyle w:val="SLReqReportTitleAttributeChar"/>
        </w:rPr>
        <w:t>on</w:t>
      </w:r>
      <w:r>
        <w:rPr>
          <w:b w:val="0"/>
        </w:rPr>
        <w:t>:</w:t>
      </w:r>
      <w:proofErr w:type="gramEnd"/>
      <w:r w:rsidRPr="00612E4F">
        <w:rPr>
          <w:b w:val="0"/>
          <w:bCs/>
          <w:iCs/>
        </w:rPr>
        <w:tab/>
      </w:r>
      <w:r>
        <w:rPr>
          <w:rStyle w:val="SLReqReportTitleAttributeChar"/>
        </w:rPr>
        <w:t>24-Sep-2022</w:t>
      </w:r>
    </w:p>
    <w:p w14:paraId="70BB9FC3" w14:textId="77777777" w:rsidR="0097234E" w:rsidRDefault="0097234E">
      <w:pPr>
        <w:pageBreakBefore/>
      </w:pPr>
    </w:p>
    <w:p w14:paraId="68ECF692" w14:textId="77777777" w:rsidR="0097234E" w:rsidRDefault="008E2622">
      <w:pPr>
        <w:pStyle w:val="SLReqReportTOCHead"/>
      </w:pPr>
      <w:r>
        <w:t>Table of Contents</w:t>
      </w:r>
    </w:p>
    <w:p w14:paraId="6B8654AB" w14:textId="4BD74DEF" w:rsidR="005E7A22" w:rsidRDefault="008E2622">
      <w:pPr>
        <w:pStyle w:val="TOC1"/>
        <w:tabs>
          <w:tab w:val="right" w:leader="dot" w:pos="9350"/>
        </w:tabs>
        <w:rPr>
          <w:rFonts w:cstheme="minorBidi"/>
          <w:noProof/>
          <w:lang w:val="en-IN" w:eastAsia="en-IN"/>
        </w:rPr>
      </w:pPr>
      <w:r>
        <w:fldChar w:fldCharType="begin"/>
      </w:r>
      <w:r>
        <w:instrText xml:space="preserve"> TOC \o "1-6" \h \z \u </w:instrText>
      </w:r>
      <w:r>
        <w:fldChar w:fldCharType="separate"/>
      </w:r>
      <w:hyperlink w:anchor="_Toc114927322" w:history="1">
        <w:r w:rsidR="005E7A22" w:rsidRPr="00AB6685">
          <w:rPr>
            <w:rStyle w:val="Hyperlink"/>
            <w:noProof/>
          </w:rPr>
          <w:t>Chapter 1: Requirement Set: osb_main_requrement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2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4</w:t>
        </w:r>
        <w:r w:rsidR="005E7A22">
          <w:rPr>
            <w:noProof/>
            <w:webHidden/>
          </w:rPr>
          <w:fldChar w:fldCharType="end"/>
        </w:r>
      </w:hyperlink>
    </w:p>
    <w:p w14:paraId="1B6B1A10" w14:textId="3F9F1EC7" w:rsidR="005E7A22" w:rsidRDefault="00000000">
      <w:pPr>
        <w:pStyle w:val="TOC2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23" w:history="1">
        <w:r w:rsidR="005E7A22" w:rsidRPr="00AB6685">
          <w:rPr>
            <w:rStyle w:val="Hyperlink"/>
            <w:noProof/>
          </w:rPr>
          <w:t>1 OVERVIEW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3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5</w:t>
        </w:r>
        <w:r w:rsidR="005E7A22">
          <w:rPr>
            <w:noProof/>
            <w:webHidden/>
          </w:rPr>
          <w:fldChar w:fldCharType="end"/>
        </w:r>
      </w:hyperlink>
    </w:p>
    <w:p w14:paraId="76D387B0" w14:textId="5E2008DE" w:rsidR="005E7A22" w:rsidRDefault="00000000">
      <w:pPr>
        <w:pStyle w:val="TOC2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24" w:history="1">
        <w:r w:rsidR="005E7A22" w:rsidRPr="00AB6685">
          <w:rPr>
            <w:rStyle w:val="Hyperlink"/>
            <w:noProof/>
          </w:rPr>
          <w:t>2 SYSTEM OVERVIEW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4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5</w:t>
        </w:r>
        <w:r w:rsidR="005E7A22">
          <w:rPr>
            <w:noProof/>
            <w:webHidden/>
          </w:rPr>
          <w:fldChar w:fldCharType="end"/>
        </w:r>
      </w:hyperlink>
    </w:p>
    <w:p w14:paraId="2C096DC4" w14:textId="50DD5CF6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25" w:history="1">
        <w:r w:rsidR="005E7A22" w:rsidRPr="00AB6685">
          <w:rPr>
            <w:rStyle w:val="Hyperlink"/>
            <w:noProof/>
          </w:rPr>
          <w:t>2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5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5</w:t>
        </w:r>
        <w:r w:rsidR="005E7A22">
          <w:rPr>
            <w:noProof/>
            <w:webHidden/>
          </w:rPr>
          <w:fldChar w:fldCharType="end"/>
        </w:r>
      </w:hyperlink>
    </w:p>
    <w:p w14:paraId="00C4B161" w14:textId="402F5BFB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26" w:history="1">
        <w:r w:rsidR="005E7A22" w:rsidRPr="00AB6685">
          <w:rPr>
            <w:rStyle w:val="Hyperlink"/>
            <w:noProof/>
          </w:rPr>
          <w:t>2.1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6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5</w:t>
        </w:r>
        <w:r w:rsidR="005E7A22">
          <w:rPr>
            <w:noProof/>
            <w:webHidden/>
          </w:rPr>
          <w:fldChar w:fldCharType="end"/>
        </w:r>
      </w:hyperlink>
    </w:p>
    <w:p w14:paraId="14D57A0F" w14:textId="20A22A97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27" w:history="1">
        <w:r w:rsidR="005E7A22" w:rsidRPr="00AB6685">
          <w:rPr>
            <w:rStyle w:val="Hyperlink"/>
            <w:noProof/>
          </w:rPr>
          <w:t>2.1.1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7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5</w:t>
        </w:r>
        <w:r w:rsidR="005E7A22">
          <w:rPr>
            <w:noProof/>
            <w:webHidden/>
          </w:rPr>
          <w:fldChar w:fldCharType="end"/>
        </w:r>
      </w:hyperlink>
    </w:p>
    <w:p w14:paraId="5CB83E2E" w14:textId="53FFB3BC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28" w:history="1">
        <w:r w:rsidR="005E7A22" w:rsidRPr="00AB6685">
          <w:rPr>
            <w:rStyle w:val="Hyperlink"/>
            <w:noProof/>
          </w:rPr>
          <w:t>2.1.1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8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6</w:t>
        </w:r>
        <w:r w:rsidR="005E7A22">
          <w:rPr>
            <w:noProof/>
            <w:webHidden/>
          </w:rPr>
          <w:fldChar w:fldCharType="end"/>
        </w:r>
      </w:hyperlink>
    </w:p>
    <w:p w14:paraId="233660EA" w14:textId="2C3BF1A4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29" w:history="1">
        <w:r w:rsidR="005E7A22" w:rsidRPr="00AB6685">
          <w:rPr>
            <w:rStyle w:val="Hyperlink"/>
            <w:noProof/>
          </w:rPr>
          <w:t>2.1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29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6</w:t>
        </w:r>
        <w:r w:rsidR="005E7A22">
          <w:rPr>
            <w:noProof/>
            <w:webHidden/>
          </w:rPr>
          <w:fldChar w:fldCharType="end"/>
        </w:r>
      </w:hyperlink>
    </w:p>
    <w:p w14:paraId="7830A5E7" w14:textId="087F9F73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0" w:history="1">
        <w:r w:rsidR="005E7A22" w:rsidRPr="00AB6685">
          <w:rPr>
            <w:rStyle w:val="Hyperlink"/>
            <w:noProof/>
          </w:rPr>
          <w:t>2.1.2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0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6</w:t>
        </w:r>
        <w:r w:rsidR="005E7A22">
          <w:rPr>
            <w:noProof/>
            <w:webHidden/>
          </w:rPr>
          <w:fldChar w:fldCharType="end"/>
        </w:r>
      </w:hyperlink>
    </w:p>
    <w:p w14:paraId="7D599842" w14:textId="625CD4A0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1" w:history="1">
        <w:r w:rsidR="005E7A22" w:rsidRPr="00AB6685">
          <w:rPr>
            <w:rStyle w:val="Hyperlink"/>
            <w:noProof/>
          </w:rPr>
          <w:t>2.1.2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1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6</w:t>
        </w:r>
        <w:r w:rsidR="005E7A22">
          <w:rPr>
            <w:noProof/>
            <w:webHidden/>
          </w:rPr>
          <w:fldChar w:fldCharType="end"/>
        </w:r>
      </w:hyperlink>
    </w:p>
    <w:p w14:paraId="71331A3A" w14:textId="35A566CB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2" w:history="1">
        <w:r w:rsidR="005E7A22" w:rsidRPr="00AB6685">
          <w:rPr>
            <w:rStyle w:val="Hyperlink"/>
            <w:noProof/>
          </w:rPr>
          <w:t>2.1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2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6</w:t>
        </w:r>
        <w:r w:rsidR="005E7A22">
          <w:rPr>
            <w:noProof/>
            <w:webHidden/>
          </w:rPr>
          <w:fldChar w:fldCharType="end"/>
        </w:r>
      </w:hyperlink>
    </w:p>
    <w:p w14:paraId="508225D2" w14:textId="3F4C8FEC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3" w:history="1">
        <w:r w:rsidR="005E7A22" w:rsidRPr="00AB6685">
          <w:rPr>
            <w:rStyle w:val="Hyperlink"/>
            <w:noProof/>
          </w:rPr>
          <w:t>2.1.3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3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7</w:t>
        </w:r>
        <w:r w:rsidR="005E7A22">
          <w:rPr>
            <w:noProof/>
            <w:webHidden/>
          </w:rPr>
          <w:fldChar w:fldCharType="end"/>
        </w:r>
      </w:hyperlink>
    </w:p>
    <w:p w14:paraId="2BF1C1C8" w14:textId="496286E1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4" w:history="1">
        <w:r w:rsidR="005E7A22" w:rsidRPr="00AB6685">
          <w:rPr>
            <w:rStyle w:val="Hyperlink"/>
            <w:noProof/>
          </w:rPr>
          <w:t>2.1.3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4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7</w:t>
        </w:r>
        <w:r w:rsidR="005E7A22">
          <w:rPr>
            <w:noProof/>
            <w:webHidden/>
          </w:rPr>
          <w:fldChar w:fldCharType="end"/>
        </w:r>
      </w:hyperlink>
    </w:p>
    <w:p w14:paraId="74A3DCFC" w14:textId="476A89F0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5" w:history="1">
        <w:r w:rsidR="005E7A22" w:rsidRPr="00AB6685">
          <w:rPr>
            <w:rStyle w:val="Hyperlink"/>
            <w:noProof/>
          </w:rPr>
          <w:t>2.1.4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5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7</w:t>
        </w:r>
        <w:r w:rsidR="005E7A22">
          <w:rPr>
            <w:noProof/>
            <w:webHidden/>
          </w:rPr>
          <w:fldChar w:fldCharType="end"/>
        </w:r>
      </w:hyperlink>
    </w:p>
    <w:p w14:paraId="4D61ACC0" w14:textId="765EC08C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6" w:history="1">
        <w:r w:rsidR="005E7A22" w:rsidRPr="00AB6685">
          <w:rPr>
            <w:rStyle w:val="Hyperlink"/>
            <w:noProof/>
          </w:rPr>
          <w:t>2.1.4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6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7</w:t>
        </w:r>
        <w:r w:rsidR="005E7A22">
          <w:rPr>
            <w:noProof/>
            <w:webHidden/>
          </w:rPr>
          <w:fldChar w:fldCharType="end"/>
        </w:r>
      </w:hyperlink>
    </w:p>
    <w:p w14:paraId="372D2FAC" w14:textId="35966309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7" w:history="1">
        <w:r w:rsidR="005E7A22" w:rsidRPr="00AB6685">
          <w:rPr>
            <w:rStyle w:val="Hyperlink"/>
            <w:noProof/>
          </w:rPr>
          <w:t>2.1.4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7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7</w:t>
        </w:r>
        <w:r w:rsidR="005E7A22">
          <w:rPr>
            <w:noProof/>
            <w:webHidden/>
          </w:rPr>
          <w:fldChar w:fldCharType="end"/>
        </w:r>
      </w:hyperlink>
    </w:p>
    <w:p w14:paraId="5B8A9EDE" w14:textId="25C6A22F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8" w:history="1">
        <w:r w:rsidR="005E7A22" w:rsidRPr="00AB6685">
          <w:rPr>
            <w:rStyle w:val="Hyperlink"/>
            <w:noProof/>
          </w:rPr>
          <w:t>2.1.4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8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8</w:t>
        </w:r>
        <w:r w:rsidR="005E7A22">
          <w:rPr>
            <w:noProof/>
            <w:webHidden/>
          </w:rPr>
          <w:fldChar w:fldCharType="end"/>
        </w:r>
      </w:hyperlink>
    </w:p>
    <w:p w14:paraId="6FFD8C21" w14:textId="633E394F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39" w:history="1">
        <w:r w:rsidR="005E7A22" w:rsidRPr="00AB6685">
          <w:rPr>
            <w:rStyle w:val="Hyperlink"/>
            <w:noProof/>
          </w:rPr>
          <w:t>2.1.5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39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8</w:t>
        </w:r>
        <w:r w:rsidR="005E7A22">
          <w:rPr>
            <w:noProof/>
            <w:webHidden/>
          </w:rPr>
          <w:fldChar w:fldCharType="end"/>
        </w:r>
      </w:hyperlink>
    </w:p>
    <w:p w14:paraId="6CF5B3E3" w14:textId="623EF2B1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0" w:history="1">
        <w:r w:rsidR="005E7A22" w:rsidRPr="00AB6685">
          <w:rPr>
            <w:rStyle w:val="Hyperlink"/>
            <w:noProof/>
          </w:rPr>
          <w:t>2.1.5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0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8</w:t>
        </w:r>
        <w:r w:rsidR="005E7A22">
          <w:rPr>
            <w:noProof/>
            <w:webHidden/>
          </w:rPr>
          <w:fldChar w:fldCharType="end"/>
        </w:r>
      </w:hyperlink>
    </w:p>
    <w:p w14:paraId="29030CDE" w14:textId="31162E30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1" w:history="1">
        <w:r w:rsidR="005E7A22" w:rsidRPr="00AB6685">
          <w:rPr>
            <w:rStyle w:val="Hyperlink"/>
            <w:noProof/>
          </w:rPr>
          <w:t>2.1.5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1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8</w:t>
        </w:r>
        <w:r w:rsidR="005E7A22">
          <w:rPr>
            <w:noProof/>
            <w:webHidden/>
          </w:rPr>
          <w:fldChar w:fldCharType="end"/>
        </w:r>
      </w:hyperlink>
    </w:p>
    <w:p w14:paraId="75116ECC" w14:textId="41527D8D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2" w:history="1">
        <w:r w:rsidR="005E7A22" w:rsidRPr="00AB6685">
          <w:rPr>
            <w:rStyle w:val="Hyperlink"/>
            <w:noProof/>
          </w:rPr>
          <w:t>2.1.6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2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8</w:t>
        </w:r>
        <w:r w:rsidR="005E7A22">
          <w:rPr>
            <w:noProof/>
            <w:webHidden/>
          </w:rPr>
          <w:fldChar w:fldCharType="end"/>
        </w:r>
      </w:hyperlink>
    </w:p>
    <w:p w14:paraId="38D47342" w14:textId="34ACF1B1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3" w:history="1">
        <w:r w:rsidR="005E7A22" w:rsidRPr="00AB6685">
          <w:rPr>
            <w:rStyle w:val="Hyperlink"/>
            <w:noProof/>
          </w:rPr>
          <w:t>2.1.6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3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9</w:t>
        </w:r>
        <w:r w:rsidR="005E7A22">
          <w:rPr>
            <w:noProof/>
            <w:webHidden/>
          </w:rPr>
          <w:fldChar w:fldCharType="end"/>
        </w:r>
      </w:hyperlink>
    </w:p>
    <w:p w14:paraId="49567B39" w14:textId="591544AE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44" w:history="1">
        <w:r w:rsidR="005E7A22" w:rsidRPr="00AB6685">
          <w:rPr>
            <w:rStyle w:val="Hyperlink"/>
            <w:noProof/>
          </w:rPr>
          <w:t>2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4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9</w:t>
        </w:r>
        <w:r w:rsidR="005E7A22">
          <w:rPr>
            <w:noProof/>
            <w:webHidden/>
          </w:rPr>
          <w:fldChar w:fldCharType="end"/>
        </w:r>
      </w:hyperlink>
    </w:p>
    <w:p w14:paraId="15C22827" w14:textId="11FE439E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5" w:history="1">
        <w:r w:rsidR="005E7A22" w:rsidRPr="00AB6685">
          <w:rPr>
            <w:rStyle w:val="Hyperlink"/>
            <w:noProof/>
          </w:rPr>
          <w:t>2.2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5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9</w:t>
        </w:r>
        <w:r w:rsidR="005E7A22">
          <w:rPr>
            <w:noProof/>
            <w:webHidden/>
          </w:rPr>
          <w:fldChar w:fldCharType="end"/>
        </w:r>
      </w:hyperlink>
    </w:p>
    <w:p w14:paraId="548B2FF7" w14:textId="57AA400A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6" w:history="1">
        <w:r w:rsidR="005E7A22" w:rsidRPr="00AB6685">
          <w:rPr>
            <w:rStyle w:val="Hyperlink"/>
            <w:noProof/>
          </w:rPr>
          <w:t>2.2.1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6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9</w:t>
        </w:r>
        <w:r w:rsidR="005E7A22">
          <w:rPr>
            <w:noProof/>
            <w:webHidden/>
          </w:rPr>
          <w:fldChar w:fldCharType="end"/>
        </w:r>
      </w:hyperlink>
    </w:p>
    <w:p w14:paraId="7ABC01BA" w14:textId="54967ED2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7" w:history="1">
        <w:r w:rsidR="005E7A22" w:rsidRPr="00AB6685">
          <w:rPr>
            <w:rStyle w:val="Hyperlink"/>
            <w:noProof/>
          </w:rPr>
          <w:t>2.2.1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7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9</w:t>
        </w:r>
        <w:r w:rsidR="005E7A22">
          <w:rPr>
            <w:noProof/>
            <w:webHidden/>
          </w:rPr>
          <w:fldChar w:fldCharType="end"/>
        </w:r>
      </w:hyperlink>
    </w:p>
    <w:p w14:paraId="199B2519" w14:textId="3640BF0A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8" w:history="1">
        <w:r w:rsidR="005E7A22" w:rsidRPr="00AB6685">
          <w:rPr>
            <w:rStyle w:val="Hyperlink"/>
            <w:noProof/>
          </w:rPr>
          <w:t>2.2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8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0</w:t>
        </w:r>
        <w:r w:rsidR="005E7A22">
          <w:rPr>
            <w:noProof/>
            <w:webHidden/>
          </w:rPr>
          <w:fldChar w:fldCharType="end"/>
        </w:r>
      </w:hyperlink>
    </w:p>
    <w:p w14:paraId="6FEAF28A" w14:textId="0293D78B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49" w:history="1">
        <w:r w:rsidR="005E7A22" w:rsidRPr="00AB6685">
          <w:rPr>
            <w:rStyle w:val="Hyperlink"/>
            <w:noProof/>
          </w:rPr>
          <w:t>2.2.2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49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0</w:t>
        </w:r>
        <w:r w:rsidR="005E7A22">
          <w:rPr>
            <w:noProof/>
            <w:webHidden/>
          </w:rPr>
          <w:fldChar w:fldCharType="end"/>
        </w:r>
      </w:hyperlink>
    </w:p>
    <w:p w14:paraId="23679CC2" w14:textId="78634027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0" w:history="1">
        <w:r w:rsidR="005E7A22" w:rsidRPr="00AB6685">
          <w:rPr>
            <w:rStyle w:val="Hyperlink"/>
            <w:noProof/>
          </w:rPr>
          <w:t>2.2.2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0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0</w:t>
        </w:r>
        <w:r w:rsidR="005E7A22">
          <w:rPr>
            <w:noProof/>
            <w:webHidden/>
          </w:rPr>
          <w:fldChar w:fldCharType="end"/>
        </w:r>
      </w:hyperlink>
    </w:p>
    <w:p w14:paraId="58F5856F" w14:textId="07CCE2AC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1" w:history="1">
        <w:r w:rsidR="005E7A22" w:rsidRPr="00AB6685">
          <w:rPr>
            <w:rStyle w:val="Hyperlink"/>
            <w:noProof/>
          </w:rPr>
          <w:t>2.2.2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1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0</w:t>
        </w:r>
        <w:r w:rsidR="005E7A22">
          <w:rPr>
            <w:noProof/>
            <w:webHidden/>
          </w:rPr>
          <w:fldChar w:fldCharType="end"/>
        </w:r>
      </w:hyperlink>
    </w:p>
    <w:p w14:paraId="5E0CCDB0" w14:textId="73FAD039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2" w:history="1">
        <w:r w:rsidR="005E7A22" w:rsidRPr="00AB6685">
          <w:rPr>
            <w:rStyle w:val="Hyperlink"/>
            <w:noProof/>
          </w:rPr>
          <w:t>2.2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2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0</w:t>
        </w:r>
        <w:r w:rsidR="005E7A22">
          <w:rPr>
            <w:noProof/>
            <w:webHidden/>
          </w:rPr>
          <w:fldChar w:fldCharType="end"/>
        </w:r>
      </w:hyperlink>
    </w:p>
    <w:p w14:paraId="2C3BB507" w14:textId="2BA9B7B2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3" w:history="1">
        <w:r w:rsidR="005E7A22" w:rsidRPr="00AB6685">
          <w:rPr>
            <w:rStyle w:val="Hyperlink"/>
            <w:noProof/>
          </w:rPr>
          <w:t>2.2.3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3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1</w:t>
        </w:r>
        <w:r w:rsidR="005E7A22">
          <w:rPr>
            <w:noProof/>
            <w:webHidden/>
          </w:rPr>
          <w:fldChar w:fldCharType="end"/>
        </w:r>
      </w:hyperlink>
    </w:p>
    <w:p w14:paraId="099C8A17" w14:textId="7461AD43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4" w:history="1">
        <w:r w:rsidR="005E7A22" w:rsidRPr="00AB6685">
          <w:rPr>
            <w:rStyle w:val="Hyperlink"/>
            <w:noProof/>
          </w:rPr>
          <w:t>2.2.3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4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1</w:t>
        </w:r>
        <w:r w:rsidR="005E7A22">
          <w:rPr>
            <w:noProof/>
            <w:webHidden/>
          </w:rPr>
          <w:fldChar w:fldCharType="end"/>
        </w:r>
      </w:hyperlink>
    </w:p>
    <w:p w14:paraId="556A3ED7" w14:textId="3FA43AB5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5" w:history="1">
        <w:r w:rsidR="005E7A22" w:rsidRPr="00AB6685">
          <w:rPr>
            <w:rStyle w:val="Hyperlink"/>
            <w:noProof/>
          </w:rPr>
          <w:t>2.2.3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5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1</w:t>
        </w:r>
        <w:r w:rsidR="005E7A22">
          <w:rPr>
            <w:noProof/>
            <w:webHidden/>
          </w:rPr>
          <w:fldChar w:fldCharType="end"/>
        </w:r>
      </w:hyperlink>
    </w:p>
    <w:p w14:paraId="67F99791" w14:textId="3FAD2F97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6" w:history="1">
        <w:r w:rsidR="005E7A22" w:rsidRPr="00AB6685">
          <w:rPr>
            <w:rStyle w:val="Hyperlink"/>
            <w:noProof/>
          </w:rPr>
          <w:t>2.2.4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6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1</w:t>
        </w:r>
        <w:r w:rsidR="005E7A22">
          <w:rPr>
            <w:noProof/>
            <w:webHidden/>
          </w:rPr>
          <w:fldChar w:fldCharType="end"/>
        </w:r>
      </w:hyperlink>
    </w:p>
    <w:p w14:paraId="6D38913B" w14:textId="4FC566DE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7" w:history="1">
        <w:r w:rsidR="005E7A22" w:rsidRPr="00AB6685">
          <w:rPr>
            <w:rStyle w:val="Hyperlink"/>
            <w:noProof/>
          </w:rPr>
          <w:t>2.2.4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7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1</w:t>
        </w:r>
        <w:r w:rsidR="005E7A22">
          <w:rPr>
            <w:noProof/>
            <w:webHidden/>
          </w:rPr>
          <w:fldChar w:fldCharType="end"/>
        </w:r>
      </w:hyperlink>
    </w:p>
    <w:p w14:paraId="2E28726E" w14:textId="2D738A49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8" w:history="1">
        <w:r w:rsidR="005E7A22" w:rsidRPr="00AB6685">
          <w:rPr>
            <w:rStyle w:val="Hyperlink"/>
            <w:noProof/>
          </w:rPr>
          <w:t>2.2.4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8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2</w:t>
        </w:r>
        <w:r w:rsidR="005E7A22">
          <w:rPr>
            <w:noProof/>
            <w:webHidden/>
          </w:rPr>
          <w:fldChar w:fldCharType="end"/>
        </w:r>
      </w:hyperlink>
    </w:p>
    <w:p w14:paraId="60BAB250" w14:textId="198920B7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59" w:history="1">
        <w:r w:rsidR="005E7A22" w:rsidRPr="00AB6685">
          <w:rPr>
            <w:rStyle w:val="Hyperlink"/>
            <w:noProof/>
          </w:rPr>
          <w:t>2.2.4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59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2</w:t>
        </w:r>
        <w:r w:rsidR="005E7A22">
          <w:rPr>
            <w:noProof/>
            <w:webHidden/>
          </w:rPr>
          <w:fldChar w:fldCharType="end"/>
        </w:r>
      </w:hyperlink>
    </w:p>
    <w:p w14:paraId="7557846C" w14:textId="3D903004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0" w:history="1">
        <w:r w:rsidR="005E7A22" w:rsidRPr="00AB6685">
          <w:rPr>
            <w:rStyle w:val="Hyperlink"/>
            <w:noProof/>
          </w:rPr>
          <w:t>2.2.4.4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0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2</w:t>
        </w:r>
        <w:r w:rsidR="005E7A22">
          <w:rPr>
            <w:noProof/>
            <w:webHidden/>
          </w:rPr>
          <w:fldChar w:fldCharType="end"/>
        </w:r>
      </w:hyperlink>
    </w:p>
    <w:p w14:paraId="39800983" w14:textId="305BD25B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1" w:history="1">
        <w:r w:rsidR="005E7A22" w:rsidRPr="00AB6685">
          <w:rPr>
            <w:rStyle w:val="Hyperlink"/>
            <w:noProof/>
          </w:rPr>
          <w:t>2.2.5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1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2</w:t>
        </w:r>
        <w:r w:rsidR="005E7A22">
          <w:rPr>
            <w:noProof/>
            <w:webHidden/>
          </w:rPr>
          <w:fldChar w:fldCharType="end"/>
        </w:r>
      </w:hyperlink>
    </w:p>
    <w:p w14:paraId="7FF9BE2D" w14:textId="1A10111A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2" w:history="1">
        <w:r w:rsidR="005E7A22" w:rsidRPr="00AB6685">
          <w:rPr>
            <w:rStyle w:val="Hyperlink"/>
            <w:noProof/>
          </w:rPr>
          <w:t>2.2.5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2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3</w:t>
        </w:r>
        <w:r w:rsidR="005E7A22">
          <w:rPr>
            <w:noProof/>
            <w:webHidden/>
          </w:rPr>
          <w:fldChar w:fldCharType="end"/>
        </w:r>
      </w:hyperlink>
    </w:p>
    <w:p w14:paraId="2B01D184" w14:textId="2B76235E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3" w:history="1">
        <w:r w:rsidR="005E7A22" w:rsidRPr="00AB6685">
          <w:rPr>
            <w:rStyle w:val="Hyperlink"/>
            <w:noProof/>
          </w:rPr>
          <w:t>2.2.5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3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3</w:t>
        </w:r>
        <w:r w:rsidR="005E7A22">
          <w:rPr>
            <w:noProof/>
            <w:webHidden/>
          </w:rPr>
          <w:fldChar w:fldCharType="end"/>
        </w:r>
      </w:hyperlink>
    </w:p>
    <w:p w14:paraId="7FCF7084" w14:textId="5A08F3AC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4" w:history="1">
        <w:r w:rsidR="005E7A22" w:rsidRPr="00AB6685">
          <w:rPr>
            <w:rStyle w:val="Hyperlink"/>
            <w:noProof/>
          </w:rPr>
          <w:t>2.2.5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4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3</w:t>
        </w:r>
        <w:r w:rsidR="005E7A22">
          <w:rPr>
            <w:noProof/>
            <w:webHidden/>
          </w:rPr>
          <w:fldChar w:fldCharType="end"/>
        </w:r>
      </w:hyperlink>
    </w:p>
    <w:p w14:paraId="541C87AA" w14:textId="6FEEC808" w:rsidR="005E7A22" w:rsidRDefault="00000000">
      <w:pPr>
        <w:pStyle w:val="TOC5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5" w:history="1">
        <w:r w:rsidR="005E7A22" w:rsidRPr="00AB6685">
          <w:rPr>
            <w:rStyle w:val="Hyperlink"/>
            <w:noProof/>
          </w:rPr>
          <w:t>2.2.5.4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5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3</w:t>
        </w:r>
        <w:r w:rsidR="005E7A22">
          <w:rPr>
            <w:noProof/>
            <w:webHidden/>
          </w:rPr>
          <w:fldChar w:fldCharType="end"/>
        </w:r>
      </w:hyperlink>
    </w:p>
    <w:p w14:paraId="658D6D95" w14:textId="36DEA7AE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66" w:history="1">
        <w:r w:rsidR="005E7A22" w:rsidRPr="00AB6685">
          <w:rPr>
            <w:rStyle w:val="Hyperlink"/>
            <w:noProof/>
          </w:rPr>
          <w:t>2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6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3</w:t>
        </w:r>
        <w:r w:rsidR="005E7A22">
          <w:rPr>
            <w:noProof/>
            <w:webHidden/>
          </w:rPr>
          <w:fldChar w:fldCharType="end"/>
        </w:r>
      </w:hyperlink>
    </w:p>
    <w:p w14:paraId="7DB1CB63" w14:textId="4F8292E5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7" w:history="1">
        <w:r w:rsidR="005E7A22" w:rsidRPr="00AB6685">
          <w:rPr>
            <w:rStyle w:val="Hyperlink"/>
            <w:noProof/>
          </w:rPr>
          <w:t>2.3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7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4</w:t>
        </w:r>
        <w:r w:rsidR="005E7A22">
          <w:rPr>
            <w:noProof/>
            <w:webHidden/>
          </w:rPr>
          <w:fldChar w:fldCharType="end"/>
        </w:r>
      </w:hyperlink>
    </w:p>
    <w:p w14:paraId="28D48223" w14:textId="725B6D83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8" w:history="1">
        <w:r w:rsidR="005E7A22" w:rsidRPr="00AB6685">
          <w:rPr>
            <w:rStyle w:val="Hyperlink"/>
            <w:noProof/>
          </w:rPr>
          <w:t>2.3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8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4</w:t>
        </w:r>
        <w:r w:rsidR="005E7A22">
          <w:rPr>
            <w:noProof/>
            <w:webHidden/>
          </w:rPr>
          <w:fldChar w:fldCharType="end"/>
        </w:r>
      </w:hyperlink>
    </w:p>
    <w:p w14:paraId="7B914537" w14:textId="59F267CD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69" w:history="1">
        <w:r w:rsidR="005E7A22" w:rsidRPr="00AB6685">
          <w:rPr>
            <w:rStyle w:val="Hyperlink"/>
            <w:noProof/>
          </w:rPr>
          <w:t>2.3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69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4</w:t>
        </w:r>
        <w:r w:rsidR="005E7A22">
          <w:rPr>
            <w:noProof/>
            <w:webHidden/>
          </w:rPr>
          <w:fldChar w:fldCharType="end"/>
        </w:r>
      </w:hyperlink>
    </w:p>
    <w:p w14:paraId="0F193A48" w14:textId="7E508E76" w:rsidR="005E7A22" w:rsidRDefault="00000000">
      <w:pPr>
        <w:pStyle w:val="TOC2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70" w:history="1">
        <w:r w:rsidR="005E7A22" w:rsidRPr="00AB6685">
          <w:rPr>
            <w:rStyle w:val="Hyperlink"/>
            <w:noProof/>
          </w:rPr>
          <w:t>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0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4</w:t>
        </w:r>
        <w:r w:rsidR="005E7A22">
          <w:rPr>
            <w:noProof/>
            <w:webHidden/>
          </w:rPr>
          <w:fldChar w:fldCharType="end"/>
        </w:r>
      </w:hyperlink>
    </w:p>
    <w:p w14:paraId="55DD93D4" w14:textId="2E1A3007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71" w:history="1">
        <w:r w:rsidR="005E7A22" w:rsidRPr="00AB6685">
          <w:rPr>
            <w:rStyle w:val="Hyperlink"/>
            <w:noProof/>
          </w:rPr>
          <w:t>3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1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5</w:t>
        </w:r>
        <w:r w:rsidR="005E7A22">
          <w:rPr>
            <w:noProof/>
            <w:webHidden/>
          </w:rPr>
          <w:fldChar w:fldCharType="end"/>
        </w:r>
      </w:hyperlink>
    </w:p>
    <w:p w14:paraId="307D0448" w14:textId="6469D943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72" w:history="1">
        <w:r w:rsidR="005E7A22" w:rsidRPr="00AB6685">
          <w:rPr>
            <w:rStyle w:val="Hyperlink"/>
            <w:noProof/>
          </w:rPr>
          <w:t>3.1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2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5</w:t>
        </w:r>
        <w:r w:rsidR="005E7A22">
          <w:rPr>
            <w:noProof/>
            <w:webHidden/>
          </w:rPr>
          <w:fldChar w:fldCharType="end"/>
        </w:r>
      </w:hyperlink>
    </w:p>
    <w:p w14:paraId="471A16F2" w14:textId="573707B9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73" w:history="1">
        <w:r w:rsidR="005E7A22" w:rsidRPr="00AB6685">
          <w:rPr>
            <w:rStyle w:val="Hyperlink"/>
            <w:noProof/>
          </w:rPr>
          <w:t>3.1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3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5</w:t>
        </w:r>
        <w:r w:rsidR="005E7A22">
          <w:rPr>
            <w:noProof/>
            <w:webHidden/>
          </w:rPr>
          <w:fldChar w:fldCharType="end"/>
        </w:r>
      </w:hyperlink>
    </w:p>
    <w:p w14:paraId="4EEF251E" w14:textId="707AC3DC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74" w:history="1">
        <w:r w:rsidR="005E7A22" w:rsidRPr="00AB6685">
          <w:rPr>
            <w:rStyle w:val="Hyperlink"/>
            <w:noProof/>
          </w:rPr>
          <w:t>3.1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4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5</w:t>
        </w:r>
        <w:r w:rsidR="005E7A22">
          <w:rPr>
            <w:noProof/>
            <w:webHidden/>
          </w:rPr>
          <w:fldChar w:fldCharType="end"/>
        </w:r>
      </w:hyperlink>
    </w:p>
    <w:p w14:paraId="476FDC9F" w14:textId="7FED9B7C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75" w:history="1">
        <w:r w:rsidR="005E7A22" w:rsidRPr="00AB6685">
          <w:rPr>
            <w:rStyle w:val="Hyperlink"/>
            <w:noProof/>
          </w:rPr>
          <w:t>3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5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5</w:t>
        </w:r>
        <w:r w:rsidR="005E7A22">
          <w:rPr>
            <w:noProof/>
            <w:webHidden/>
          </w:rPr>
          <w:fldChar w:fldCharType="end"/>
        </w:r>
      </w:hyperlink>
    </w:p>
    <w:p w14:paraId="296F88BE" w14:textId="1482C71C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76" w:history="1">
        <w:r w:rsidR="005E7A22" w:rsidRPr="00AB6685">
          <w:rPr>
            <w:rStyle w:val="Hyperlink"/>
            <w:noProof/>
          </w:rPr>
          <w:t>3.2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6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6</w:t>
        </w:r>
        <w:r w:rsidR="005E7A22">
          <w:rPr>
            <w:noProof/>
            <w:webHidden/>
          </w:rPr>
          <w:fldChar w:fldCharType="end"/>
        </w:r>
      </w:hyperlink>
    </w:p>
    <w:p w14:paraId="36DDB7B7" w14:textId="2126CD60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77" w:history="1">
        <w:r w:rsidR="005E7A22" w:rsidRPr="00AB6685">
          <w:rPr>
            <w:rStyle w:val="Hyperlink"/>
            <w:noProof/>
          </w:rPr>
          <w:t>3.2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7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6</w:t>
        </w:r>
        <w:r w:rsidR="005E7A22">
          <w:rPr>
            <w:noProof/>
            <w:webHidden/>
          </w:rPr>
          <w:fldChar w:fldCharType="end"/>
        </w:r>
      </w:hyperlink>
    </w:p>
    <w:p w14:paraId="72DDC763" w14:textId="1E6D28F5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78" w:history="1">
        <w:r w:rsidR="005E7A22" w:rsidRPr="00AB6685">
          <w:rPr>
            <w:rStyle w:val="Hyperlink"/>
            <w:noProof/>
          </w:rPr>
          <w:t>3.2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8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6</w:t>
        </w:r>
        <w:r w:rsidR="005E7A22">
          <w:rPr>
            <w:noProof/>
            <w:webHidden/>
          </w:rPr>
          <w:fldChar w:fldCharType="end"/>
        </w:r>
      </w:hyperlink>
    </w:p>
    <w:p w14:paraId="41370DFC" w14:textId="4B22858A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79" w:history="1">
        <w:r w:rsidR="005E7A22" w:rsidRPr="00AB6685">
          <w:rPr>
            <w:rStyle w:val="Hyperlink"/>
            <w:noProof/>
          </w:rPr>
          <w:t>3.2.4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79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6</w:t>
        </w:r>
        <w:r w:rsidR="005E7A22">
          <w:rPr>
            <w:noProof/>
            <w:webHidden/>
          </w:rPr>
          <w:fldChar w:fldCharType="end"/>
        </w:r>
      </w:hyperlink>
    </w:p>
    <w:p w14:paraId="78206179" w14:textId="6FCC47BD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0" w:history="1">
        <w:r w:rsidR="005E7A22" w:rsidRPr="00AB6685">
          <w:rPr>
            <w:rStyle w:val="Hyperlink"/>
            <w:noProof/>
          </w:rPr>
          <w:t>3.2.5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0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6</w:t>
        </w:r>
        <w:r w:rsidR="005E7A22">
          <w:rPr>
            <w:noProof/>
            <w:webHidden/>
          </w:rPr>
          <w:fldChar w:fldCharType="end"/>
        </w:r>
      </w:hyperlink>
    </w:p>
    <w:p w14:paraId="0D485280" w14:textId="4804B1AE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1" w:history="1">
        <w:r w:rsidR="005E7A22" w:rsidRPr="00AB6685">
          <w:rPr>
            <w:rStyle w:val="Hyperlink"/>
            <w:noProof/>
          </w:rPr>
          <w:t>3.2.6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1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7</w:t>
        </w:r>
        <w:r w:rsidR="005E7A22">
          <w:rPr>
            <w:noProof/>
            <w:webHidden/>
          </w:rPr>
          <w:fldChar w:fldCharType="end"/>
        </w:r>
      </w:hyperlink>
    </w:p>
    <w:p w14:paraId="2A91AF93" w14:textId="6D06DA85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82" w:history="1">
        <w:r w:rsidR="005E7A22" w:rsidRPr="00AB6685">
          <w:rPr>
            <w:rStyle w:val="Hyperlink"/>
            <w:noProof/>
          </w:rPr>
          <w:t>3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2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7</w:t>
        </w:r>
        <w:r w:rsidR="005E7A22">
          <w:rPr>
            <w:noProof/>
            <w:webHidden/>
          </w:rPr>
          <w:fldChar w:fldCharType="end"/>
        </w:r>
      </w:hyperlink>
    </w:p>
    <w:p w14:paraId="32096149" w14:textId="458B5493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3" w:history="1">
        <w:r w:rsidR="005E7A22" w:rsidRPr="00AB6685">
          <w:rPr>
            <w:rStyle w:val="Hyperlink"/>
            <w:noProof/>
          </w:rPr>
          <w:t>3.3.1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3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7</w:t>
        </w:r>
        <w:r w:rsidR="005E7A22">
          <w:rPr>
            <w:noProof/>
            <w:webHidden/>
          </w:rPr>
          <w:fldChar w:fldCharType="end"/>
        </w:r>
      </w:hyperlink>
    </w:p>
    <w:p w14:paraId="2CE600EB" w14:textId="71034A06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4" w:history="1">
        <w:r w:rsidR="005E7A22" w:rsidRPr="00AB6685">
          <w:rPr>
            <w:rStyle w:val="Hyperlink"/>
            <w:noProof/>
          </w:rPr>
          <w:t>3.3.2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4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7</w:t>
        </w:r>
        <w:r w:rsidR="005E7A22">
          <w:rPr>
            <w:noProof/>
            <w:webHidden/>
          </w:rPr>
          <w:fldChar w:fldCharType="end"/>
        </w:r>
      </w:hyperlink>
    </w:p>
    <w:p w14:paraId="0EBDF138" w14:textId="74BD8B3F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5" w:history="1">
        <w:r w:rsidR="005E7A22" w:rsidRPr="00AB6685">
          <w:rPr>
            <w:rStyle w:val="Hyperlink"/>
            <w:noProof/>
          </w:rPr>
          <w:t>3.3.3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5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7</w:t>
        </w:r>
        <w:r w:rsidR="005E7A22">
          <w:rPr>
            <w:noProof/>
            <w:webHidden/>
          </w:rPr>
          <w:fldChar w:fldCharType="end"/>
        </w:r>
      </w:hyperlink>
    </w:p>
    <w:p w14:paraId="27DBAD83" w14:textId="595F43E5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6" w:history="1">
        <w:r w:rsidR="005E7A22" w:rsidRPr="00AB6685">
          <w:rPr>
            <w:rStyle w:val="Hyperlink"/>
            <w:noProof/>
          </w:rPr>
          <w:t>3.3.4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6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8</w:t>
        </w:r>
        <w:r w:rsidR="005E7A22">
          <w:rPr>
            <w:noProof/>
            <w:webHidden/>
          </w:rPr>
          <w:fldChar w:fldCharType="end"/>
        </w:r>
      </w:hyperlink>
    </w:p>
    <w:p w14:paraId="319C4EF6" w14:textId="078CB080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7" w:history="1">
        <w:r w:rsidR="005E7A22" w:rsidRPr="00AB6685">
          <w:rPr>
            <w:rStyle w:val="Hyperlink"/>
            <w:noProof/>
          </w:rPr>
          <w:t>3.3.5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7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8</w:t>
        </w:r>
        <w:r w:rsidR="005E7A22">
          <w:rPr>
            <w:noProof/>
            <w:webHidden/>
          </w:rPr>
          <w:fldChar w:fldCharType="end"/>
        </w:r>
      </w:hyperlink>
    </w:p>
    <w:p w14:paraId="548DFB13" w14:textId="4FB81C76" w:rsidR="005E7A22" w:rsidRDefault="00000000">
      <w:pPr>
        <w:pStyle w:val="TOC4"/>
        <w:tabs>
          <w:tab w:val="right" w:leader="dot" w:pos="9350"/>
        </w:tabs>
        <w:rPr>
          <w:noProof/>
          <w:sz w:val="22"/>
          <w:szCs w:val="22"/>
          <w:lang w:val="en-IN" w:eastAsia="en-IN"/>
        </w:rPr>
      </w:pPr>
      <w:hyperlink w:anchor="_Toc114927388" w:history="1">
        <w:r w:rsidR="005E7A22" w:rsidRPr="00AB6685">
          <w:rPr>
            <w:rStyle w:val="Hyperlink"/>
            <w:noProof/>
          </w:rPr>
          <w:t>3.3.6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8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8</w:t>
        </w:r>
        <w:r w:rsidR="005E7A22">
          <w:rPr>
            <w:noProof/>
            <w:webHidden/>
          </w:rPr>
          <w:fldChar w:fldCharType="end"/>
        </w:r>
      </w:hyperlink>
    </w:p>
    <w:p w14:paraId="65E5DB38" w14:textId="0064A979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89" w:history="1">
        <w:r w:rsidR="005E7A22" w:rsidRPr="00AB6685">
          <w:rPr>
            <w:rStyle w:val="Hyperlink"/>
            <w:noProof/>
          </w:rPr>
          <w:t>3.4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89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8</w:t>
        </w:r>
        <w:r w:rsidR="005E7A22">
          <w:rPr>
            <w:noProof/>
            <w:webHidden/>
          </w:rPr>
          <w:fldChar w:fldCharType="end"/>
        </w:r>
      </w:hyperlink>
    </w:p>
    <w:p w14:paraId="3E17F2F2" w14:textId="0BA07411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90" w:history="1">
        <w:r w:rsidR="005E7A22" w:rsidRPr="00AB6685">
          <w:rPr>
            <w:rStyle w:val="Hyperlink"/>
            <w:noProof/>
          </w:rPr>
          <w:t>3.5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90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9</w:t>
        </w:r>
        <w:r w:rsidR="005E7A22">
          <w:rPr>
            <w:noProof/>
            <w:webHidden/>
          </w:rPr>
          <w:fldChar w:fldCharType="end"/>
        </w:r>
      </w:hyperlink>
    </w:p>
    <w:p w14:paraId="37D01491" w14:textId="208AB22A" w:rsidR="005E7A22" w:rsidRDefault="00000000">
      <w:pPr>
        <w:pStyle w:val="TOC3"/>
        <w:tabs>
          <w:tab w:val="right" w:leader="dot" w:pos="9350"/>
        </w:tabs>
        <w:rPr>
          <w:rFonts w:cstheme="minorBidi"/>
          <w:noProof/>
          <w:lang w:val="en-IN" w:eastAsia="en-IN"/>
        </w:rPr>
      </w:pPr>
      <w:hyperlink w:anchor="_Toc114927391" w:history="1">
        <w:r w:rsidR="005E7A22" w:rsidRPr="00AB6685">
          <w:rPr>
            <w:rStyle w:val="Hyperlink"/>
            <w:noProof/>
          </w:rPr>
          <w:t>3.6</w:t>
        </w:r>
        <w:r w:rsidR="005E7A22">
          <w:rPr>
            <w:noProof/>
            <w:webHidden/>
          </w:rPr>
          <w:tab/>
        </w:r>
        <w:r w:rsidR="005E7A22">
          <w:rPr>
            <w:noProof/>
            <w:webHidden/>
          </w:rPr>
          <w:fldChar w:fldCharType="begin"/>
        </w:r>
        <w:r w:rsidR="005E7A22">
          <w:rPr>
            <w:noProof/>
            <w:webHidden/>
          </w:rPr>
          <w:instrText xml:space="preserve"> PAGEREF _Toc114927391 \h </w:instrText>
        </w:r>
        <w:r w:rsidR="005E7A22">
          <w:rPr>
            <w:noProof/>
            <w:webHidden/>
          </w:rPr>
        </w:r>
        <w:r w:rsidR="005E7A22">
          <w:rPr>
            <w:noProof/>
            <w:webHidden/>
          </w:rPr>
          <w:fldChar w:fldCharType="separate"/>
        </w:r>
        <w:r w:rsidR="005E7A22">
          <w:rPr>
            <w:noProof/>
            <w:webHidden/>
          </w:rPr>
          <w:t>19</w:t>
        </w:r>
        <w:r w:rsidR="005E7A22">
          <w:rPr>
            <w:noProof/>
            <w:webHidden/>
          </w:rPr>
          <w:fldChar w:fldCharType="end"/>
        </w:r>
      </w:hyperlink>
    </w:p>
    <w:p w14:paraId="65BC2D42" w14:textId="44B1D2AC" w:rsidR="00E117F3" w:rsidRDefault="008E2622" w:rsidP="00F8327D">
      <w:r>
        <w:rPr>
          <w:b/>
          <w:bCs/>
          <w:noProof/>
        </w:rPr>
        <w:fldChar w:fldCharType="end"/>
      </w:r>
    </w:p>
    <w:p w14:paraId="7F211E3B" w14:textId="02CAC4F8" w:rsidR="0097234E" w:rsidRDefault="008E2622">
      <w:pPr>
        <w:pStyle w:val="SLReqReportChapter"/>
        <w:pageBreakBefore/>
      </w:pPr>
      <w:bookmarkStart w:id="0" w:name="_Toc114927322"/>
      <w:r>
        <w:lastRenderedPageBreak/>
        <w:t xml:space="preserve">Chapter </w:t>
      </w:r>
      <w:fldSimple w:instr="SEQ chapter \* ARABIC \* MERGEFORMAT">
        <w:r w:rsidR="005E7A22">
          <w:rPr>
            <w:noProof/>
          </w:rPr>
          <w:t>1</w:t>
        </w:r>
      </w:fldSimple>
      <w:r>
        <w:t xml:space="preserve">: Requirement Set: </w:t>
      </w:r>
      <w:proofErr w:type="spellStart"/>
      <w:r>
        <w:t>osb_main_requ</w:t>
      </w:r>
      <w:r w:rsidR="0034261C">
        <w:t>i</w:t>
      </w:r>
      <w:r>
        <w:t>rement</w:t>
      </w:r>
      <w:bookmarkEnd w:id="0"/>
      <w:proofErr w:type="spellEnd"/>
    </w:p>
    <w:p w14:paraId="3491B4CC" w14:textId="77777777" w:rsidR="0097234E" w:rsidRDefault="008E2622">
      <w:pPr>
        <w:pStyle w:val="SLReqReqSetDescriptionName"/>
      </w:pPr>
      <w:r>
        <w:t>Description</w:t>
      </w:r>
    </w:p>
    <w:p w14:paraId="54D1B739" w14:textId="77777777" w:rsidR="0097234E" w:rsidRDefault="008E2622">
      <w:r>
        <w:t xml:space="preserve">ONE SIDE BRAKING SYSTEM REQUIREMENT SPECIFICATION </w:t>
      </w:r>
    </w:p>
    <w:p w14:paraId="0C6ED9A1" w14:textId="77777777" w:rsidR="0097234E" w:rsidRDefault="008E2622">
      <w:r>
        <w:br w:type="page"/>
      </w:r>
    </w:p>
    <w:p w14:paraId="139FB9C0" w14:textId="77777777" w:rsidR="0097234E" w:rsidRDefault="008E2622">
      <w:pPr>
        <w:pStyle w:val="SLReqReqTitle2"/>
        <w:spacing w:after="0"/>
      </w:pPr>
      <w:bookmarkStart w:id="1" w:name="osb_main_requrement:1"/>
      <w:bookmarkStart w:id="2" w:name="_Toc114927323"/>
      <w:bookmarkEnd w:id="1"/>
      <w:r>
        <w:lastRenderedPageBreak/>
        <w:t>1 OVERVIEW</w:t>
      </w:r>
      <w:bookmarkEnd w:id="2"/>
      <w:r>
        <w:t xml:space="preserve"> </w:t>
      </w:r>
    </w:p>
    <w:p w14:paraId="71A5C06E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ED43950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</w:t>
      </w:r>
    </w:p>
    <w:p w14:paraId="2EA7ADEC" w14:textId="77777777" w:rsidR="0097234E" w:rsidRDefault="008E2622">
      <w:pPr>
        <w:pStyle w:val="SLReqReqDescriptionName"/>
      </w:pPr>
      <w:r>
        <w:t>Description</w:t>
      </w:r>
    </w:p>
    <w:p w14:paraId="71C7F3F3" w14:textId="77777777" w:rsidR="0097234E" w:rsidRDefault="008E2622">
      <w:pPr>
        <w:spacing w:after="0"/>
        <w:ind w:left="150"/>
      </w:pPr>
      <w:r>
        <w:rPr>
          <w:rFonts w:ascii="Calibri,sans-serif" w:hAnsi="Calibri,sans-serif"/>
          <w:sz w:val="22"/>
          <w:szCs w:val="22"/>
        </w:rPr>
        <w:t>This document describes a requirement specification for an automobile one side braking system in a Tractor. The one side braking system provides functionality to rest the inner wheel of the vehicle while turning automatically.</w:t>
      </w:r>
    </w:p>
    <w:p w14:paraId="1EE69A7B" w14:textId="77777777" w:rsidR="0097234E" w:rsidRDefault="008E2622">
      <w:pPr>
        <w:pStyle w:val="SLReqReqTitle2"/>
        <w:spacing w:after="0"/>
      </w:pPr>
      <w:bookmarkStart w:id="3" w:name="osb_main_requrement:2"/>
      <w:bookmarkStart w:id="4" w:name="_Toc114927324"/>
      <w:bookmarkEnd w:id="3"/>
      <w:r>
        <w:t>2 SYSTEM OVERVIEW</w:t>
      </w:r>
      <w:bookmarkEnd w:id="4"/>
    </w:p>
    <w:p w14:paraId="0FC11510" w14:textId="77777777" w:rsidR="00AD498E" w:rsidRDefault="00000000" w:rsidP="007D1D5B">
      <w:pPr>
        <w:spacing w:after="0" w:line="240" w:lineRule="auto"/>
      </w:pPr>
    </w:p>
    <w:p w14:paraId="7D51B903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3339CC1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</w:t>
      </w:r>
    </w:p>
    <w:p w14:paraId="2E116AE9" w14:textId="77777777" w:rsidR="0097234E" w:rsidRDefault="008E2622">
      <w:pPr>
        <w:pStyle w:val="SLReqReqDescriptionName"/>
      </w:pPr>
      <w:r>
        <w:t>Description</w:t>
      </w:r>
    </w:p>
    <w:p w14:paraId="6D3F3B77" w14:textId="77777777" w:rsidR="0097234E" w:rsidRDefault="008E2622">
      <w:pPr>
        <w:pStyle w:val="SLReqReqTitle3"/>
      </w:pPr>
      <w:bookmarkStart w:id="5" w:name="osb_main_requrement:4"/>
      <w:bookmarkStart w:id="6" w:name="_Toc114927325"/>
      <w:bookmarkEnd w:id="5"/>
      <w:r>
        <w:t>2.1</w:t>
      </w:r>
      <w:bookmarkEnd w:id="6"/>
      <w:r>
        <w:t xml:space="preserve"> </w:t>
      </w:r>
    </w:p>
    <w:p w14:paraId="2DD947BB" w14:textId="77777777" w:rsidR="00AD498E" w:rsidRDefault="00000000" w:rsidP="007D1D5B">
      <w:pPr>
        <w:spacing w:after="0" w:line="240" w:lineRule="auto"/>
      </w:pPr>
    </w:p>
    <w:p w14:paraId="03A1A26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ADF4E15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   SYSTEM INPUTS</w:t>
      </w:r>
    </w:p>
    <w:p w14:paraId="13C37C95" w14:textId="77777777" w:rsidR="0097234E" w:rsidRDefault="008E2622">
      <w:pPr>
        <w:pStyle w:val="SLReqReqDescriptionName"/>
      </w:pPr>
      <w:r>
        <w:t>Description</w:t>
      </w:r>
    </w:p>
    <w:p w14:paraId="4D8F2AD5" w14:textId="77777777" w:rsidR="0097234E" w:rsidRDefault="008E2622">
      <w:pPr>
        <w:pStyle w:val="SLReqReqTitle4"/>
        <w:spacing w:line="240" w:lineRule="auto"/>
      </w:pPr>
      <w:bookmarkStart w:id="7" w:name="osb_main_requrement:8"/>
      <w:bookmarkStart w:id="8" w:name="_Toc114927326"/>
      <w:bookmarkEnd w:id="7"/>
      <w:r>
        <w:t>2.1.1</w:t>
      </w:r>
      <w:bookmarkEnd w:id="8"/>
      <w:r>
        <w:t xml:space="preserve"> </w:t>
      </w:r>
    </w:p>
    <w:p w14:paraId="086B0AE5" w14:textId="77777777" w:rsidR="00AD498E" w:rsidRDefault="00000000" w:rsidP="007D1D5B">
      <w:pPr>
        <w:spacing w:after="0" w:line="240" w:lineRule="auto"/>
      </w:pPr>
    </w:p>
    <w:p w14:paraId="0D8D9AAF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C73D47D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1 Ignition Switch buttons (Digital Input).</w:t>
      </w:r>
    </w:p>
    <w:p w14:paraId="52AB79A1" w14:textId="77777777" w:rsidR="0097234E" w:rsidRDefault="008E2622">
      <w:pPr>
        <w:pStyle w:val="SLReqReqDescriptionName"/>
      </w:pPr>
      <w:r>
        <w:t>Description</w:t>
      </w:r>
    </w:p>
    <w:p w14:paraId="1765F480" w14:textId="77777777" w:rsidR="0097234E" w:rsidRDefault="008E2622">
      <w:pPr>
        <w:pStyle w:val="SLReqReqTitle5"/>
      </w:pPr>
      <w:bookmarkStart w:id="9" w:name="osb_main_requrement:9"/>
      <w:bookmarkStart w:id="10" w:name="_Toc114927327"/>
      <w:bookmarkEnd w:id="9"/>
      <w:r>
        <w:t>2.1.1.1</w:t>
      </w:r>
      <w:bookmarkEnd w:id="10"/>
      <w:r>
        <w:t xml:space="preserve"> </w:t>
      </w:r>
    </w:p>
    <w:p w14:paraId="3D619244" w14:textId="77777777" w:rsidR="00AD498E" w:rsidRDefault="00000000" w:rsidP="007D1D5B">
      <w:pPr>
        <w:spacing w:after="0" w:line="240" w:lineRule="auto"/>
      </w:pPr>
    </w:p>
    <w:p w14:paraId="63350448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3F2263C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1.1 If ON- OSB is engaged.</w:t>
      </w:r>
    </w:p>
    <w:p w14:paraId="7BB18ABC" w14:textId="77777777" w:rsidR="0097234E" w:rsidRDefault="008E2622">
      <w:pPr>
        <w:pStyle w:val="SLReqReqDescriptionName"/>
      </w:pPr>
      <w:r>
        <w:lastRenderedPageBreak/>
        <w:t>Description</w:t>
      </w:r>
    </w:p>
    <w:p w14:paraId="65243E50" w14:textId="77777777" w:rsidR="0097234E" w:rsidRDefault="008E2622">
      <w:pPr>
        <w:pStyle w:val="SLReqReqTitle5"/>
      </w:pPr>
      <w:bookmarkStart w:id="11" w:name="osb_main_requrement:10"/>
      <w:bookmarkStart w:id="12" w:name="_Toc114927328"/>
      <w:bookmarkEnd w:id="11"/>
      <w:r>
        <w:t>2.1.1.2</w:t>
      </w:r>
      <w:bookmarkEnd w:id="12"/>
      <w:r>
        <w:t xml:space="preserve"> </w:t>
      </w:r>
    </w:p>
    <w:p w14:paraId="3A77722F" w14:textId="77777777" w:rsidR="00AD498E" w:rsidRDefault="00000000" w:rsidP="007D1D5B">
      <w:pPr>
        <w:spacing w:after="0" w:line="240" w:lineRule="auto"/>
      </w:pPr>
    </w:p>
    <w:p w14:paraId="136436DD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6998232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1.2 If OFF- OSB is disengaged</w:t>
      </w:r>
    </w:p>
    <w:p w14:paraId="4A247DB2" w14:textId="77777777" w:rsidR="0097234E" w:rsidRDefault="008E2622">
      <w:pPr>
        <w:pStyle w:val="SLReqReqDescriptionName"/>
      </w:pPr>
      <w:r>
        <w:t>Description</w:t>
      </w:r>
    </w:p>
    <w:p w14:paraId="74F70514" w14:textId="77777777" w:rsidR="0097234E" w:rsidRDefault="008E2622">
      <w:pPr>
        <w:pStyle w:val="SLReqReqTitle4"/>
        <w:spacing w:line="240" w:lineRule="auto"/>
      </w:pPr>
      <w:bookmarkStart w:id="13" w:name="osb_main_requrement:11"/>
      <w:bookmarkStart w:id="14" w:name="_Toc114927329"/>
      <w:bookmarkEnd w:id="13"/>
      <w:r>
        <w:t>2.1.2</w:t>
      </w:r>
      <w:bookmarkEnd w:id="14"/>
      <w:r>
        <w:t xml:space="preserve"> </w:t>
      </w:r>
    </w:p>
    <w:p w14:paraId="438AD44A" w14:textId="77777777" w:rsidR="00AD498E" w:rsidRDefault="00000000" w:rsidP="007D1D5B">
      <w:pPr>
        <w:spacing w:after="0" w:line="240" w:lineRule="auto"/>
      </w:pPr>
    </w:p>
    <w:p w14:paraId="3FFEF6D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34FAB42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2 OSB Switch (Digital Input).</w:t>
      </w:r>
    </w:p>
    <w:p w14:paraId="1269DC12" w14:textId="77777777" w:rsidR="0097234E" w:rsidRDefault="008E2622">
      <w:pPr>
        <w:pStyle w:val="SLReqReqDescriptionName"/>
      </w:pPr>
      <w:r>
        <w:t>Description</w:t>
      </w:r>
    </w:p>
    <w:p w14:paraId="022C50E5" w14:textId="77777777" w:rsidR="0097234E" w:rsidRDefault="008E2622">
      <w:pPr>
        <w:pStyle w:val="SLReqReqTitle5"/>
      </w:pPr>
      <w:bookmarkStart w:id="15" w:name="osb_main_requrement:12"/>
      <w:bookmarkStart w:id="16" w:name="_Toc114927330"/>
      <w:bookmarkEnd w:id="15"/>
      <w:r>
        <w:t>2.1.2.1</w:t>
      </w:r>
      <w:bookmarkEnd w:id="16"/>
      <w:r>
        <w:t xml:space="preserve"> </w:t>
      </w:r>
    </w:p>
    <w:p w14:paraId="79281710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209B1A9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2.1 If ON- OSB is engaged.</w:t>
      </w:r>
    </w:p>
    <w:p w14:paraId="18F159B8" w14:textId="77777777" w:rsidR="0097234E" w:rsidRDefault="008E2622">
      <w:pPr>
        <w:pStyle w:val="SLReqReqDescriptionName"/>
      </w:pPr>
      <w:r>
        <w:t>Description</w:t>
      </w:r>
    </w:p>
    <w:p w14:paraId="7E0B9998" w14:textId="77777777" w:rsidR="0097234E" w:rsidRDefault="008E2622">
      <w:pPr>
        <w:spacing w:before="180" w:after="180"/>
        <w:ind w:left="150"/>
      </w:pPr>
      <w:r>
        <w:rPr>
          <w:rFonts w:ascii="Arial" w:hAnsi="Arial"/>
          <w:b/>
          <w:sz w:val="20"/>
          <w:szCs w:val="20"/>
        </w:rPr>
        <w:t>If ON- OSB is engaged.</w:t>
      </w:r>
    </w:p>
    <w:p w14:paraId="1E104D70" w14:textId="77777777" w:rsidR="0097234E" w:rsidRDefault="008E2622">
      <w:pPr>
        <w:pStyle w:val="SLReqReqTitle5"/>
      </w:pPr>
      <w:bookmarkStart w:id="17" w:name="osb_main_requrement:14"/>
      <w:bookmarkStart w:id="18" w:name="_Toc114927331"/>
      <w:bookmarkEnd w:id="17"/>
      <w:r>
        <w:t>2.1.2.2</w:t>
      </w:r>
      <w:bookmarkEnd w:id="18"/>
      <w:r>
        <w:t xml:space="preserve"> </w:t>
      </w:r>
    </w:p>
    <w:p w14:paraId="727786D8" w14:textId="77777777" w:rsidR="00AD498E" w:rsidRDefault="00000000" w:rsidP="007D1D5B">
      <w:pPr>
        <w:spacing w:after="0" w:line="240" w:lineRule="auto"/>
      </w:pPr>
    </w:p>
    <w:p w14:paraId="6E7CFF68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C5F2B32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2.2 If OFF- OSB is disengaged.</w:t>
      </w:r>
    </w:p>
    <w:p w14:paraId="7A090516" w14:textId="77777777" w:rsidR="0097234E" w:rsidRDefault="008E2622">
      <w:pPr>
        <w:pStyle w:val="SLReqReqDescriptionName"/>
      </w:pPr>
      <w:r>
        <w:t>Description</w:t>
      </w:r>
    </w:p>
    <w:p w14:paraId="47151AB9" w14:textId="77777777" w:rsidR="0097234E" w:rsidRDefault="008E2622">
      <w:pPr>
        <w:pStyle w:val="SLReqReqTitle4"/>
        <w:spacing w:line="240" w:lineRule="auto"/>
      </w:pPr>
      <w:bookmarkStart w:id="19" w:name="osb_main_requrement:13"/>
      <w:bookmarkStart w:id="20" w:name="_Toc114927332"/>
      <w:bookmarkEnd w:id="19"/>
      <w:r>
        <w:t>2.1.3</w:t>
      </w:r>
      <w:bookmarkEnd w:id="20"/>
      <w:r>
        <w:t xml:space="preserve"> </w:t>
      </w:r>
    </w:p>
    <w:p w14:paraId="0FAEFD42" w14:textId="77777777" w:rsidR="00AD498E" w:rsidRDefault="00000000" w:rsidP="007D1D5B">
      <w:pPr>
        <w:spacing w:after="0" w:line="240" w:lineRule="auto"/>
      </w:pPr>
    </w:p>
    <w:p w14:paraId="47367C7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0525AAC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3 Vehicle Speed (Measured as frequency).</w:t>
      </w:r>
    </w:p>
    <w:p w14:paraId="426D1FBF" w14:textId="77777777" w:rsidR="0097234E" w:rsidRDefault="008E2622">
      <w:pPr>
        <w:pStyle w:val="SLReqReqDescriptionName"/>
      </w:pPr>
      <w:r>
        <w:t>Description</w:t>
      </w:r>
    </w:p>
    <w:p w14:paraId="6F67C31E" w14:textId="77777777" w:rsidR="0097234E" w:rsidRDefault="008E2622">
      <w:pPr>
        <w:pStyle w:val="SLReqReqTitle5"/>
      </w:pPr>
      <w:bookmarkStart w:id="21" w:name="osb_main_requrement:15"/>
      <w:bookmarkStart w:id="22" w:name="_Toc114927333"/>
      <w:bookmarkEnd w:id="21"/>
      <w:r>
        <w:lastRenderedPageBreak/>
        <w:t>2.1.3.1</w:t>
      </w:r>
      <w:bookmarkEnd w:id="22"/>
      <w:r>
        <w:t xml:space="preserve"> </w:t>
      </w:r>
    </w:p>
    <w:p w14:paraId="7AB542D7" w14:textId="77777777" w:rsidR="00AD498E" w:rsidRDefault="00000000" w:rsidP="007D1D5B">
      <w:pPr>
        <w:spacing w:after="0" w:line="240" w:lineRule="auto"/>
      </w:pPr>
    </w:p>
    <w:p w14:paraId="16D2368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981CB35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3.1 If Frequency is below 10 kmph- OSB is engaged.</w:t>
      </w:r>
    </w:p>
    <w:p w14:paraId="235D69A7" w14:textId="77777777" w:rsidR="0097234E" w:rsidRDefault="008E2622">
      <w:pPr>
        <w:pStyle w:val="SLReqReqDescriptionName"/>
      </w:pPr>
      <w:r>
        <w:t>Description</w:t>
      </w:r>
    </w:p>
    <w:p w14:paraId="51AAE463" w14:textId="77777777" w:rsidR="0097234E" w:rsidRDefault="008E2622">
      <w:pPr>
        <w:pStyle w:val="SLReqReqTitle5"/>
      </w:pPr>
      <w:bookmarkStart w:id="23" w:name="osb_main_requrement:16"/>
      <w:bookmarkStart w:id="24" w:name="_Toc114927334"/>
      <w:bookmarkEnd w:id="23"/>
      <w:r>
        <w:t>2.1.3.2</w:t>
      </w:r>
      <w:bookmarkEnd w:id="24"/>
      <w:r>
        <w:t xml:space="preserve"> </w:t>
      </w:r>
    </w:p>
    <w:p w14:paraId="24089710" w14:textId="77777777" w:rsidR="00AD498E" w:rsidRDefault="00000000" w:rsidP="007D1D5B">
      <w:pPr>
        <w:spacing w:after="0" w:line="240" w:lineRule="auto"/>
      </w:pPr>
    </w:p>
    <w:p w14:paraId="78980645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B356D83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3.2 If Frequency is above 10 kmph- OSB is disengaged</w:t>
      </w:r>
    </w:p>
    <w:p w14:paraId="4BB742E2" w14:textId="77777777" w:rsidR="0097234E" w:rsidRDefault="008E2622">
      <w:pPr>
        <w:pStyle w:val="SLReqReqDescriptionName"/>
      </w:pPr>
      <w:r>
        <w:t>Description</w:t>
      </w:r>
    </w:p>
    <w:p w14:paraId="508DC186" w14:textId="77777777" w:rsidR="0097234E" w:rsidRDefault="008E2622">
      <w:pPr>
        <w:pStyle w:val="SLReqReqTitle4"/>
        <w:spacing w:line="240" w:lineRule="auto"/>
      </w:pPr>
      <w:bookmarkStart w:id="25" w:name="osb_main_requrement:27"/>
      <w:bookmarkStart w:id="26" w:name="_Toc114927335"/>
      <w:bookmarkEnd w:id="25"/>
      <w:r>
        <w:t>2.1.4</w:t>
      </w:r>
      <w:bookmarkEnd w:id="26"/>
      <w:r>
        <w:t xml:space="preserve"> </w:t>
      </w:r>
    </w:p>
    <w:p w14:paraId="69462152" w14:textId="77777777" w:rsidR="00AD498E" w:rsidRDefault="00000000" w:rsidP="007D1D5B">
      <w:pPr>
        <w:spacing w:after="0" w:line="240" w:lineRule="auto"/>
      </w:pPr>
    </w:p>
    <w:p w14:paraId="4279395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F9A277C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4 Wheel Angle (Analog Input)</w:t>
      </w:r>
    </w:p>
    <w:p w14:paraId="17E98835" w14:textId="77777777" w:rsidR="0097234E" w:rsidRDefault="008E2622">
      <w:pPr>
        <w:pStyle w:val="SLReqReqDescriptionName"/>
      </w:pPr>
      <w:r>
        <w:t>Description</w:t>
      </w:r>
    </w:p>
    <w:p w14:paraId="751B09A8" w14:textId="77777777" w:rsidR="0097234E" w:rsidRDefault="008E2622">
      <w:pPr>
        <w:pStyle w:val="SLReqReqTitle5"/>
      </w:pPr>
      <w:bookmarkStart w:id="27" w:name="osb_main_requrement:28"/>
      <w:bookmarkStart w:id="28" w:name="_Toc114927336"/>
      <w:bookmarkEnd w:id="27"/>
      <w:r>
        <w:t>2.1.4.1</w:t>
      </w:r>
      <w:bookmarkEnd w:id="28"/>
      <w:r>
        <w:t xml:space="preserve"> </w:t>
      </w:r>
    </w:p>
    <w:p w14:paraId="294E58E9" w14:textId="77777777" w:rsidR="00AD498E" w:rsidRDefault="00000000" w:rsidP="007D1D5B">
      <w:pPr>
        <w:spacing w:after="0" w:line="240" w:lineRule="auto"/>
      </w:pPr>
    </w:p>
    <w:p w14:paraId="3DB5A54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C919ACE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 xml:space="preserve">2.1.4.1 If wheel angle is in between 0 to 30° </w:t>
      </w:r>
      <w:proofErr w:type="gramStart"/>
      <w:r>
        <w:rPr>
          <w:rStyle w:val="SLReqReqCustomIDValueChar"/>
        </w:rPr>
        <w:t>-  Left</w:t>
      </w:r>
      <w:proofErr w:type="gramEnd"/>
      <w:r>
        <w:rPr>
          <w:rStyle w:val="SLReqReqCustomIDValueChar"/>
        </w:rPr>
        <w:t xml:space="preserve"> Turn</w:t>
      </w:r>
    </w:p>
    <w:p w14:paraId="78ECDC20" w14:textId="77777777" w:rsidR="0097234E" w:rsidRDefault="008E2622">
      <w:pPr>
        <w:pStyle w:val="SLReqReqDescriptionName"/>
      </w:pPr>
      <w:r>
        <w:t>Description</w:t>
      </w:r>
    </w:p>
    <w:p w14:paraId="31C5AB3E" w14:textId="77777777" w:rsidR="0097234E" w:rsidRDefault="008E2622">
      <w:pPr>
        <w:pStyle w:val="SLReqReqTitle5"/>
      </w:pPr>
      <w:bookmarkStart w:id="29" w:name="osb_main_requrement:29"/>
      <w:bookmarkStart w:id="30" w:name="_Toc114927337"/>
      <w:bookmarkEnd w:id="29"/>
      <w:r>
        <w:t>2.1.4.2</w:t>
      </w:r>
      <w:bookmarkEnd w:id="30"/>
      <w:r>
        <w:t xml:space="preserve"> </w:t>
      </w:r>
    </w:p>
    <w:p w14:paraId="0747277E" w14:textId="77777777" w:rsidR="00AD498E" w:rsidRDefault="00000000" w:rsidP="007D1D5B">
      <w:pPr>
        <w:spacing w:after="0" w:line="240" w:lineRule="auto"/>
      </w:pPr>
    </w:p>
    <w:p w14:paraId="4FC2C891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E953A90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4.2 If wheel angle is in between 30° to 60</w:t>
      </w:r>
      <w:proofErr w:type="gramStart"/>
      <w:r>
        <w:rPr>
          <w:rStyle w:val="SLReqReqCustomIDValueChar"/>
        </w:rPr>
        <w:t>°  -</w:t>
      </w:r>
      <w:proofErr w:type="gramEnd"/>
      <w:r>
        <w:rPr>
          <w:rStyle w:val="SLReqReqCustomIDValueChar"/>
        </w:rPr>
        <w:t xml:space="preserve">  Centre</w:t>
      </w:r>
    </w:p>
    <w:p w14:paraId="3DF4A8FD" w14:textId="77777777" w:rsidR="0097234E" w:rsidRDefault="008E2622">
      <w:pPr>
        <w:pStyle w:val="SLReqReqDescriptionName"/>
      </w:pPr>
      <w:r>
        <w:t>Description</w:t>
      </w:r>
    </w:p>
    <w:p w14:paraId="6E03C35B" w14:textId="77777777" w:rsidR="0097234E" w:rsidRDefault="008E2622">
      <w:pPr>
        <w:pStyle w:val="SLReqReqTitle5"/>
      </w:pPr>
      <w:bookmarkStart w:id="31" w:name="osb_main_requrement:30"/>
      <w:bookmarkStart w:id="32" w:name="_Toc114927338"/>
      <w:bookmarkEnd w:id="31"/>
      <w:r>
        <w:lastRenderedPageBreak/>
        <w:t>2.1.4.3</w:t>
      </w:r>
      <w:bookmarkEnd w:id="32"/>
      <w:r>
        <w:t xml:space="preserve"> </w:t>
      </w:r>
    </w:p>
    <w:p w14:paraId="216A64E9" w14:textId="77777777" w:rsidR="00AD498E" w:rsidRDefault="00000000" w:rsidP="007D1D5B">
      <w:pPr>
        <w:spacing w:after="0" w:line="240" w:lineRule="auto"/>
      </w:pPr>
    </w:p>
    <w:p w14:paraId="09ADF306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150DF61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 xml:space="preserve">2.1.4.3 If wheel angle is in between 60° to 90° </w:t>
      </w:r>
      <w:proofErr w:type="gramStart"/>
      <w:r>
        <w:rPr>
          <w:rStyle w:val="SLReqReqCustomIDValueChar"/>
        </w:rPr>
        <w:t>-  Right</w:t>
      </w:r>
      <w:proofErr w:type="gramEnd"/>
      <w:r>
        <w:rPr>
          <w:rStyle w:val="SLReqReqCustomIDValueChar"/>
        </w:rPr>
        <w:t xml:space="preserve"> Turn</w:t>
      </w:r>
    </w:p>
    <w:p w14:paraId="469680E7" w14:textId="77777777" w:rsidR="0097234E" w:rsidRDefault="008E2622">
      <w:pPr>
        <w:pStyle w:val="SLReqReqDescriptionName"/>
      </w:pPr>
      <w:r>
        <w:t>Description</w:t>
      </w:r>
    </w:p>
    <w:p w14:paraId="16DBF0B7" w14:textId="77777777" w:rsidR="0097234E" w:rsidRDefault="008E2622">
      <w:pPr>
        <w:pStyle w:val="SLReqReqTitle4"/>
        <w:spacing w:line="240" w:lineRule="auto"/>
      </w:pPr>
      <w:bookmarkStart w:id="33" w:name="osb_main_requrement:31"/>
      <w:bookmarkStart w:id="34" w:name="_Toc114927339"/>
      <w:bookmarkEnd w:id="33"/>
      <w:r>
        <w:t>2.1.5</w:t>
      </w:r>
      <w:bookmarkEnd w:id="34"/>
      <w:r>
        <w:t xml:space="preserve"> </w:t>
      </w:r>
    </w:p>
    <w:p w14:paraId="0EAE6B4F" w14:textId="77777777" w:rsidR="00AD498E" w:rsidRDefault="00000000" w:rsidP="007D1D5B">
      <w:pPr>
        <w:spacing w:after="0" w:line="240" w:lineRule="auto"/>
      </w:pPr>
    </w:p>
    <w:p w14:paraId="54576C79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8E92F54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 xml:space="preserve">2.1.5 Engine RPM (Measured as </w:t>
      </w:r>
      <w:proofErr w:type="gramStart"/>
      <w:r>
        <w:rPr>
          <w:rStyle w:val="SLReqReqCustomIDValueChar"/>
        </w:rPr>
        <w:t>frequency)  *</w:t>
      </w:r>
      <w:proofErr w:type="gramEnd"/>
      <w:r>
        <w:rPr>
          <w:rStyle w:val="SLReqReqCustomIDValueChar"/>
        </w:rPr>
        <w:t>Calculate the threshold based on the speed 10kmph</w:t>
      </w:r>
    </w:p>
    <w:p w14:paraId="64C98D65" w14:textId="77777777" w:rsidR="0097234E" w:rsidRDefault="008E2622">
      <w:pPr>
        <w:pStyle w:val="SLReqReqDescriptionName"/>
      </w:pPr>
      <w:r>
        <w:t>Description</w:t>
      </w:r>
    </w:p>
    <w:p w14:paraId="23423A67" w14:textId="77777777" w:rsidR="0097234E" w:rsidRDefault="008E2622">
      <w:pPr>
        <w:pStyle w:val="SLReqReqTitle5"/>
      </w:pPr>
      <w:bookmarkStart w:id="35" w:name="osb_main_requrement:32"/>
      <w:bookmarkStart w:id="36" w:name="_Toc114927340"/>
      <w:bookmarkEnd w:id="35"/>
      <w:r>
        <w:t>2.1.5.1</w:t>
      </w:r>
      <w:bookmarkEnd w:id="36"/>
      <w:r>
        <w:t xml:space="preserve"> </w:t>
      </w:r>
    </w:p>
    <w:p w14:paraId="3EC74BAC" w14:textId="77777777" w:rsidR="00AD498E" w:rsidRDefault="00000000" w:rsidP="007D1D5B">
      <w:pPr>
        <w:spacing w:after="0" w:line="240" w:lineRule="auto"/>
      </w:pPr>
    </w:p>
    <w:p w14:paraId="7EAEDF8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5C2E470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5.1 If Frequency is below threshold- OSB is engaged</w:t>
      </w:r>
    </w:p>
    <w:p w14:paraId="70C269C9" w14:textId="77777777" w:rsidR="0097234E" w:rsidRDefault="008E2622">
      <w:pPr>
        <w:pStyle w:val="SLReqReqDescriptionName"/>
      </w:pPr>
      <w:r>
        <w:t>Description</w:t>
      </w:r>
    </w:p>
    <w:p w14:paraId="6D6140B3" w14:textId="77777777" w:rsidR="0097234E" w:rsidRDefault="008E2622">
      <w:pPr>
        <w:pStyle w:val="SLReqReqTitle5"/>
      </w:pPr>
      <w:bookmarkStart w:id="37" w:name="osb_main_requrement:33"/>
      <w:bookmarkStart w:id="38" w:name="_Toc114927341"/>
      <w:bookmarkEnd w:id="37"/>
      <w:r>
        <w:t>2.1.5.2</w:t>
      </w:r>
      <w:bookmarkEnd w:id="38"/>
      <w:r>
        <w:t xml:space="preserve"> </w:t>
      </w:r>
    </w:p>
    <w:p w14:paraId="46FBF675" w14:textId="77777777" w:rsidR="00AD498E" w:rsidRDefault="00000000" w:rsidP="007D1D5B">
      <w:pPr>
        <w:spacing w:after="0" w:line="240" w:lineRule="auto"/>
      </w:pPr>
    </w:p>
    <w:p w14:paraId="4B2AC1D7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25B3F0E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5.2 If Frequency is above threshold- OSB is disengaged</w:t>
      </w:r>
    </w:p>
    <w:p w14:paraId="418ECFC8" w14:textId="77777777" w:rsidR="0097234E" w:rsidRDefault="008E2622">
      <w:pPr>
        <w:pStyle w:val="SLReqReqDescriptionName"/>
      </w:pPr>
      <w:r>
        <w:t>Description</w:t>
      </w:r>
    </w:p>
    <w:p w14:paraId="1EC60160" w14:textId="77777777" w:rsidR="0097234E" w:rsidRDefault="008E2622">
      <w:pPr>
        <w:pStyle w:val="SLReqReqTitle4"/>
        <w:spacing w:line="240" w:lineRule="auto"/>
      </w:pPr>
      <w:bookmarkStart w:id="39" w:name="osb_main_requrement:34"/>
      <w:bookmarkStart w:id="40" w:name="_Toc114927342"/>
      <w:bookmarkEnd w:id="39"/>
      <w:r>
        <w:t>2.1.6</w:t>
      </w:r>
      <w:bookmarkEnd w:id="40"/>
      <w:r>
        <w:t xml:space="preserve"> </w:t>
      </w:r>
    </w:p>
    <w:p w14:paraId="2D2F91EC" w14:textId="77777777" w:rsidR="00AD498E" w:rsidRDefault="00000000" w:rsidP="007D1D5B">
      <w:pPr>
        <w:spacing w:after="0" w:line="240" w:lineRule="auto"/>
      </w:pPr>
    </w:p>
    <w:p w14:paraId="14FDE09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A9E53ED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6 Brake Pedal sensor (Analog Input)</w:t>
      </w:r>
    </w:p>
    <w:p w14:paraId="57069F16" w14:textId="77777777" w:rsidR="0097234E" w:rsidRDefault="008E2622">
      <w:pPr>
        <w:pStyle w:val="SLReqReqDescriptionName"/>
      </w:pPr>
      <w:r>
        <w:t>Description</w:t>
      </w:r>
    </w:p>
    <w:p w14:paraId="3411EFBA" w14:textId="77777777" w:rsidR="0097234E" w:rsidRDefault="008E2622">
      <w:pPr>
        <w:pStyle w:val="SLReqReqTitle5"/>
      </w:pPr>
      <w:bookmarkStart w:id="41" w:name="osb_main_requrement:35"/>
      <w:bookmarkStart w:id="42" w:name="_Toc114927343"/>
      <w:bookmarkEnd w:id="41"/>
      <w:r>
        <w:lastRenderedPageBreak/>
        <w:t>2.1.6.1</w:t>
      </w:r>
      <w:bookmarkEnd w:id="42"/>
      <w:r>
        <w:t xml:space="preserve"> </w:t>
      </w:r>
    </w:p>
    <w:p w14:paraId="2F267927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202AB0D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1.6.1 If brake pedal is pressed</w:t>
      </w:r>
    </w:p>
    <w:p w14:paraId="6B69026A" w14:textId="77777777" w:rsidR="0097234E" w:rsidRDefault="008E2622">
      <w:pPr>
        <w:pStyle w:val="SLReqReqDescriptionName"/>
      </w:pPr>
      <w:r>
        <w:t>Description</w:t>
      </w:r>
    </w:p>
    <w:p w14:paraId="368E7D8A" w14:textId="77777777" w:rsidR="0097234E" w:rsidRDefault="008E2622">
      <w:pPr>
        <w:spacing w:after="0"/>
        <w:ind w:left="150"/>
      </w:pPr>
      <w:r>
        <w:rPr>
          <w:rFonts w:ascii="Arial" w:hAnsi="Arial"/>
          <w:sz w:val="20"/>
          <w:szCs w:val="20"/>
        </w:rPr>
        <w:t>Apply brake by wire.</w:t>
      </w:r>
    </w:p>
    <w:p w14:paraId="1372F9AB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Activate - PWM Valve</w:t>
      </w:r>
    </w:p>
    <w:p w14:paraId="3CE0C321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Activate - LH + RH Valve</w:t>
      </w:r>
    </w:p>
    <w:p w14:paraId="15AA90B3" w14:textId="77777777" w:rsidR="0097234E" w:rsidRDefault="008E2622">
      <w:pPr>
        <w:pStyle w:val="SLReqReqTitle3"/>
      </w:pPr>
      <w:bookmarkStart w:id="43" w:name="osb_main_requrement:37"/>
      <w:bookmarkStart w:id="44" w:name="_Toc114927344"/>
      <w:bookmarkEnd w:id="43"/>
      <w:r>
        <w:t>2.2</w:t>
      </w:r>
      <w:bookmarkEnd w:id="44"/>
      <w:r>
        <w:t xml:space="preserve"> </w:t>
      </w:r>
    </w:p>
    <w:p w14:paraId="4B7DCFFC" w14:textId="77777777" w:rsidR="00AD498E" w:rsidRDefault="00000000" w:rsidP="007D1D5B">
      <w:pPr>
        <w:spacing w:after="0" w:line="240" w:lineRule="auto"/>
      </w:pPr>
    </w:p>
    <w:p w14:paraId="34A0CFCA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85038AD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 SYSTEM OUTPUT</w:t>
      </w:r>
    </w:p>
    <w:p w14:paraId="589AF27A" w14:textId="77777777" w:rsidR="0097234E" w:rsidRDefault="008E2622">
      <w:pPr>
        <w:pStyle w:val="SLReqReqDescriptionName"/>
      </w:pPr>
      <w:r>
        <w:t>Description</w:t>
      </w:r>
    </w:p>
    <w:p w14:paraId="4B5523E9" w14:textId="77777777" w:rsidR="0097234E" w:rsidRDefault="008E2622">
      <w:pPr>
        <w:pStyle w:val="SLReqReqTitle4"/>
        <w:spacing w:line="240" w:lineRule="auto"/>
      </w:pPr>
      <w:bookmarkStart w:id="45" w:name="osb_main_requrement:38"/>
      <w:bookmarkStart w:id="46" w:name="_Toc114927345"/>
      <w:bookmarkEnd w:id="45"/>
      <w:r>
        <w:t>2.2.1</w:t>
      </w:r>
      <w:bookmarkEnd w:id="46"/>
      <w:r>
        <w:t xml:space="preserve"> </w:t>
      </w:r>
    </w:p>
    <w:p w14:paraId="1C4F8993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25D7D68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1 OSB Indicator Light (Digital Output)</w:t>
      </w:r>
    </w:p>
    <w:p w14:paraId="47A0D0AD" w14:textId="77777777" w:rsidR="0097234E" w:rsidRDefault="008E2622">
      <w:pPr>
        <w:pStyle w:val="SLReqReqDescriptionName"/>
      </w:pPr>
      <w:r>
        <w:t>Description</w:t>
      </w:r>
    </w:p>
    <w:p w14:paraId="7F726B23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one indicator light is installed onto the instrument panel.</w:t>
      </w:r>
    </w:p>
    <w:p w14:paraId="63852C4D" w14:textId="77777777" w:rsidR="0097234E" w:rsidRDefault="008E2622">
      <w:pPr>
        <w:pStyle w:val="SLReqReqTitle5"/>
      </w:pPr>
      <w:bookmarkStart w:id="47" w:name="osb_main_requrement:39"/>
      <w:bookmarkStart w:id="48" w:name="_Toc114927346"/>
      <w:bookmarkEnd w:id="47"/>
      <w:r>
        <w:t>2.2.1.1</w:t>
      </w:r>
      <w:bookmarkEnd w:id="48"/>
      <w:r>
        <w:t xml:space="preserve"> </w:t>
      </w:r>
    </w:p>
    <w:p w14:paraId="0701794B" w14:textId="77777777" w:rsidR="00AD498E" w:rsidRDefault="00000000" w:rsidP="007D1D5B">
      <w:pPr>
        <w:spacing w:after="0" w:line="240" w:lineRule="auto"/>
      </w:pPr>
    </w:p>
    <w:p w14:paraId="5E96D443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B59FA03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1.1 Light is Turned ON when the OSB system is activated.</w:t>
      </w:r>
    </w:p>
    <w:p w14:paraId="25D91F9B" w14:textId="77777777" w:rsidR="0097234E" w:rsidRDefault="008E2622">
      <w:pPr>
        <w:pStyle w:val="SLReqReqDescriptionName"/>
      </w:pPr>
      <w:r>
        <w:t>Description</w:t>
      </w:r>
    </w:p>
    <w:p w14:paraId="159E40F9" w14:textId="77777777" w:rsidR="0097234E" w:rsidRDefault="008E2622">
      <w:pPr>
        <w:pStyle w:val="SLReqReqTitle5"/>
      </w:pPr>
      <w:bookmarkStart w:id="49" w:name="osb_main_requrement:40"/>
      <w:bookmarkStart w:id="50" w:name="_Toc114927347"/>
      <w:bookmarkEnd w:id="49"/>
      <w:r>
        <w:t>2.2.1.2</w:t>
      </w:r>
      <w:bookmarkEnd w:id="50"/>
      <w:r>
        <w:t xml:space="preserve"> </w:t>
      </w:r>
    </w:p>
    <w:p w14:paraId="732F44C1" w14:textId="77777777" w:rsidR="00AD498E" w:rsidRDefault="00000000" w:rsidP="007D1D5B">
      <w:pPr>
        <w:spacing w:after="0" w:line="240" w:lineRule="auto"/>
      </w:pPr>
    </w:p>
    <w:p w14:paraId="776D981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26FE366" w14:textId="77777777" w:rsidR="00AD498E" w:rsidRDefault="008E2622" w:rsidP="00635213">
      <w:r>
        <w:rPr>
          <w:rStyle w:val="SLReqReqCustomIDName"/>
        </w:rPr>
        <w:lastRenderedPageBreak/>
        <w:t>ID</w:t>
      </w:r>
      <w:r>
        <w:t xml:space="preserve">    </w:t>
      </w:r>
      <w:r>
        <w:rPr>
          <w:rStyle w:val="SLReqReqCustomIDValueChar"/>
        </w:rPr>
        <w:t>2.2.1.2 Light is Turned OFF when the OSB system is deactivated.</w:t>
      </w:r>
    </w:p>
    <w:p w14:paraId="59739971" w14:textId="77777777" w:rsidR="0097234E" w:rsidRDefault="008E2622">
      <w:pPr>
        <w:pStyle w:val="SLReqReqDescriptionName"/>
      </w:pPr>
      <w:r>
        <w:t>Description</w:t>
      </w:r>
    </w:p>
    <w:p w14:paraId="42D278A4" w14:textId="77777777" w:rsidR="0097234E" w:rsidRDefault="008E2622">
      <w:pPr>
        <w:pStyle w:val="SLReqReqTitle4"/>
        <w:spacing w:line="240" w:lineRule="auto"/>
      </w:pPr>
      <w:bookmarkStart w:id="51" w:name="osb_main_requrement:41"/>
      <w:bookmarkStart w:id="52" w:name="_Toc114927348"/>
      <w:bookmarkEnd w:id="51"/>
      <w:r>
        <w:t>2.2.2</w:t>
      </w:r>
      <w:bookmarkEnd w:id="52"/>
      <w:r>
        <w:t xml:space="preserve"> </w:t>
      </w:r>
    </w:p>
    <w:p w14:paraId="1F6AF755" w14:textId="77777777" w:rsidR="00AD498E" w:rsidRDefault="00000000" w:rsidP="007D1D5B">
      <w:pPr>
        <w:spacing w:after="0" w:line="240" w:lineRule="auto"/>
      </w:pPr>
    </w:p>
    <w:p w14:paraId="659F43D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9FB0971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2 LH / RH Light (Digital Output)</w:t>
      </w:r>
    </w:p>
    <w:p w14:paraId="1EA60892" w14:textId="77777777" w:rsidR="0097234E" w:rsidRDefault="008E2622">
      <w:pPr>
        <w:pStyle w:val="SLReqReqDescriptionName"/>
      </w:pPr>
      <w:r>
        <w:t>Description</w:t>
      </w:r>
    </w:p>
    <w:p w14:paraId="62A39EAE" w14:textId="77777777" w:rsidR="0097234E" w:rsidRDefault="008E2622">
      <w:pPr>
        <w:pStyle w:val="SLReqReqTitle5"/>
      </w:pPr>
      <w:bookmarkStart w:id="53" w:name="osb_main_requrement:42"/>
      <w:bookmarkStart w:id="54" w:name="_Toc114927349"/>
      <w:bookmarkEnd w:id="53"/>
      <w:r>
        <w:t>2.2.2.1</w:t>
      </w:r>
      <w:bookmarkEnd w:id="54"/>
      <w:r>
        <w:t xml:space="preserve"> </w:t>
      </w:r>
    </w:p>
    <w:p w14:paraId="3A0B6AA7" w14:textId="77777777" w:rsidR="00AD498E" w:rsidRDefault="00000000" w:rsidP="007D1D5B">
      <w:pPr>
        <w:spacing w:after="0" w:line="240" w:lineRule="auto"/>
      </w:pPr>
    </w:p>
    <w:p w14:paraId="630762A8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D60A6A4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2.1 LH is Turned ON when the OSB system is activated, and vehicle is moving left.</w:t>
      </w:r>
    </w:p>
    <w:p w14:paraId="6FE5B2B9" w14:textId="77777777" w:rsidR="0097234E" w:rsidRDefault="008E2622">
      <w:pPr>
        <w:pStyle w:val="SLReqReqDescriptionName"/>
      </w:pPr>
      <w:r>
        <w:t>Description</w:t>
      </w:r>
    </w:p>
    <w:p w14:paraId="5A06588B" w14:textId="77777777" w:rsidR="0097234E" w:rsidRDefault="008E2622">
      <w:pPr>
        <w:pStyle w:val="SLReqReqTitle5"/>
      </w:pPr>
      <w:bookmarkStart w:id="55" w:name="osb_main_requrement:43"/>
      <w:bookmarkStart w:id="56" w:name="_Toc114927350"/>
      <w:bookmarkEnd w:id="55"/>
      <w:r>
        <w:t>2.2.2.2</w:t>
      </w:r>
      <w:bookmarkEnd w:id="56"/>
      <w:r>
        <w:t xml:space="preserve"> </w:t>
      </w:r>
    </w:p>
    <w:p w14:paraId="407FB7B8" w14:textId="77777777" w:rsidR="00AD498E" w:rsidRDefault="00000000" w:rsidP="007D1D5B">
      <w:pPr>
        <w:spacing w:after="0" w:line="240" w:lineRule="auto"/>
      </w:pPr>
    </w:p>
    <w:p w14:paraId="7EB7E4E8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FD59B07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2.2 RH is Turned ON when the OSB system is activated, and vehicle is moving Right.</w:t>
      </w:r>
    </w:p>
    <w:p w14:paraId="70A95A65" w14:textId="77777777" w:rsidR="0097234E" w:rsidRDefault="008E2622">
      <w:pPr>
        <w:pStyle w:val="SLReqReqDescriptionName"/>
      </w:pPr>
      <w:r>
        <w:t>Description</w:t>
      </w:r>
    </w:p>
    <w:p w14:paraId="2BFDC277" w14:textId="77777777" w:rsidR="0097234E" w:rsidRDefault="008E2622">
      <w:pPr>
        <w:pStyle w:val="SLReqReqTitle5"/>
      </w:pPr>
      <w:bookmarkStart w:id="57" w:name="osb_main_requrement:44"/>
      <w:bookmarkStart w:id="58" w:name="_Toc114927351"/>
      <w:bookmarkEnd w:id="57"/>
      <w:r>
        <w:t>2.2.2.3</w:t>
      </w:r>
      <w:bookmarkEnd w:id="58"/>
      <w:r>
        <w:t xml:space="preserve"> </w:t>
      </w:r>
    </w:p>
    <w:p w14:paraId="411A06C1" w14:textId="77777777" w:rsidR="00AD498E" w:rsidRDefault="00000000" w:rsidP="007D1D5B">
      <w:pPr>
        <w:spacing w:after="0" w:line="240" w:lineRule="auto"/>
      </w:pPr>
    </w:p>
    <w:p w14:paraId="1E81E47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825A414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2.3 No light is ON when tractor is moving straight.</w:t>
      </w:r>
    </w:p>
    <w:p w14:paraId="57149C15" w14:textId="77777777" w:rsidR="0097234E" w:rsidRDefault="008E2622">
      <w:pPr>
        <w:pStyle w:val="SLReqReqDescriptionName"/>
      </w:pPr>
      <w:r>
        <w:t>Description</w:t>
      </w:r>
    </w:p>
    <w:p w14:paraId="4CB4C58B" w14:textId="77777777" w:rsidR="0097234E" w:rsidRDefault="008E2622">
      <w:pPr>
        <w:pStyle w:val="SLReqReqTitle4"/>
        <w:spacing w:line="240" w:lineRule="auto"/>
      </w:pPr>
      <w:bookmarkStart w:id="59" w:name="osb_main_requrement:45"/>
      <w:bookmarkStart w:id="60" w:name="_Toc114927352"/>
      <w:bookmarkEnd w:id="59"/>
      <w:r>
        <w:t>2.2.3</w:t>
      </w:r>
      <w:bookmarkEnd w:id="60"/>
      <w:r>
        <w:t xml:space="preserve"> </w:t>
      </w:r>
    </w:p>
    <w:p w14:paraId="4E0B3F42" w14:textId="77777777" w:rsidR="00AD498E" w:rsidRDefault="00000000" w:rsidP="007D1D5B">
      <w:pPr>
        <w:spacing w:after="0" w:line="240" w:lineRule="auto"/>
      </w:pPr>
    </w:p>
    <w:p w14:paraId="2086B80C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B4F5B81" w14:textId="77777777" w:rsidR="00AD498E" w:rsidRDefault="008E2622" w:rsidP="00635213">
      <w:r>
        <w:rPr>
          <w:rStyle w:val="SLReqReqCustomIDName"/>
        </w:rPr>
        <w:lastRenderedPageBreak/>
        <w:t>ID</w:t>
      </w:r>
      <w:r>
        <w:t xml:space="preserve">    </w:t>
      </w:r>
      <w:r>
        <w:rPr>
          <w:rStyle w:val="SLReqReqCustomIDValueChar"/>
        </w:rPr>
        <w:t>2.2.3 Rear Side Turning Indicator Light (Digital Output</w:t>
      </w:r>
    </w:p>
    <w:p w14:paraId="5E765813" w14:textId="77777777" w:rsidR="0097234E" w:rsidRDefault="008E2622">
      <w:pPr>
        <w:pStyle w:val="SLReqReqDescriptionName"/>
      </w:pPr>
      <w:r>
        <w:t>Description</w:t>
      </w:r>
    </w:p>
    <w:p w14:paraId="7D1DC69C" w14:textId="77777777" w:rsidR="0097234E" w:rsidRDefault="008E2622">
      <w:pPr>
        <w:pStyle w:val="SLReqReqTitle5"/>
      </w:pPr>
      <w:bookmarkStart w:id="61" w:name="osb_main_requrement:46"/>
      <w:bookmarkStart w:id="62" w:name="_Toc114927353"/>
      <w:bookmarkEnd w:id="61"/>
      <w:r>
        <w:t>2.2.3.1</w:t>
      </w:r>
      <w:bookmarkEnd w:id="62"/>
      <w:r>
        <w:t xml:space="preserve"> </w:t>
      </w:r>
    </w:p>
    <w:p w14:paraId="7A595C95" w14:textId="77777777" w:rsidR="00AD498E" w:rsidRDefault="00000000" w:rsidP="007D1D5B">
      <w:pPr>
        <w:spacing w:after="0" w:line="240" w:lineRule="auto"/>
      </w:pPr>
    </w:p>
    <w:p w14:paraId="5141C188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2AA4C8E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3.1 Left side Light is Turned ON when the OSB system is activated, and tractor is turning left.</w:t>
      </w:r>
    </w:p>
    <w:p w14:paraId="3A47CEBC" w14:textId="77777777" w:rsidR="0097234E" w:rsidRDefault="008E2622">
      <w:pPr>
        <w:pStyle w:val="SLReqReqDescriptionName"/>
      </w:pPr>
      <w:r>
        <w:t>Description</w:t>
      </w:r>
    </w:p>
    <w:p w14:paraId="6FD2D265" w14:textId="77777777" w:rsidR="0097234E" w:rsidRDefault="008E2622">
      <w:pPr>
        <w:pStyle w:val="SLReqReqTitle5"/>
      </w:pPr>
      <w:bookmarkStart w:id="63" w:name="osb_main_requrement:47"/>
      <w:bookmarkStart w:id="64" w:name="_Toc114927354"/>
      <w:bookmarkEnd w:id="63"/>
      <w:r>
        <w:t>2.2.3.2</w:t>
      </w:r>
      <w:bookmarkEnd w:id="64"/>
      <w:r>
        <w:t xml:space="preserve"> </w:t>
      </w:r>
    </w:p>
    <w:p w14:paraId="05DE4D34" w14:textId="77777777" w:rsidR="00AD498E" w:rsidRDefault="00000000" w:rsidP="007D1D5B">
      <w:pPr>
        <w:spacing w:after="0" w:line="240" w:lineRule="auto"/>
      </w:pPr>
    </w:p>
    <w:p w14:paraId="3C44759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95F25ED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3.2 Right side Light is Turned ON when the OSB system is activated, and tractor is turning right.</w:t>
      </w:r>
    </w:p>
    <w:p w14:paraId="423EBE4E" w14:textId="77777777" w:rsidR="0097234E" w:rsidRDefault="008E2622">
      <w:pPr>
        <w:pStyle w:val="SLReqReqDescriptionName"/>
      </w:pPr>
      <w:r>
        <w:t>Description</w:t>
      </w:r>
    </w:p>
    <w:p w14:paraId="7C177B91" w14:textId="77777777" w:rsidR="0097234E" w:rsidRDefault="008E2622">
      <w:pPr>
        <w:pStyle w:val="SLReqReqTitle5"/>
      </w:pPr>
      <w:bookmarkStart w:id="65" w:name="osb_main_requrement:48"/>
      <w:bookmarkStart w:id="66" w:name="_Toc114927355"/>
      <w:bookmarkEnd w:id="65"/>
      <w:r>
        <w:t>2.2.3.3</w:t>
      </w:r>
      <w:bookmarkEnd w:id="66"/>
      <w:r>
        <w:t xml:space="preserve"> </w:t>
      </w:r>
    </w:p>
    <w:p w14:paraId="2BEC6396" w14:textId="77777777" w:rsidR="00AD498E" w:rsidRDefault="00000000" w:rsidP="007D1D5B">
      <w:pPr>
        <w:spacing w:after="0" w:line="240" w:lineRule="auto"/>
      </w:pPr>
    </w:p>
    <w:p w14:paraId="26B5395A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165EC98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3.3 No activation when tractor is moving straight.</w:t>
      </w:r>
    </w:p>
    <w:p w14:paraId="0E322DDB" w14:textId="77777777" w:rsidR="0097234E" w:rsidRDefault="008E2622">
      <w:pPr>
        <w:pStyle w:val="SLReqReqDescriptionName"/>
      </w:pPr>
      <w:r>
        <w:t>Description</w:t>
      </w:r>
    </w:p>
    <w:p w14:paraId="3615EB99" w14:textId="77777777" w:rsidR="0097234E" w:rsidRDefault="008E2622">
      <w:pPr>
        <w:pStyle w:val="SLReqReqTitle4"/>
        <w:spacing w:line="240" w:lineRule="auto"/>
      </w:pPr>
      <w:bookmarkStart w:id="67" w:name="osb_main_requrement:49"/>
      <w:bookmarkStart w:id="68" w:name="_Toc114927356"/>
      <w:bookmarkEnd w:id="67"/>
      <w:r>
        <w:t>2.2.4</w:t>
      </w:r>
      <w:bookmarkEnd w:id="68"/>
      <w:r>
        <w:t xml:space="preserve"> </w:t>
      </w:r>
    </w:p>
    <w:p w14:paraId="01FC198A" w14:textId="77777777" w:rsidR="00AD498E" w:rsidRDefault="00000000" w:rsidP="007D1D5B">
      <w:pPr>
        <w:spacing w:after="0" w:line="240" w:lineRule="auto"/>
      </w:pPr>
    </w:p>
    <w:p w14:paraId="3F6C6527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C714E7B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4 PWM Valve (PWM Controlled Output)</w:t>
      </w:r>
    </w:p>
    <w:p w14:paraId="61DC8FD6" w14:textId="77777777" w:rsidR="0097234E" w:rsidRDefault="008E2622">
      <w:pPr>
        <w:pStyle w:val="SLReqReqDescriptionName"/>
      </w:pPr>
      <w:r>
        <w:t>Description</w:t>
      </w:r>
    </w:p>
    <w:p w14:paraId="6586E5B3" w14:textId="77777777" w:rsidR="0097234E" w:rsidRDefault="008E2622">
      <w:pPr>
        <w:pStyle w:val="SLReqReqTitle5"/>
      </w:pPr>
      <w:bookmarkStart w:id="69" w:name="osb_main_requrement:50"/>
      <w:bookmarkStart w:id="70" w:name="_Toc114927357"/>
      <w:bookmarkEnd w:id="69"/>
      <w:r>
        <w:t>2.2.4.1</w:t>
      </w:r>
      <w:bookmarkEnd w:id="70"/>
      <w:r>
        <w:t xml:space="preserve"> </w:t>
      </w:r>
    </w:p>
    <w:p w14:paraId="0326DF85" w14:textId="77777777" w:rsidR="00AD498E" w:rsidRDefault="00000000" w:rsidP="007D1D5B">
      <w:pPr>
        <w:spacing w:after="0" w:line="240" w:lineRule="auto"/>
      </w:pPr>
    </w:p>
    <w:p w14:paraId="05599C7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9D4BFC6" w14:textId="77777777" w:rsidR="00AD498E" w:rsidRDefault="008E2622" w:rsidP="00635213">
      <w:r>
        <w:rPr>
          <w:rStyle w:val="SLReqReqCustomIDName"/>
        </w:rPr>
        <w:lastRenderedPageBreak/>
        <w:t>ID</w:t>
      </w:r>
      <w:r>
        <w:t xml:space="preserve">    </w:t>
      </w:r>
      <w:r>
        <w:rPr>
          <w:rStyle w:val="SLReqReqCustomIDValueChar"/>
        </w:rPr>
        <w:t>2.2.4.1 PWM VALVE is Turned ON when the OSB system is activated, and tractor is turning left side.</w:t>
      </w:r>
    </w:p>
    <w:p w14:paraId="51CDFC64" w14:textId="77777777" w:rsidR="0097234E" w:rsidRDefault="008E2622">
      <w:pPr>
        <w:pStyle w:val="SLReqReqDescriptionName"/>
      </w:pPr>
      <w:r>
        <w:t>Description</w:t>
      </w:r>
    </w:p>
    <w:p w14:paraId="66586157" w14:textId="77777777" w:rsidR="0097234E" w:rsidRDefault="008E2622">
      <w:pPr>
        <w:pStyle w:val="SLReqReqTitle5"/>
      </w:pPr>
      <w:bookmarkStart w:id="71" w:name="osb_main_requrement:51"/>
      <w:bookmarkStart w:id="72" w:name="_Toc114927358"/>
      <w:bookmarkEnd w:id="71"/>
      <w:r>
        <w:t>2.2.4.2</w:t>
      </w:r>
      <w:bookmarkEnd w:id="72"/>
      <w:r>
        <w:t xml:space="preserve"> </w:t>
      </w:r>
    </w:p>
    <w:p w14:paraId="679B3EB7" w14:textId="77777777" w:rsidR="00AD498E" w:rsidRDefault="00000000" w:rsidP="007D1D5B">
      <w:pPr>
        <w:spacing w:after="0" w:line="240" w:lineRule="auto"/>
      </w:pPr>
    </w:p>
    <w:p w14:paraId="49C1D2D7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BC24C36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4.2 PWM VALVE is Turned ON when the OSB system is activated, and tractor is turning right side.</w:t>
      </w:r>
    </w:p>
    <w:p w14:paraId="57F27FBE" w14:textId="77777777" w:rsidR="0097234E" w:rsidRDefault="008E2622">
      <w:pPr>
        <w:pStyle w:val="SLReqReqDescriptionName"/>
      </w:pPr>
      <w:r>
        <w:t>Description</w:t>
      </w:r>
    </w:p>
    <w:p w14:paraId="0D1B8AD9" w14:textId="77777777" w:rsidR="0097234E" w:rsidRDefault="008E2622">
      <w:pPr>
        <w:pStyle w:val="SLReqReqTitle5"/>
      </w:pPr>
      <w:bookmarkStart w:id="73" w:name="osb_main_requrement:52"/>
      <w:bookmarkStart w:id="74" w:name="_Toc114927359"/>
      <w:bookmarkEnd w:id="73"/>
      <w:r>
        <w:t>2.2.4.3</w:t>
      </w:r>
      <w:bookmarkEnd w:id="74"/>
      <w:r>
        <w:t xml:space="preserve"> </w:t>
      </w:r>
    </w:p>
    <w:p w14:paraId="74AA4CBE" w14:textId="77777777" w:rsidR="00AD498E" w:rsidRDefault="00000000" w:rsidP="007D1D5B">
      <w:pPr>
        <w:spacing w:after="0" w:line="240" w:lineRule="auto"/>
      </w:pPr>
    </w:p>
    <w:p w14:paraId="444F11C7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869E9C5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4.3 No activation when tractor is moving straight.</w:t>
      </w:r>
    </w:p>
    <w:p w14:paraId="0239E251" w14:textId="77777777" w:rsidR="0097234E" w:rsidRDefault="008E2622">
      <w:pPr>
        <w:pStyle w:val="SLReqReqDescriptionName"/>
      </w:pPr>
      <w:r>
        <w:t>Description</w:t>
      </w:r>
    </w:p>
    <w:p w14:paraId="01ABF64D" w14:textId="77777777" w:rsidR="0097234E" w:rsidRDefault="008E2622">
      <w:pPr>
        <w:pStyle w:val="SLReqReqTitle5"/>
      </w:pPr>
      <w:bookmarkStart w:id="75" w:name="osb_main_requrement:53"/>
      <w:bookmarkStart w:id="76" w:name="_Toc114927360"/>
      <w:bookmarkEnd w:id="75"/>
      <w:r>
        <w:t>2.2.4.4</w:t>
      </w:r>
      <w:bookmarkEnd w:id="76"/>
      <w:r>
        <w:t xml:space="preserve"> </w:t>
      </w:r>
    </w:p>
    <w:p w14:paraId="3D149648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9D61C5F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4.4 if brake pedal sensor is pressed –</w:t>
      </w:r>
    </w:p>
    <w:p w14:paraId="060B4102" w14:textId="77777777" w:rsidR="0097234E" w:rsidRDefault="008E2622">
      <w:pPr>
        <w:pStyle w:val="SLReqReqDescriptionName"/>
      </w:pPr>
      <w:r>
        <w:t>Description</w:t>
      </w:r>
    </w:p>
    <w:p w14:paraId="78C98AB1" w14:textId="77777777" w:rsidR="0097234E" w:rsidRDefault="008E2622">
      <w:pPr>
        <w:spacing w:before="180" w:after="180"/>
        <w:ind w:left="150"/>
      </w:pPr>
      <w:r>
        <w:rPr>
          <w:rFonts w:ascii="Arial" w:hAnsi="Arial"/>
          <w:b/>
          <w:sz w:val="20"/>
          <w:szCs w:val="20"/>
        </w:rPr>
        <w:t>if brake pedal sensor is pressed -</w:t>
      </w:r>
    </w:p>
    <w:p w14:paraId="66DAA581" w14:textId="77777777" w:rsidR="0097234E" w:rsidRDefault="008E2622">
      <w:pPr>
        <w:spacing w:before="180" w:after="180"/>
        <w:ind w:left="150"/>
      </w:pPr>
      <w:r>
        <w:rPr>
          <w:rFonts w:ascii="Symbol" w:hAnsi="Symbol"/>
          <w:sz w:val="20"/>
          <w:szCs w:val="20"/>
        </w:rPr>
        <w:t>·</w:t>
      </w:r>
      <w:r>
        <w:rPr>
          <w:rFonts w:ascii="Arial" w:hAnsi="Arial"/>
          <w:sz w:val="20"/>
          <w:szCs w:val="20"/>
        </w:rPr>
        <w:t xml:space="preserve"> Activate - PWM Valve</w:t>
      </w:r>
    </w:p>
    <w:p w14:paraId="6D0C33C8" w14:textId="77777777" w:rsidR="0097234E" w:rsidRDefault="008E2622">
      <w:pPr>
        <w:spacing w:before="180" w:after="180"/>
        <w:ind w:left="150"/>
      </w:pPr>
      <w:r>
        <w:rPr>
          <w:rFonts w:ascii="Symbol" w:hAnsi="Symbol"/>
          <w:sz w:val="20"/>
          <w:szCs w:val="20"/>
        </w:rPr>
        <w:t>·</w:t>
      </w:r>
      <w:r>
        <w:rPr>
          <w:rFonts w:ascii="Arial" w:hAnsi="Arial"/>
          <w:sz w:val="20"/>
          <w:szCs w:val="20"/>
        </w:rPr>
        <w:t xml:space="preserve"> Activate - LH + RH Valve</w:t>
      </w:r>
    </w:p>
    <w:p w14:paraId="082B6B68" w14:textId="77777777" w:rsidR="0097234E" w:rsidRDefault="008E2622">
      <w:pPr>
        <w:pStyle w:val="SLReqReqTitle4"/>
        <w:spacing w:line="240" w:lineRule="auto"/>
      </w:pPr>
      <w:bookmarkStart w:id="77" w:name="osb_main_requrement:54"/>
      <w:bookmarkStart w:id="78" w:name="_Toc114927361"/>
      <w:bookmarkEnd w:id="77"/>
      <w:r>
        <w:t>2.2.5</w:t>
      </w:r>
      <w:bookmarkEnd w:id="78"/>
      <w:r>
        <w:t xml:space="preserve"> </w:t>
      </w:r>
    </w:p>
    <w:p w14:paraId="04C4300E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5743032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5 LH/RH Valve (Current Controlled Output)</w:t>
      </w:r>
    </w:p>
    <w:p w14:paraId="0569E754" w14:textId="77777777" w:rsidR="0097234E" w:rsidRDefault="008E2622">
      <w:pPr>
        <w:pStyle w:val="SLReqReqDescriptionName"/>
      </w:pPr>
      <w:r>
        <w:t>Description</w:t>
      </w:r>
    </w:p>
    <w:p w14:paraId="4ADC2A0D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Two valves are used to control the brake onto the Tractor.</w:t>
      </w:r>
    </w:p>
    <w:p w14:paraId="7B4618D3" w14:textId="77777777" w:rsidR="0097234E" w:rsidRDefault="008E2622">
      <w:pPr>
        <w:pStyle w:val="SLReqReqTitle5"/>
      </w:pPr>
      <w:bookmarkStart w:id="79" w:name="osb_main_requrement:55"/>
      <w:bookmarkStart w:id="80" w:name="_Toc114927362"/>
      <w:bookmarkEnd w:id="79"/>
      <w:r>
        <w:lastRenderedPageBreak/>
        <w:t>2.2.5.1</w:t>
      </w:r>
      <w:bookmarkEnd w:id="80"/>
      <w:r>
        <w:t xml:space="preserve"> </w:t>
      </w:r>
    </w:p>
    <w:p w14:paraId="4B334A44" w14:textId="77777777" w:rsidR="00AD498E" w:rsidRDefault="00000000" w:rsidP="007D1D5B">
      <w:pPr>
        <w:spacing w:after="0" w:line="240" w:lineRule="auto"/>
      </w:pPr>
    </w:p>
    <w:p w14:paraId="09B4F709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E75D00F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5.1 LH is activated when the OSB system is activated, and tractor is turning left side.</w:t>
      </w:r>
    </w:p>
    <w:p w14:paraId="08BBCDB5" w14:textId="77777777" w:rsidR="0097234E" w:rsidRDefault="008E2622">
      <w:pPr>
        <w:pStyle w:val="SLReqReqDescriptionName"/>
      </w:pPr>
      <w:r>
        <w:t>Description</w:t>
      </w:r>
    </w:p>
    <w:p w14:paraId="27CF4EC7" w14:textId="77777777" w:rsidR="0097234E" w:rsidRDefault="008E2622">
      <w:pPr>
        <w:pStyle w:val="SLReqReqTitle5"/>
      </w:pPr>
      <w:bookmarkStart w:id="81" w:name="osb_main_requrement:56"/>
      <w:bookmarkStart w:id="82" w:name="_Toc114927363"/>
      <w:bookmarkEnd w:id="81"/>
      <w:r>
        <w:t>2.2.5.2</w:t>
      </w:r>
      <w:bookmarkEnd w:id="82"/>
      <w:r>
        <w:t xml:space="preserve"> </w:t>
      </w:r>
    </w:p>
    <w:p w14:paraId="570E00B5" w14:textId="77777777" w:rsidR="00AD498E" w:rsidRDefault="00000000" w:rsidP="007D1D5B">
      <w:pPr>
        <w:spacing w:after="0" w:line="240" w:lineRule="auto"/>
      </w:pPr>
    </w:p>
    <w:p w14:paraId="4F3E067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98B77A6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5.2 RH is activated when the OSB system is activated, and tractor is turning right side.</w:t>
      </w:r>
    </w:p>
    <w:p w14:paraId="1679E26A" w14:textId="77777777" w:rsidR="0097234E" w:rsidRDefault="008E2622">
      <w:pPr>
        <w:pStyle w:val="SLReqReqDescriptionName"/>
      </w:pPr>
      <w:r>
        <w:t>Description</w:t>
      </w:r>
    </w:p>
    <w:p w14:paraId="5CEFBE71" w14:textId="77777777" w:rsidR="0097234E" w:rsidRDefault="008E2622">
      <w:pPr>
        <w:pStyle w:val="SLReqReqTitle5"/>
      </w:pPr>
      <w:bookmarkStart w:id="83" w:name="osb_main_requrement:57"/>
      <w:bookmarkStart w:id="84" w:name="_Toc114927364"/>
      <w:bookmarkEnd w:id="83"/>
      <w:r>
        <w:t>2.2.5.3</w:t>
      </w:r>
      <w:bookmarkEnd w:id="84"/>
      <w:r>
        <w:t xml:space="preserve"> </w:t>
      </w:r>
    </w:p>
    <w:p w14:paraId="7469EF42" w14:textId="77777777" w:rsidR="00AD498E" w:rsidRDefault="00000000" w:rsidP="007D1D5B">
      <w:pPr>
        <w:spacing w:after="0" w:line="240" w:lineRule="auto"/>
      </w:pPr>
    </w:p>
    <w:p w14:paraId="1F0C9AA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19502CE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5.3 No LH/RH activation when tractor is moving straight.</w:t>
      </w:r>
    </w:p>
    <w:p w14:paraId="0C997D65" w14:textId="77777777" w:rsidR="0097234E" w:rsidRDefault="008E2622">
      <w:pPr>
        <w:pStyle w:val="SLReqReqDescriptionName"/>
      </w:pPr>
      <w:r>
        <w:t>Description</w:t>
      </w:r>
    </w:p>
    <w:p w14:paraId="776C3606" w14:textId="77777777" w:rsidR="0097234E" w:rsidRDefault="008E2622">
      <w:pPr>
        <w:pStyle w:val="SLReqReqTitle5"/>
      </w:pPr>
      <w:bookmarkStart w:id="85" w:name="osb_main_requrement:58"/>
      <w:bookmarkStart w:id="86" w:name="_Toc114927365"/>
      <w:bookmarkEnd w:id="85"/>
      <w:r>
        <w:t>2.2.5.4</w:t>
      </w:r>
      <w:bookmarkEnd w:id="86"/>
      <w:r>
        <w:t xml:space="preserve"> </w:t>
      </w:r>
    </w:p>
    <w:p w14:paraId="0D617613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EFB6DF9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2.5.4 if brake pedal sensor is pressed –</w:t>
      </w:r>
    </w:p>
    <w:p w14:paraId="3EB6D6B4" w14:textId="77777777" w:rsidR="0097234E" w:rsidRDefault="008E2622">
      <w:pPr>
        <w:pStyle w:val="SLReqReqDescriptionName"/>
      </w:pPr>
      <w:r>
        <w:t>Description</w:t>
      </w:r>
    </w:p>
    <w:p w14:paraId="07578AF1" w14:textId="77777777" w:rsidR="0097234E" w:rsidRDefault="008E2622">
      <w:pPr>
        <w:spacing w:before="180" w:after="180"/>
        <w:ind w:left="150"/>
      </w:pPr>
      <w:r>
        <w:rPr>
          <w:rFonts w:ascii="Arial" w:hAnsi="Arial"/>
          <w:b/>
          <w:sz w:val="20"/>
          <w:szCs w:val="20"/>
        </w:rPr>
        <w:t>if brake pedal sensor is pressed -</w:t>
      </w:r>
    </w:p>
    <w:p w14:paraId="4479E0F8" w14:textId="77777777" w:rsidR="0097234E" w:rsidRDefault="008E2622">
      <w:pPr>
        <w:spacing w:before="180" w:after="180"/>
        <w:ind w:left="150"/>
      </w:pPr>
      <w:r>
        <w:rPr>
          <w:rFonts w:ascii="Symbol" w:hAnsi="Symbol"/>
          <w:sz w:val="20"/>
          <w:szCs w:val="20"/>
        </w:rPr>
        <w:t>·</w:t>
      </w:r>
      <w:r>
        <w:rPr>
          <w:rFonts w:ascii="Arial" w:hAnsi="Arial"/>
          <w:sz w:val="20"/>
          <w:szCs w:val="20"/>
        </w:rPr>
        <w:t xml:space="preserve"> Activate - PWM Valve</w:t>
      </w:r>
    </w:p>
    <w:p w14:paraId="12B86463" w14:textId="77777777" w:rsidR="0097234E" w:rsidRDefault="008E2622">
      <w:pPr>
        <w:spacing w:before="180" w:after="180"/>
        <w:ind w:left="150"/>
      </w:pPr>
      <w:r>
        <w:rPr>
          <w:rFonts w:ascii="Symbol" w:hAnsi="Symbol"/>
          <w:sz w:val="20"/>
          <w:szCs w:val="20"/>
        </w:rPr>
        <w:t>·</w:t>
      </w:r>
      <w:r>
        <w:rPr>
          <w:rFonts w:ascii="Arial" w:hAnsi="Arial"/>
          <w:sz w:val="20"/>
          <w:szCs w:val="20"/>
        </w:rPr>
        <w:t xml:space="preserve"> Activate - LH + RH Valve</w:t>
      </w:r>
    </w:p>
    <w:p w14:paraId="46EFD8B8" w14:textId="77777777" w:rsidR="0097234E" w:rsidRDefault="008E2622">
      <w:pPr>
        <w:pStyle w:val="SLReqReqTitle3"/>
      </w:pPr>
      <w:bookmarkStart w:id="87" w:name="osb_main_requrement:59"/>
      <w:bookmarkStart w:id="88" w:name="_Toc114927366"/>
      <w:bookmarkEnd w:id="87"/>
      <w:r>
        <w:t>2.3</w:t>
      </w:r>
      <w:bookmarkEnd w:id="88"/>
      <w:r>
        <w:t xml:space="preserve"> </w:t>
      </w:r>
    </w:p>
    <w:p w14:paraId="7A59F1DE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7A0C87C" w14:textId="77777777" w:rsidR="00AD498E" w:rsidRDefault="008E2622" w:rsidP="00635213">
      <w:r>
        <w:rPr>
          <w:rStyle w:val="SLReqReqCustomIDName"/>
        </w:rPr>
        <w:lastRenderedPageBreak/>
        <w:t>ID</w:t>
      </w:r>
      <w:r>
        <w:t xml:space="preserve">    </w:t>
      </w:r>
      <w:r>
        <w:rPr>
          <w:rStyle w:val="SLReqReqCustomIDValueChar"/>
        </w:rPr>
        <w:t>2.3 OSB MODES</w:t>
      </w:r>
    </w:p>
    <w:p w14:paraId="1E381A2F" w14:textId="77777777" w:rsidR="0097234E" w:rsidRDefault="008E2622">
      <w:pPr>
        <w:pStyle w:val="SLReqReqDescriptionName"/>
      </w:pPr>
      <w:r>
        <w:t>Description</w:t>
      </w:r>
    </w:p>
    <w:p w14:paraId="69514E72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There are three modes for the OSB system:</w:t>
      </w:r>
    </w:p>
    <w:p w14:paraId="6F3B4F4A" w14:textId="77777777" w:rsidR="0097234E" w:rsidRDefault="008E2622">
      <w:pPr>
        <w:pStyle w:val="SLReqReqTitle4"/>
        <w:spacing w:line="240" w:lineRule="auto"/>
      </w:pPr>
      <w:bookmarkStart w:id="89" w:name="osb_main_requrement:60"/>
      <w:bookmarkStart w:id="90" w:name="_Toc114927367"/>
      <w:bookmarkEnd w:id="89"/>
      <w:r>
        <w:t>2.3.1</w:t>
      </w:r>
      <w:bookmarkEnd w:id="90"/>
      <w:r>
        <w:t xml:space="preserve"> </w:t>
      </w:r>
    </w:p>
    <w:p w14:paraId="515DCEF4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6D95743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3.1 Disabled</w:t>
      </w:r>
    </w:p>
    <w:p w14:paraId="2AF5590B" w14:textId="77777777" w:rsidR="0097234E" w:rsidRDefault="008E2622">
      <w:pPr>
        <w:pStyle w:val="SLReqReqDescriptionName"/>
      </w:pPr>
      <w:r>
        <w:t>Description</w:t>
      </w:r>
    </w:p>
    <w:p w14:paraId="2165BB36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There are three modes for the OSB system:</w:t>
      </w:r>
    </w:p>
    <w:p w14:paraId="56CBD3A4" w14:textId="77777777" w:rsidR="0097234E" w:rsidRDefault="008E2622">
      <w:pPr>
        <w:pStyle w:val="SLReqReqTitle4"/>
        <w:spacing w:line="240" w:lineRule="auto"/>
      </w:pPr>
      <w:bookmarkStart w:id="91" w:name="osb_main_requrement:61"/>
      <w:bookmarkStart w:id="92" w:name="_Toc114927368"/>
      <w:bookmarkEnd w:id="91"/>
      <w:r>
        <w:t>2.3.2</w:t>
      </w:r>
      <w:bookmarkEnd w:id="92"/>
      <w:r>
        <w:t xml:space="preserve"> </w:t>
      </w:r>
    </w:p>
    <w:p w14:paraId="6483304A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7E06E70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3.2 Enabled</w:t>
      </w:r>
    </w:p>
    <w:p w14:paraId="17F97337" w14:textId="77777777" w:rsidR="0097234E" w:rsidRDefault="008E2622">
      <w:pPr>
        <w:pStyle w:val="SLReqReqDescriptionName"/>
      </w:pPr>
      <w:r>
        <w:t>Description</w:t>
      </w:r>
    </w:p>
    <w:p w14:paraId="57C5C51E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The OSB system is operational and is ready to control the vehicle, but the controls have not yet been taken over by the system.</w:t>
      </w:r>
    </w:p>
    <w:p w14:paraId="5927FC52" w14:textId="77777777" w:rsidR="0097234E" w:rsidRDefault="008E2622">
      <w:pPr>
        <w:pStyle w:val="SLReqReqTitle4"/>
        <w:spacing w:line="240" w:lineRule="auto"/>
      </w:pPr>
      <w:bookmarkStart w:id="93" w:name="osb_main_requrement:62"/>
      <w:bookmarkStart w:id="94" w:name="_Toc114927369"/>
      <w:bookmarkEnd w:id="93"/>
      <w:r>
        <w:t>2.3.3</w:t>
      </w:r>
      <w:bookmarkEnd w:id="94"/>
      <w:r>
        <w:t xml:space="preserve"> </w:t>
      </w:r>
    </w:p>
    <w:p w14:paraId="6E07A94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6F53027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.3.3 Activated</w:t>
      </w:r>
    </w:p>
    <w:p w14:paraId="774526A6" w14:textId="77777777" w:rsidR="0097234E" w:rsidRDefault="008E2622">
      <w:pPr>
        <w:pStyle w:val="SLReqReqDescriptionName"/>
      </w:pPr>
      <w:r>
        <w:t>Description</w:t>
      </w:r>
    </w:p>
    <w:p w14:paraId="32E8B062" w14:textId="77777777" w:rsidR="0097234E" w:rsidRDefault="008E2622">
      <w:pPr>
        <w:spacing w:before="180" w:after="180"/>
        <w:ind w:left="150"/>
      </w:pPr>
      <w:r>
        <w:rPr>
          <w:rFonts w:ascii="Arial" w:hAnsi="Arial"/>
          <w:sz w:val="20"/>
          <w:szCs w:val="20"/>
        </w:rPr>
        <w:t>The OSB system is taking over the driver's Brake control based on the wheel angle sensor value, brake paddle sensor, and the speed specified by the OSB system.</w:t>
      </w:r>
    </w:p>
    <w:p w14:paraId="23C35FAB" w14:textId="77777777" w:rsidR="0097234E" w:rsidRDefault="008E2622">
      <w:pPr>
        <w:pStyle w:val="SLReqReqTitle2"/>
        <w:spacing w:after="0"/>
      </w:pPr>
      <w:bookmarkStart w:id="95" w:name="osb_main_requrement:3"/>
      <w:bookmarkStart w:id="96" w:name="_Toc114927370"/>
      <w:bookmarkEnd w:id="95"/>
      <w:r>
        <w:t>3</w:t>
      </w:r>
      <w:bookmarkEnd w:id="96"/>
      <w:r>
        <w:t xml:space="preserve"> </w:t>
      </w:r>
    </w:p>
    <w:p w14:paraId="1939E237" w14:textId="77777777" w:rsidR="00AD498E" w:rsidRDefault="00000000" w:rsidP="007D1D5B">
      <w:pPr>
        <w:spacing w:after="0" w:line="240" w:lineRule="auto"/>
      </w:pPr>
    </w:p>
    <w:p w14:paraId="5CA80935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5761D0E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FUNCTIONAL REQUIREMENTS</w:t>
      </w:r>
    </w:p>
    <w:p w14:paraId="0F458405" w14:textId="77777777" w:rsidR="0097234E" w:rsidRDefault="008E2622">
      <w:pPr>
        <w:pStyle w:val="SLReqReqDescriptionName"/>
      </w:pPr>
      <w:r>
        <w:t>Description</w:t>
      </w:r>
    </w:p>
    <w:p w14:paraId="78E676CD" w14:textId="77777777" w:rsidR="0097234E" w:rsidRDefault="008E2622">
      <w:pPr>
        <w:pStyle w:val="SLReqReqTitle3"/>
      </w:pPr>
      <w:bookmarkStart w:id="97" w:name="osb_main_requrement:63"/>
      <w:bookmarkStart w:id="98" w:name="_Toc114927371"/>
      <w:bookmarkEnd w:id="97"/>
      <w:r>
        <w:lastRenderedPageBreak/>
        <w:t>3.1</w:t>
      </w:r>
      <w:bookmarkEnd w:id="98"/>
      <w:r>
        <w:t xml:space="preserve"> </w:t>
      </w:r>
    </w:p>
    <w:p w14:paraId="3C687F26" w14:textId="77777777" w:rsidR="00AD498E" w:rsidRDefault="00000000" w:rsidP="007D1D5B">
      <w:pPr>
        <w:spacing w:after="0" w:line="240" w:lineRule="auto"/>
      </w:pPr>
    </w:p>
    <w:p w14:paraId="0FE2A535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4E891EA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1 ENABLING OSB</w:t>
      </w:r>
    </w:p>
    <w:p w14:paraId="69325F33" w14:textId="77777777" w:rsidR="0097234E" w:rsidRDefault="008E2622">
      <w:pPr>
        <w:pStyle w:val="SLReqReqDescriptionName"/>
      </w:pPr>
      <w:r>
        <w:t>Description</w:t>
      </w:r>
    </w:p>
    <w:p w14:paraId="4C7B1346" w14:textId="77777777" w:rsidR="0097234E" w:rsidRDefault="008E2622">
      <w:pPr>
        <w:pStyle w:val="SLReqReqTitle4"/>
        <w:spacing w:line="240" w:lineRule="auto"/>
      </w:pPr>
      <w:bookmarkStart w:id="99" w:name="osb_main_requrement:64"/>
      <w:bookmarkStart w:id="100" w:name="_Toc114927372"/>
      <w:bookmarkEnd w:id="99"/>
      <w:r>
        <w:t>3.1.1</w:t>
      </w:r>
      <w:bookmarkEnd w:id="100"/>
      <w:r>
        <w:t xml:space="preserve"> </w:t>
      </w:r>
    </w:p>
    <w:p w14:paraId="289F45EA" w14:textId="77777777" w:rsidR="00AD498E" w:rsidRDefault="00000000" w:rsidP="007D1D5B">
      <w:pPr>
        <w:spacing w:after="0" w:line="240" w:lineRule="auto"/>
      </w:pPr>
    </w:p>
    <w:p w14:paraId="0149E18D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A5E92E7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1.1 Ignition is ON.</w:t>
      </w:r>
    </w:p>
    <w:p w14:paraId="69364FA1" w14:textId="77777777" w:rsidR="0097234E" w:rsidRDefault="008E2622">
      <w:pPr>
        <w:pStyle w:val="SLReqReqDescriptionName"/>
      </w:pPr>
      <w:r>
        <w:t>Description</w:t>
      </w:r>
    </w:p>
    <w:p w14:paraId="6399C32B" w14:textId="77777777" w:rsidR="0097234E" w:rsidRDefault="008E2622">
      <w:pPr>
        <w:pStyle w:val="SLReqReqTitle4"/>
        <w:spacing w:line="240" w:lineRule="auto"/>
      </w:pPr>
      <w:bookmarkStart w:id="101" w:name="osb_main_requrement:65"/>
      <w:bookmarkStart w:id="102" w:name="_Toc114927373"/>
      <w:bookmarkEnd w:id="101"/>
      <w:r>
        <w:t>3.1.2</w:t>
      </w:r>
      <w:bookmarkEnd w:id="102"/>
      <w:r>
        <w:t xml:space="preserve"> </w:t>
      </w:r>
    </w:p>
    <w:p w14:paraId="1CE12B87" w14:textId="77777777" w:rsidR="00AD498E" w:rsidRDefault="00000000" w:rsidP="007D1D5B">
      <w:pPr>
        <w:spacing w:after="0" w:line="240" w:lineRule="auto"/>
      </w:pPr>
    </w:p>
    <w:p w14:paraId="054FAAE5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C5BC64B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1.2 OSB switch is ON.</w:t>
      </w:r>
    </w:p>
    <w:p w14:paraId="47D30070" w14:textId="77777777" w:rsidR="0097234E" w:rsidRDefault="008E2622">
      <w:pPr>
        <w:pStyle w:val="SLReqReqDescriptionName"/>
      </w:pPr>
      <w:r>
        <w:t>Description</w:t>
      </w:r>
    </w:p>
    <w:p w14:paraId="04C4B6B0" w14:textId="77777777" w:rsidR="0097234E" w:rsidRDefault="008E2622">
      <w:pPr>
        <w:pStyle w:val="SLReqReqTitle4"/>
        <w:spacing w:line="240" w:lineRule="auto"/>
      </w:pPr>
      <w:bookmarkStart w:id="103" w:name="osb_main_requrement:66"/>
      <w:bookmarkStart w:id="104" w:name="_Toc114927374"/>
      <w:bookmarkEnd w:id="103"/>
      <w:r>
        <w:t>3.1.3</w:t>
      </w:r>
      <w:bookmarkEnd w:id="104"/>
      <w:r>
        <w:t xml:space="preserve"> </w:t>
      </w:r>
    </w:p>
    <w:p w14:paraId="09A123EE" w14:textId="77777777" w:rsidR="00AD498E" w:rsidRDefault="00000000" w:rsidP="007D1D5B">
      <w:pPr>
        <w:spacing w:after="0" w:line="240" w:lineRule="auto"/>
      </w:pPr>
    </w:p>
    <w:p w14:paraId="05EC1876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D7326C8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1.3 Vehicle speed is within the target speed range (below 10kmph)</w:t>
      </w:r>
    </w:p>
    <w:p w14:paraId="55A39E2C" w14:textId="77777777" w:rsidR="0097234E" w:rsidRDefault="008E2622">
      <w:pPr>
        <w:pStyle w:val="SLReqReqDescriptionName"/>
      </w:pPr>
      <w:r>
        <w:t>Description</w:t>
      </w:r>
    </w:p>
    <w:p w14:paraId="00F7DDD2" w14:textId="77777777" w:rsidR="0097234E" w:rsidRDefault="008E2622">
      <w:pPr>
        <w:pStyle w:val="SLReqReqTitle3"/>
      </w:pPr>
      <w:bookmarkStart w:id="105" w:name="osb_main_requrement:68"/>
      <w:bookmarkStart w:id="106" w:name="_Toc114927375"/>
      <w:bookmarkEnd w:id="105"/>
      <w:r>
        <w:t>3.2</w:t>
      </w:r>
      <w:bookmarkEnd w:id="106"/>
      <w:r>
        <w:t xml:space="preserve"> </w:t>
      </w:r>
    </w:p>
    <w:p w14:paraId="400580FA" w14:textId="77777777" w:rsidR="00AD498E" w:rsidRDefault="00000000" w:rsidP="007D1D5B">
      <w:pPr>
        <w:spacing w:after="0" w:line="240" w:lineRule="auto"/>
      </w:pPr>
    </w:p>
    <w:p w14:paraId="2E31DFCC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A636668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2 DISABLING OSB</w:t>
      </w:r>
    </w:p>
    <w:p w14:paraId="625C80B1" w14:textId="77777777" w:rsidR="0097234E" w:rsidRDefault="008E2622">
      <w:pPr>
        <w:pStyle w:val="SLReqReqDescriptionName"/>
      </w:pPr>
      <w:r>
        <w:t>Description</w:t>
      </w:r>
    </w:p>
    <w:p w14:paraId="11C1E922" w14:textId="77777777" w:rsidR="0097234E" w:rsidRDefault="008E2622">
      <w:pPr>
        <w:pStyle w:val="SLReqReqTitle4"/>
        <w:spacing w:line="240" w:lineRule="auto"/>
      </w:pPr>
      <w:bookmarkStart w:id="107" w:name="osb_main_requrement:69"/>
      <w:bookmarkStart w:id="108" w:name="_Toc114927376"/>
      <w:bookmarkEnd w:id="107"/>
      <w:r>
        <w:lastRenderedPageBreak/>
        <w:t>3.2.1</w:t>
      </w:r>
      <w:bookmarkEnd w:id="108"/>
      <w:r>
        <w:t xml:space="preserve"> </w:t>
      </w:r>
    </w:p>
    <w:p w14:paraId="5719873B" w14:textId="77777777" w:rsidR="00AD498E" w:rsidRDefault="00000000" w:rsidP="007D1D5B">
      <w:pPr>
        <w:spacing w:after="0" w:line="240" w:lineRule="auto"/>
      </w:pPr>
    </w:p>
    <w:p w14:paraId="0965C006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F8454A3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2.1 OSB is disabled when one or more of the following are met:</w:t>
      </w:r>
    </w:p>
    <w:p w14:paraId="32AFBC5E" w14:textId="77777777" w:rsidR="0097234E" w:rsidRDefault="008E2622">
      <w:pPr>
        <w:pStyle w:val="SLReqReqDescriptionName"/>
      </w:pPr>
      <w:r>
        <w:t>Description</w:t>
      </w:r>
    </w:p>
    <w:p w14:paraId="1ADA431C" w14:textId="77777777" w:rsidR="0097234E" w:rsidRDefault="008E2622">
      <w:pPr>
        <w:pStyle w:val="SLReqReqTitle4"/>
        <w:spacing w:line="240" w:lineRule="auto"/>
      </w:pPr>
      <w:bookmarkStart w:id="109" w:name="osb_main_requrement:70"/>
      <w:bookmarkStart w:id="110" w:name="_Toc114927377"/>
      <w:bookmarkEnd w:id="109"/>
      <w:r>
        <w:t>3.2.2</w:t>
      </w:r>
      <w:bookmarkEnd w:id="110"/>
      <w:r>
        <w:t xml:space="preserve"> </w:t>
      </w:r>
    </w:p>
    <w:p w14:paraId="424D3E4C" w14:textId="77777777" w:rsidR="00AD498E" w:rsidRDefault="00000000" w:rsidP="007D1D5B">
      <w:pPr>
        <w:spacing w:after="0" w:line="240" w:lineRule="auto"/>
      </w:pPr>
    </w:p>
    <w:p w14:paraId="285BBB22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226D2CD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2.2 Ignition is OFF.</w:t>
      </w:r>
    </w:p>
    <w:p w14:paraId="0671FF4F" w14:textId="77777777" w:rsidR="0097234E" w:rsidRDefault="008E2622">
      <w:pPr>
        <w:pStyle w:val="SLReqReqDescriptionName"/>
      </w:pPr>
      <w:r>
        <w:t>Description</w:t>
      </w:r>
    </w:p>
    <w:p w14:paraId="5E5C1E56" w14:textId="77777777" w:rsidR="0097234E" w:rsidRDefault="008E2622">
      <w:pPr>
        <w:pStyle w:val="SLReqReqTitle4"/>
        <w:spacing w:line="240" w:lineRule="auto"/>
      </w:pPr>
      <w:bookmarkStart w:id="111" w:name="osb_main_requrement:71"/>
      <w:bookmarkStart w:id="112" w:name="_Toc114927378"/>
      <w:bookmarkEnd w:id="111"/>
      <w:r>
        <w:t>3.2.3</w:t>
      </w:r>
      <w:bookmarkEnd w:id="112"/>
      <w:r>
        <w:t xml:space="preserve"> </w:t>
      </w:r>
    </w:p>
    <w:p w14:paraId="0F04C2A1" w14:textId="77777777" w:rsidR="00AD498E" w:rsidRDefault="00000000" w:rsidP="007D1D5B">
      <w:pPr>
        <w:spacing w:after="0" w:line="240" w:lineRule="auto"/>
      </w:pPr>
    </w:p>
    <w:p w14:paraId="44AB57D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C563D54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2.3 OSB switch is OFF.</w:t>
      </w:r>
    </w:p>
    <w:p w14:paraId="137BB861" w14:textId="77777777" w:rsidR="0097234E" w:rsidRDefault="008E2622">
      <w:pPr>
        <w:pStyle w:val="SLReqReqDescriptionName"/>
      </w:pPr>
      <w:r>
        <w:t>Description</w:t>
      </w:r>
    </w:p>
    <w:p w14:paraId="0C5D1445" w14:textId="77777777" w:rsidR="0097234E" w:rsidRDefault="008E2622">
      <w:pPr>
        <w:pStyle w:val="SLReqReqTitle4"/>
        <w:spacing w:line="240" w:lineRule="auto"/>
      </w:pPr>
      <w:bookmarkStart w:id="113" w:name="osb_main_requrement:72"/>
      <w:bookmarkStart w:id="114" w:name="_Toc114927379"/>
      <w:bookmarkEnd w:id="113"/>
      <w:r>
        <w:t>3.2.4</w:t>
      </w:r>
      <w:bookmarkEnd w:id="114"/>
      <w:r>
        <w:t xml:space="preserve"> </w:t>
      </w:r>
    </w:p>
    <w:p w14:paraId="69DF42ED" w14:textId="77777777" w:rsidR="00AD498E" w:rsidRDefault="00000000" w:rsidP="007D1D5B">
      <w:pPr>
        <w:spacing w:after="0" w:line="240" w:lineRule="auto"/>
      </w:pPr>
    </w:p>
    <w:p w14:paraId="35177037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F38B9F5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2.4 Vehicle speed is more than the target speed range (above 10kmph).</w:t>
      </w:r>
    </w:p>
    <w:p w14:paraId="1E42CCE3" w14:textId="77777777" w:rsidR="0097234E" w:rsidRDefault="008E2622">
      <w:pPr>
        <w:pStyle w:val="SLReqReqDescriptionName"/>
      </w:pPr>
      <w:r>
        <w:t>Description</w:t>
      </w:r>
    </w:p>
    <w:p w14:paraId="03BAF4FD" w14:textId="77777777" w:rsidR="0097234E" w:rsidRDefault="008E2622">
      <w:pPr>
        <w:pStyle w:val="SLReqReqTitle4"/>
        <w:spacing w:line="240" w:lineRule="auto"/>
      </w:pPr>
      <w:bookmarkStart w:id="115" w:name="osb_main_requrement:73"/>
      <w:bookmarkStart w:id="116" w:name="_Toc114927380"/>
      <w:bookmarkEnd w:id="115"/>
      <w:r>
        <w:t>3.2.5</w:t>
      </w:r>
      <w:bookmarkEnd w:id="116"/>
      <w:r>
        <w:t xml:space="preserve"> </w:t>
      </w:r>
    </w:p>
    <w:p w14:paraId="36553D31" w14:textId="77777777" w:rsidR="00AD498E" w:rsidRDefault="00000000" w:rsidP="007D1D5B">
      <w:pPr>
        <w:spacing w:after="0" w:line="240" w:lineRule="auto"/>
      </w:pPr>
    </w:p>
    <w:p w14:paraId="7F194BE0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880D0BB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2.5 Wheel angle sensor output is within the range for moving straight.</w:t>
      </w:r>
    </w:p>
    <w:p w14:paraId="50D44F41" w14:textId="77777777" w:rsidR="0097234E" w:rsidRDefault="008E2622">
      <w:pPr>
        <w:pStyle w:val="SLReqReqDescriptionName"/>
      </w:pPr>
      <w:r>
        <w:t>Description</w:t>
      </w:r>
    </w:p>
    <w:p w14:paraId="7BF148BA" w14:textId="77777777" w:rsidR="0097234E" w:rsidRDefault="008E2622">
      <w:pPr>
        <w:pStyle w:val="SLReqReqTitle4"/>
        <w:spacing w:line="240" w:lineRule="auto"/>
      </w:pPr>
      <w:bookmarkStart w:id="117" w:name="osb_main_requrement:74"/>
      <w:bookmarkStart w:id="118" w:name="_Toc114927381"/>
      <w:bookmarkEnd w:id="117"/>
      <w:r>
        <w:lastRenderedPageBreak/>
        <w:t>3.2.6</w:t>
      </w:r>
      <w:bookmarkEnd w:id="118"/>
      <w:r>
        <w:t xml:space="preserve"> </w:t>
      </w:r>
    </w:p>
    <w:p w14:paraId="727FF8C9" w14:textId="77777777" w:rsidR="00AD498E" w:rsidRDefault="00000000" w:rsidP="007D1D5B">
      <w:pPr>
        <w:spacing w:after="0" w:line="240" w:lineRule="auto"/>
      </w:pPr>
    </w:p>
    <w:p w14:paraId="3278228B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5D1FB26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2.6 Brake paddle has been pressed.</w:t>
      </w:r>
    </w:p>
    <w:p w14:paraId="239CB3AD" w14:textId="77777777" w:rsidR="0097234E" w:rsidRDefault="008E2622">
      <w:pPr>
        <w:pStyle w:val="SLReqReqDescriptionName"/>
      </w:pPr>
      <w:r>
        <w:t>Description</w:t>
      </w:r>
    </w:p>
    <w:p w14:paraId="4DA5C9A4" w14:textId="77777777" w:rsidR="0097234E" w:rsidRDefault="008E2622">
      <w:pPr>
        <w:pStyle w:val="SLReqReqTitle3"/>
      </w:pPr>
      <w:bookmarkStart w:id="119" w:name="osb_main_requrement:67"/>
      <w:bookmarkStart w:id="120" w:name="_Toc114927382"/>
      <w:bookmarkEnd w:id="119"/>
      <w:r>
        <w:t>3.3</w:t>
      </w:r>
      <w:bookmarkEnd w:id="120"/>
      <w:r>
        <w:t xml:space="preserve"> </w:t>
      </w:r>
    </w:p>
    <w:p w14:paraId="6C357197" w14:textId="77777777" w:rsidR="00AD498E" w:rsidRDefault="00000000" w:rsidP="007D1D5B">
      <w:pPr>
        <w:spacing w:after="0" w:line="240" w:lineRule="auto"/>
      </w:pPr>
    </w:p>
    <w:p w14:paraId="5953A5F7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912D529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3 ACTIVATING OSB</w:t>
      </w:r>
    </w:p>
    <w:p w14:paraId="62887D54" w14:textId="77777777" w:rsidR="0097234E" w:rsidRDefault="008E2622">
      <w:pPr>
        <w:pStyle w:val="SLReqReqDescriptionName"/>
      </w:pPr>
      <w:r>
        <w:t>Description</w:t>
      </w:r>
    </w:p>
    <w:p w14:paraId="293CEE09" w14:textId="77777777" w:rsidR="0097234E" w:rsidRDefault="008E2622">
      <w:pPr>
        <w:pStyle w:val="SLReqReqTitle4"/>
        <w:spacing w:line="240" w:lineRule="auto"/>
      </w:pPr>
      <w:bookmarkStart w:id="121" w:name="osb_main_requrement:75"/>
      <w:bookmarkStart w:id="122" w:name="_Toc114927383"/>
      <w:bookmarkEnd w:id="121"/>
      <w:r>
        <w:t>3.3.1</w:t>
      </w:r>
      <w:bookmarkEnd w:id="122"/>
      <w:r>
        <w:t xml:space="preserve"> </w:t>
      </w:r>
    </w:p>
    <w:p w14:paraId="2184A60A" w14:textId="77777777" w:rsidR="00AD498E" w:rsidRDefault="00000000" w:rsidP="007D1D5B">
      <w:pPr>
        <w:spacing w:after="0" w:line="240" w:lineRule="auto"/>
      </w:pPr>
    </w:p>
    <w:p w14:paraId="78E28E25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6740A58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3.1 OSB is activated when the following conditions are met:</w:t>
      </w:r>
    </w:p>
    <w:p w14:paraId="4CBD90D5" w14:textId="77777777" w:rsidR="0097234E" w:rsidRDefault="008E2622">
      <w:pPr>
        <w:pStyle w:val="SLReqReqDescriptionName"/>
      </w:pPr>
      <w:r>
        <w:t>Description</w:t>
      </w:r>
    </w:p>
    <w:p w14:paraId="1F6A246E" w14:textId="77777777" w:rsidR="0097234E" w:rsidRDefault="008E2622">
      <w:pPr>
        <w:pStyle w:val="SLReqReqTitle4"/>
        <w:spacing w:line="240" w:lineRule="auto"/>
      </w:pPr>
      <w:bookmarkStart w:id="123" w:name="osb_main_requrement:76"/>
      <w:bookmarkStart w:id="124" w:name="_Toc114927384"/>
      <w:bookmarkEnd w:id="123"/>
      <w:r>
        <w:t>3.3.2</w:t>
      </w:r>
      <w:bookmarkEnd w:id="124"/>
      <w:r>
        <w:t xml:space="preserve"> </w:t>
      </w:r>
    </w:p>
    <w:p w14:paraId="46045CC3" w14:textId="77777777" w:rsidR="00AD498E" w:rsidRDefault="00000000" w:rsidP="007D1D5B">
      <w:pPr>
        <w:spacing w:after="0" w:line="240" w:lineRule="auto"/>
      </w:pPr>
    </w:p>
    <w:p w14:paraId="306785A6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E7EFEDC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3.2 Ignition is ON.</w:t>
      </w:r>
    </w:p>
    <w:p w14:paraId="3903F153" w14:textId="77777777" w:rsidR="0097234E" w:rsidRDefault="008E2622">
      <w:pPr>
        <w:pStyle w:val="SLReqReqDescriptionName"/>
      </w:pPr>
      <w:r>
        <w:t>Description</w:t>
      </w:r>
    </w:p>
    <w:p w14:paraId="674DC7DB" w14:textId="77777777" w:rsidR="0097234E" w:rsidRDefault="008E2622">
      <w:pPr>
        <w:pStyle w:val="SLReqReqTitle4"/>
        <w:spacing w:line="240" w:lineRule="auto"/>
      </w:pPr>
      <w:bookmarkStart w:id="125" w:name="osb_main_requrement:77"/>
      <w:bookmarkStart w:id="126" w:name="_Toc114927385"/>
      <w:bookmarkEnd w:id="125"/>
      <w:r>
        <w:t>3.3.3</w:t>
      </w:r>
      <w:bookmarkEnd w:id="126"/>
      <w:r>
        <w:t xml:space="preserve"> </w:t>
      </w:r>
    </w:p>
    <w:p w14:paraId="2DF8FA12" w14:textId="77777777" w:rsidR="00AD498E" w:rsidRDefault="00000000" w:rsidP="007D1D5B">
      <w:pPr>
        <w:spacing w:after="0" w:line="240" w:lineRule="auto"/>
      </w:pPr>
    </w:p>
    <w:p w14:paraId="439E5264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BCB959B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3.3 OSB switch is ON.</w:t>
      </w:r>
    </w:p>
    <w:p w14:paraId="3C371587" w14:textId="77777777" w:rsidR="0097234E" w:rsidRDefault="008E2622">
      <w:pPr>
        <w:pStyle w:val="SLReqReqDescriptionName"/>
      </w:pPr>
      <w:r>
        <w:t>Description</w:t>
      </w:r>
    </w:p>
    <w:p w14:paraId="2841BB0E" w14:textId="77777777" w:rsidR="0097234E" w:rsidRDefault="008E2622">
      <w:pPr>
        <w:pStyle w:val="SLReqReqTitle4"/>
        <w:spacing w:line="240" w:lineRule="auto"/>
      </w:pPr>
      <w:bookmarkStart w:id="127" w:name="osb_main_requrement:78"/>
      <w:bookmarkStart w:id="128" w:name="_Toc114927386"/>
      <w:bookmarkEnd w:id="127"/>
      <w:r>
        <w:lastRenderedPageBreak/>
        <w:t>3.3.4</w:t>
      </w:r>
      <w:bookmarkEnd w:id="128"/>
      <w:r>
        <w:t xml:space="preserve"> </w:t>
      </w:r>
    </w:p>
    <w:p w14:paraId="7CB1C7D9" w14:textId="77777777" w:rsidR="00AD498E" w:rsidRDefault="00000000" w:rsidP="007D1D5B">
      <w:pPr>
        <w:spacing w:after="0" w:line="240" w:lineRule="auto"/>
      </w:pPr>
    </w:p>
    <w:p w14:paraId="4B4CBFC6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A65F727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3.4 Vehicle speed is within the target speed range (below 10kmph).</w:t>
      </w:r>
    </w:p>
    <w:p w14:paraId="14C78669" w14:textId="77777777" w:rsidR="0097234E" w:rsidRDefault="008E2622">
      <w:pPr>
        <w:pStyle w:val="SLReqReqDescriptionName"/>
      </w:pPr>
      <w:r>
        <w:t>Description</w:t>
      </w:r>
    </w:p>
    <w:p w14:paraId="457C2B8F" w14:textId="77777777" w:rsidR="0097234E" w:rsidRDefault="008E2622">
      <w:pPr>
        <w:pStyle w:val="SLReqReqTitle4"/>
        <w:spacing w:line="240" w:lineRule="auto"/>
      </w:pPr>
      <w:bookmarkStart w:id="129" w:name="osb_main_requrement:79"/>
      <w:bookmarkStart w:id="130" w:name="_Toc114927387"/>
      <w:bookmarkEnd w:id="129"/>
      <w:r>
        <w:t>3.3.5</w:t>
      </w:r>
      <w:bookmarkEnd w:id="130"/>
      <w:r>
        <w:t xml:space="preserve"> </w:t>
      </w:r>
    </w:p>
    <w:p w14:paraId="479FD661" w14:textId="77777777" w:rsidR="00AD498E" w:rsidRDefault="00000000" w:rsidP="007D1D5B">
      <w:pPr>
        <w:spacing w:after="0" w:line="240" w:lineRule="auto"/>
      </w:pPr>
    </w:p>
    <w:p w14:paraId="59F02160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C3D4D6B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3.5 Wheel angle sensor output is within the range for either turn.</w:t>
      </w:r>
    </w:p>
    <w:p w14:paraId="06CFF125" w14:textId="77777777" w:rsidR="0097234E" w:rsidRDefault="008E2622">
      <w:pPr>
        <w:pStyle w:val="SLReqReqDescriptionName"/>
      </w:pPr>
      <w:r>
        <w:t>Description</w:t>
      </w:r>
    </w:p>
    <w:p w14:paraId="7262C1E0" w14:textId="77777777" w:rsidR="0097234E" w:rsidRDefault="008E2622">
      <w:pPr>
        <w:pStyle w:val="SLReqReqTitle4"/>
        <w:spacing w:line="240" w:lineRule="auto"/>
      </w:pPr>
      <w:bookmarkStart w:id="131" w:name="osb_main_requrement:80"/>
      <w:bookmarkStart w:id="132" w:name="_Toc114927388"/>
      <w:bookmarkEnd w:id="131"/>
      <w:r>
        <w:t>3.3.6</w:t>
      </w:r>
      <w:bookmarkEnd w:id="132"/>
      <w:r>
        <w:t xml:space="preserve"> </w:t>
      </w:r>
    </w:p>
    <w:p w14:paraId="51B4995F" w14:textId="77777777" w:rsidR="00AD498E" w:rsidRDefault="00000000" w:rsidP="007D1D5B">
      <w:pPr>
        <w:spacing w:after="0" w:line="240" w:lineRule="auto"/>
      </w:pPr>
    </w:p>
    <w:p w14:paraId="186CBA0A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E29D406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3.6 Brake paddle has not been pressed.</w:t>
      </w:r>
    </w:p>
    <w:p w14:paraId="45B79B1C" w14:textId="77777777" w:rsidR="0097234E" w:rsidRDefault="008E2622">
      <w:pPr>
        <w:pStyle w:val="SLReqReqDescriptionName"/>
      </w:pPr>
      <w:r>
        <w:t>Description</w:t>
      </w:r>
    </w:p>
    <w:p w14:paraId="2FC64C1A" w14:textId="77777777" w:rsidR="0097234E" w:rsidRDefault="008E2622">
      <w:pPr>
        <w:pStyle w:val="SLReqReqTitle3"/>
      </w:pPr>
      <w:bookmarkStart w:id="133" w:name="osb_main_requrement:81"/>
      <w:bookmarkStart w:id="134" w:name="_Toc114927389"/>
      <w:bookmarkEnd w:id="133"/>
      <w:r>
        <w:t>3.4</w:t>
      </w:r>
      <w:bookmarkEnd w:id="134"/>
      <w:r>
        <w:t xml:space="preserve"> </w:t>
      </w:r>
    </w:p>
    <w:p w14:paraId="65624D7F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743E8FE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4 SYSTEM INPUTS</w:t>
      </w:r>
    </w:p>
    <w:p w14:paraId="534E024F" w14:textId="77777777" w:rsidR="0097234E" w:rsidRDefault="008E2622">
      <w:pPr>
        <w:pStyle w:val="SLReqReqDescriptionName"/>
      </w:pPr>
      <w:r>
        <w:t>Description</w:t>
      </w:r>
    </w:p>
    <w:tbl>
      <w:tblPr>
        <w:tblW w:w="0" w:type="auto"/>
        <w:tblInd w:w="1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695"/>
        <w:gridCol w:w="2100"/>
        <w:gridCol w:w="945"/>
        <w:gridCol w:w="3975"/>
      </w:tblGrid>
      <w:tr w:rsidR="0097234E" w14:paraId="55AF5195" w14:textId="77777777"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B66B7" w14:textId="77777777" w:rsidR="0097234E" w:rsidRDefault="008E2622">
            <w:pPr>
              <w:spacing w:after="0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06867" w14:textId="77777777" w:rsidR="0097234E" w:rsidRDefault="008E2622">
            <w:pPr>
              <w:spacing w:after="0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Data type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1FCDF" w14:textId="77777777" w:rsidR="0097234E" w:rsidRDefault="008E2622">
            <w:pPr>
              <w:spacing w:after="0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Units</w:t>
            </w:r>
          </w:p>
        </w:tc>
        <w:tc>
          <w:tcPr>
            <w:tcW w:w="39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F05D4" w14:textId="77777777" w:rsidR="0097234E" w:rsidRDefault="008E2622">
            <w:pPr>
              <w:spacing w:after="0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Description</w:t>
            </w:r>
          </w:p>
        </w:tc>
      </w:tr>
      <w:tr w:rsidR="0097234E" w14:paraId="6763C08C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1D9AA7A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ignition_butto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66DF2FE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30FF0F6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59BDC6B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Ignition Button</w:t>
            </w:r>
          </w:p>
        </w:tc>
      </w:tr>
      <w:tr w:rsidR="0097234E" w14:paraId="22C4962E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8DEA63A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osb_butto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9C0A71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493ED5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FC4A8C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OSB Button</w:t>
            </w:r>
          </w:p>
        </w:tc>
      </w:tr>
      <w:tr w:rsidR="0097234E" w14:paraId="66F11F52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AC23AD3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wheel_angl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857A1DF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sing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4E9AD19" w14:textId="77777777" w:rsidR="0097234E" w:rsidRDefault="0097234E"/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3A25DB0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Wheel angle sensor</w:t>
            </w:r>
          </w:p>
        </w:tc>
      </w:tr>
      <w:tr w:rsidR="0097234E" w14:paraId="52F93E97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B4B8CB1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vehicle_spee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C613E77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sing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9A61EBE" w14:textId="77777777" w:rsidR="0097234E" w:rsidRDefault="0097234E"/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F62BC0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Vehicle speed sensor</w:t>
            </w:r>
          </w:p>
        </w:tc>
      </w:tr>
      <w:tr w:rsidR="0097234E" w14:paraId="19B3CACD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E2F887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brake_pedal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652C6F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sing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666C8C" w14:textId="77777777" w:rsidR="0097234E" w:rsidRDefault="0097234E"/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C5F28F9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Brake pedal sensor</w:t>
            </w:r>
          </w:p>
        </w:tc>
      </w:tr>
      <w:tr w:rsidR="0097234E" w14:paraId="2330FA83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77D525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lastRenderedPageBreak/>
              <w:t>engine_rpm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D38A88A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sing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1A65D2B" w14:textId="77777777" w:rsidR="0097234E" w:rsidRDefault="0097234E"/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6512CCF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Engine RPM</w:t>
            </w:r>
          </w:p>
        </w:tc>
      </w:tr>
    </w:tbl>
    <w:p w14:paraId="29072A10" w14:textId="77777777" w:rsidR="0097234E" w:rsidRDefault="008E2622">
      <w:pPr>
        <w:pStyle w:val="SLReqReqTitle3"/>
      </w:pPr>
      <w:bookmarkStart w:id="135" w:name="osb_main_requrement:83"/>
      <w:bookmarkStart w:id="136" w:name="_Toc114927390"/>
      <w:bookmarkEnd w:id="135"/>
      <w:r>
        <w:t>3.5</w:t>
      </w:r>
      <w:bookmarkEnd w:id="136"/>
      <w:r>
        <w:t xml:space="preserve"> </w:t>
      </w:r>
    </w:p>
    <w:p w14:paraId="12E583AD" w14:textId="77777777" w:rsidR="00AD498E" w:rsidRDefault="00000000" w:rsidP="007D1D5B">
      <w:pPr>
        <w:spacing w:after="0" w:line="240" w:lineRule="auto"/>
      </w:pPr>
    </w:p>
    <w:p w14:paraId="09F951DA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CC5CF0B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83</w:t>
      </w:r>
    </w:p>
    <w:p w14:paraId="0BA4B157" w14:textId="77777777" w:rsidR="0097234E" w:rsidRDefault="008E2622">
      <w:pPr>
        <w:pStyle w:val="SLReqReqDescriptionName"/>
      </w:pPr>
      <w:r>
        <w:t>Description</w:t>
      </w:r>
    </w:p>
    <w:p w14:paraId="48341000" w14:textId="77777777" w:rsidR="0097234E" w:rsidRDefault="008E2622">
      <w:pPr>
        <w:pStyle w:val="SLReqReqTitle3"/>
      </w:pPr>
      <w:bookmarkStart w:id="137" w:name="osb_main_requrement:82"/>
      <w:bookmarkStart w:id="138" w:name="_Toc114927391"/>
      <w:bookmarkEnd w:id="137"/>
      <w:r>
        <w:t>3.6</w:t>
      </w:r>
      <w:bookmarkEnd w:id="138"/>
      <w:r>
        <w:t xml:space="preserve"> </w:t>
      </w:r>
    </w:p>
    <w:p w14:paraId="1056AF16" w14:textId="77777777" w:rsidR="00AD498E" w:rsidRDefault="008E2622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887A5B9" w14:textId="77777777" w:rsidR="00AD498E" w:rsidRDefault="008E2622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.5 SYSTEM OUTPUTS</w:t>
      </w:r>
    </w:p>
    <w:p w14:paraId="36ED9608" w14:textId="77777777" w:rsidR="0097234E" w:rsidRDefault="008E2622">
      <w:pPr>
        <w:pStyle w:val="SLReqReqDescriptionName"/>
      </w:pPr>
      <w:r>
        <w:t>Description</w:t>
      </w:r>
    </w:p>
    <w:tbl>
      <w:tblPr>
        <w:tblW w:w="0" w:type="auto"/>
        <w:tblInd w:w="1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695"/>
        <w:gridCol w:w="2100"/>
        <w:gridCol w:w="840"/>
        <w:gridCol w:w="4073"/>
      </w:tblGrid>
      <w:tr w:rsidR="0097234E" w14:paraId="503EBDBC" w14:textId="77777777">
        <w:tc>
          <w:tcPr>
            <w:tcW w:w="16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172FE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21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55C0D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Data type</w:t>
            </w:r>
          </w:p>
        </w:tc>
        <w:tc>
          <w:tcPr>
            <w:tcW w:w="8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9607F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Units</w:t>
            </w:r>
          </w:p>
        </w:tc>
        <w:tc>
          <w:tcPr>
            <w:tcW w:w="40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7D90D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b/>
                <w:color w:val="000000"/>
                <w:sz w:val="20"/>
                <w:szCs w:val="20"/>
              </w:rPr>
              <w:t>Description</w:t>
            </w:r>
          </w:p>
        </w:tc>
      </w:tr>
      <w:tr w:rsidR="0097234E" w14:paraId="5C0F8C23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01B25C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rh_valv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6243DD3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764AFA8" w14:textId="77777777" w:rsidR="0097234E" w:rsidRDefault="008E2622">
            <w:pPr>
              <w:spacing w:before="180" w:after="0" w:line="0" w:lineRule="atLeast"/>
              <w:jc w:val="center"/>
            </w:pPr>
            <w:r>
              <w:rPr>
                <w:rFonts w:ascii="Arial" w:hAnsi="Arial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CB37802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Bucher Valve RH</w:t>
            </w:r>
          </w:p>
        </w:tc>
      </w:tr>
      <w:tr w:rsidR="0097234E" w14:paraId="2A99F936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B800962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lh_valv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9F4D94E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14163F9" w14:textId="77777777" w:rsidR="0097234E" w:rsidRDefault="008E2622">
            <w:pPr>
              <w:spacing w:before="180" w:after="0" w:line="0" w:lineRule="atLeast"/>
              <w:jc w:val="center"/>
            </w:pPr>
            <w:r>
              <w:rPr>
                <w:rFonts w:ascii="Arial" w:hAnsi="Arial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A50ABE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Bucher Valve LH</w:t>
            </w:r>
          </w:p>
        </w:tc>
      </w:tr>
      <w:tr w:rsidR="0097234E" w14:paraId="3E6063F0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A4C74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pwm_valv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3F50D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sing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D7C0" w14:textId="77777777" w:rsidR="0097234E" w:rsidRDefault="008E2622">
            <w:pPr>
              <w:spacing w:before="180" w:after="0" w:line="0" w:lineRule="atLeast"/>
              <w:jc w:val="center"/>
            </w:pPr>
            <w:r>
              <w:rPr>
                <w:rFonts w:ascii="Arial" w:hAnsi="Arial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C1DCD79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Bucher Valve Break solenoid.</w:t>
            </w:r>
          </w:p>
        </w:tc>
      </w:tr>
      <w:tr w:rsidR="0097234E" w14:paraId="7F3517E9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2E6C4E2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left_indicator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A1BCBA6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6065F6" w14:textId="77777777" w:rsidR="0097234E" w:rsidRDefault="008E2622">
            <w:pPr>
              <w:spacing w:before="180" w:after="0" w:line="0" w:lineRule="atLeast"/>
              <w:jc w:val="center"/>
            </w:pPr>
            <w:r>
              <w:rPr>
                <w:rFonts w:ascii="Arial" w:hAnsi="Arial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8347339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Left side indicator for cluster and rear fender</w:t>
            </w:r>
          </w:p>
        </w:tc>
      </w:tr>
      <w:tr w:rsidR="0097234E" w14:paraId="3A0F9C34" w14:textId="77777777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2E34D6A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right_indicator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51DBA71" w14:textId="77777777" w:rsidR="0097234E" w:rsidRDefault="008E2622">
            <w:pPr>
              <w:spacing w:before="180" w:after="0" w:line="0" w:lineRule="atLeast"/>
            </w:pPr>
            <w:proofErr w:type="spellStart"/>
            <w:r>
              <w:rPr>
                <w:rFonts w:ascii="Arial" w:hAnsi="Arial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866035" w14:textId="77777777" w:rsidR="0097234E" w:rsidRDefault="008E2622">
            <w:pPr>
              <w:spacing w:before="180" w:after="0" w:line="0" w:lineRule="atLeast"/>
              <w:jc w:val="center"/>
            </w:pPr>
            <w:r>
              <w:rPr>
                <w:rFonts w:ascii="Arial" w:hAnsi="Arial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E25C551" w14:textId="77777777" w:rsidR="0097234E" w:rsidRDefault="008E2622">
            <w:pPr>
              <w:spacing w:before="180" w:after="0" w:line="0" w:lineRule="atLeast"/>
            </w:pPr>
            <w:r>
              <w:rPr>
                <w:rFonts w:ascii="Arial" w:hAnsi="Arial"/>
                <w:sz w:val="20"/>
                <w:szCs w:val="20"/>
              </w:rPr>
              <w:t>Right side indicator for cluster and rear fender</w:t>
            </w:r>
          </w:p>
        </w:tc>
      </w:tr>
    </w:tbl>
    <w:p w14:paraId="61B4B886" w14:textId="77777777" w:rsidR="006018EE" w:rsidRDefault="006018EE"/>
    <w:sectPr w:rsidR="006018EE">
      <w:footerReference w:type="default" r:id="rId8"/>
      <w:pgSz w:w="12240" w:h="15840"/>
      <w:pgMar w:top="1440" w:right="1440" w:bottom="1915" w:left="1440" w:header="0" w:footer="0" w:gutter="0"/>
      <w:pgNumType w:start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216A8" w14:textId="77777777" w:rsidR="002321F4" w:rsidRDefault="002321F4" w:rsidP="005459BA">
      <w:pPr>
        <w:spacing w:after="0" w:line="240" w:lineRule="auto"/>
      </w:pPr>
      <w:r>
        <w:separator/>
      </w:r>
    </w:p>
  </w:endnote>
  <w:endnote w:type="continuationSeparator" w:id="0">
    <w:p w14:paraId="1566BC11" w14:textId="77777777" w:rsidR="002321F4" w:rsidRDefault="002321F4" w:rsidP="00545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,sans-serif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9061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FB43CB" w14:textId="77777777" w:rsidR="00F6610E" w:rsidRDefault="002266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5F66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6564D288" w14:textId="77777777" w:rsidR="00F6610E" w:rsidRDefault="00000000" w:rsidP="008427C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7EBC6" w14:textId="77777777" w:rsidR="002321F4" w:rsidRDefault="002321F4" w:rsidP="005459BA">
      <w:pPr>
        <w:spacing w:after="0" w:line="240" w:lineRule="auto"/>
      </w:pPr>
      <w:r>
        <w:separator/>
      </w:r>
    </w:p>
  </w:footnote>
  <w:footnote w:type="continuationSeparator" w:id="0">
    <w:p w14:paraId="1488857A" w14:textId="77777777" w:rsidR="002321F4" w:rsidRDefault="002321F4" w:rsidP="005459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3772BDF"/>
    <w:multiLevelType w:val="hybridMultilevel"/>
    <w:tmpl w:val="8D5C7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C823DA"/>
    <w:multiLevelType w:val="hybridMultilevel"/>
    <w:tmpl w:val="0E10FEB2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C7112"/>
    <w:multiLevelType w:val="multilevel"/>
    <w:tmpl w:val="0480DD0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893AA0"/>
    <w:multiLevelType w:val="hybridMultilevel"/>
    <w:tmpl w:val="BD9EE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7E290D"/>
    <w:multiLevelType w:val="hybridMultilevel"/>
    <w:tmpl w:val="E1C4C584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C283E"/>
    <w:multiLevelType w:val="hybridMultilevel"/>
    <w:tmpl w:val="392225F4"/>
    <w:lvl w:ilvl="0" w:tplc="80C6B686">
      <w:numFmt w:val="bullet"/>
      <w:lvlText w:val=""/>
      <w:lvlJc w:val="left"/>
      <w:pPr>
        <w:ind w:left="774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208C643A"/>
    <w:multiLevelType w:val="hybridMultilevel"/>
    <w:tmpl w:val="64A0B2DE"/>
    <w:lvl w:ilvl="0" w:tplc="8790447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013F90"/>
    <w:multiLevelType w:val="hybridMultilevel"/>
    <w:tmpl w:val="4F7A8AD4"/>
    <w:lvl w:ilvl="0" w:tplc="8B802894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958406D"/>
    <w:multiLevelType w:val="hybridMultilevel"/>
    <w:tmpl w:val="8EFE34F2"/>
    <w:lvl w:ilvl="0" w:tplc="861685B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B23210"/>
    <w:multiLevelType w:val="hybridMultilevel"/>
    <w:tmpl w:val="3F1EB8F6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25B0E">
      <w:numFmt w:val="bullet"/>
      <w:lvlText w:val=""/>
      <w:lvlJc w:val="left"/>
      <w:pPr>
        <w:ind w:left="2160" w:hanging="360"/>
      </w:pPr>
      <w:rPr>
        <w:rFonts w:ascii="Symbol" w:eastAsiaTheme="minorEastAsia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954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BCE0325"/>
    <w:multiLevelType w:val="hybridMultilevel"/>
    <w:tmpl w:val="7DE2A946"/>
    <w:lvl w:ilvl="0" w:tplc="934A191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2F5219"/>
    <w:multiLevelType w:val="hybridMultilevel"/>
    <w:tmpl w:val="8A64B998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585510">
    <w:abstractNumId w:val="2"/>
  </w:num>
  <w:num w:numId="2" w16cid:durableId="1168593241">
    <w:abstractNumId w:val="10"/>
  </w:num>
  <w:num w:numId="3" w16cid:durableId="1407262558">
    <w:abstractNumId w:val="5"/>
  </w:num>
  <w:num w:numId="4" w16cid:durableId="66658048">
    <w:abstractNumId w:val="6"/>
  </w:num>
  <w:num w:numId="5" w16cid:durableId="1038050675">
    <w:abstractNumId w:val="13"/>
  </w:num>
  <w:num w:numId="6" w16cid:durableId="684863789">
    <w:abstractNumId w:val="3"/>
  </w:num>
  <w:num w:numId="7" w16cid:durableId="1906841391">
    <w:abstractNumId w:val="11"/>
  </w:num>
  <w:num w:numId="8" w16cid:durableId="838276070">
    <w:abstractNumId w:val="8"/>
  </w:num>
  <w:num w:numId="9" w16cid:durableId="1875270304">
    <w:abstractNumId w:val="12"/>
  </w:num>
  <w:num w:numId="10" w16cid:durableId="813185494">
    <w:abstractNumId w:val="0"/>
    <w:lvlOverride w:ilvl="0">
      <w:startOverride w:val="1"/>
    </w:lvlOverride>
  </w:num>
  <w:num w:numId="11" w16cid:durableId="1217737769">
    <w:abstractNumId w:val="7"/>
  </w:num>
  <w:num w:numId="12" w16cid:durableId="2105105743">
    <w:abstractNumId w:val="1"/>
  </w:num>
  <w:num w:numId="13" w16cid:durableId="1734230940">
    <w:abstractNumId w:val="4"/>
  </w:num>
  <w:num w:numId="14" w16cid:durableId="10037026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bI0MbcwNjQ1NjRT0lEKTi0uzszPAykwrAUADY6X/ywAAAA="/>
  </w:docVars>
  <w:rsids>
    <w:rsidRoot w:val="00A957F1"/>
    <w:rsid w:val="000014D4"/>
    <w:rsid w:val="00001FE3"/>
    <w:rsid w:val="00002BED"/>
    <w:rsid w:val="000046F6"/>
    <w:rsid w:val="0000517C"/>
    <w:rsid w:val="00007221"/>
    <w:rsid w:val="00014434"/>
    <w:rsid w:val="000164AE"/>
    <w:rsid w:val="00021AE1"/>
    <w:rsid w:val="00022D48"/>
    <w:rsid w:val="00030FC9"/>
    <w:rsid w:val="000319DD"/>
    <w:rsid w:val="000372AA"/>
    <w:rsid w:val="00040CC2"/>
    <w:rsid w:val="00042581"/>
    <w:rsid w:val="000428F5"/>
    <w:rsid w:val="00044FC6"/>
    <w:rsid w:val="00046037"/>
    <w:rsid w:val="00051DF2"/>
    <w:rsid w:val="00057958"/>
    <w:rsid w:val="00057977"/>
    <w:rsid w:val="00065FB6"/>
    <w:rsid w:val="00071F84"/>
    <w:rsid w:val="000739C9"/>
    <w:rsid w:val="000739F2"/>
    <w:rsid w:val="00074188"/>
    <w:rsid w:val="00081003"/>
    <w:rsid w:val="00083D1A"/>
    <w:rsid w:val="0009134D"/>
    <w:rsid w:val="0009384D"/>
    <w:rsid w:val="0009491E"/>
    <w:rsid w:val="000A228B"/>
    <w:rsid w:val="000A26FA"/>
    <w:rsid w:val="000A3E4B"/>
    <w:rsid w:val="000A4110"/>
    <w:rsid w:val="000A7069"/>
    <w:rsid w:val="000B390B"/>
    <w:rsid w:val="000B40ED"/>
    <w:rsid w:val="000B4FF9"/>
    <w:rsid w:val="000C7008"/>
    <w:rsid w:val="000D0561"/>
    <w:rsid w:val="000D28DD"/>
    <w:rsid w:val="000D4613"/>
    <w:rsid w:val="000D65DA"/>
    <w:rsid w:val="000D7C7E"/>
    <w:rsid w:val="000E264F"/>
    <w:rsid w:val="000E2BA8"/>
    <w:rsid w:val="000E5341"/>
    <w:rsid w:val="000F2D52"/>
    <w:rsid w:val="001050E3"/>
    <w:rsid w:val="00105410"/>
    <w:rsid w:val="001110DB"/>
    <w:rsid w:val="001129FA"/>
    <w:rsid w:val="00114E27"/>
    <w:rsid w:val="00117798"/>
    <w:rsid w:val="00121F77"/>
    <w:rsid w:val="001234CF"/>
    <w:rsid w:val="00123569"/>
    <w:rsid w:val="0012542E"/>
    <w:rsid w:val="00125903"/>
    <w:rsid w:val="00131F27"/>
    <w:rsid w:val="00136B3D"/>
    <w:rsid w:val="00140224"/>
    <w:rsid w:val="00143B28"/>
    <w:rsid w:val="0014647A"/>
    <w:rsid w:val="0015376E"/>
    <w:rsid w:val="00154665"/>
    <w:rsid w:val="00154FB4"/>
    <w:rsid w:val="00157E38"/>
    <w:rsid w:val="00160072"/>
    <w:rsid w:val="001611ED"/>
    <w:rsid w:val="00163A68"/>
    <w:rsid w:val="0017062F"/>
    <w:rsid w:val="00174126"/>
    <w:rsid w:val="001749AD"/>
    <w:rsid w:val="00177C26"/>
    <w:rsid w:val="0018024D"/>
    <w:rsid w:val="00181D8A"/>
    <w:rsid w:val="001836C9"/>
    <w:rsid w:val="001841E4"/>
    <w:rsid w:val="001843E1"/>
    <w:rsid w:val="0018606E"/>
    <w:rsid w:val="001871D4"/>
    <w:rsid w:val="00190A9F"/>
    <w:rsid w:val="001969E6"/>
    <w:rsid w:val="00197B13"/>
    <w:rsid w:val="001A0B84"/>
    <w:rsid w:val="001A0E1C"/>
    <w:rsid w:val="001A1308"/>
    <w:rsid w:val="001A1BAE"/>
    <w:rsid w:val="001A2110"/>
    <w:rsid w:val="001A2E2F"/>
    <w:rsid w:val="001B1A2A"/>
    <w:rsid w:val="001B287E"/>
    <w:rsid w:val="001C3140"/>
    <w:rsid w:val="001D0277"/>
    <w:rsid w:val="001D1444"/>
    <w:rsid w:val="001D2DC6"/>
    <w:rsid w:val="001D2E14"/>
    <w:rsid w:val="001D76BE"/>
    <w:rsid w:val="001E1D5B"/>
    <w:rsid w:val="001E3635"/>
    <w:rsid w:val="001F08BB"/>
    <w:rsid w:val="001F3798"/>
    <w:rsid w:val="001F7F31"/>
    <w:rsid w:val="00200004"/>
    <w:rsid w:val="00201409"/>
    <w:rsid w:val="00205427"/>
    <w:rsid w:val="00206688"/>
    <w:rsid w:val="0021344A"/>
    <w:rsid w:val="00215D0F"/>
    <w:rsid w:val="002178AC"/>
    <w:rsid w:val="0022101C"/>
    <w:rsid w:val="002220B7"/>
    <w:rsid w:val="00224392"/>
    <w:rsid w:val="002248BB"/>
    <w:rsid w:val="0022667B"/>
    <w:rsid w:val="002321F4"/>
    <w:rsid w:val="002327F9"/>
    <w:rsid w:val="00232C96"/>
    <w:rsid w:val="00234D1C"/>
    <w:rsid w:val="00234E28"/>
    <w:rsid w:val="00236801"/>
    <w:rsid w:val="00242A76"/>
    <w:rsid w:val="002446B9"/>
    <w:rsid w:val="00244B33"/>
    <w:rsid w:val="00245212"/>
    <w:rsid w:val="00247FB2"/>
    <w:rsid w:val="00250B24"/>
    <w:rsid w:val="00251CBD"/>
    <w:rsid w:val="00253058"/>
    <w:rsid w:val="00254B5E"/>
    <w:rsid w:val="00256A3C"/>
    <w:rsid w:val="00260266"/>
    <w:rsid w:val="002634EA"/>
    <w:rsid w:val="002675F6"/>
    <w:rsid w:val="00270B39"/>
    <w:rsid w:val="002717FB"/>
    <w:rsid w:val="002732F9"/>
    <w:rsid w:val="00274C51"/>
    <w:rsid w:val="00275898"/>
    <w:rsid w:val="00280D89"/>
    <w:rsid w:val="00283C45"/>
    <w:rsid w:val="00287B89"/>
    <w:rsid w:val="00291E3E"/>
    <w:rsid w:val="0029372E"/>
    <w:rsid w:val="00294B99"/>
    <w:rsid w:val="002970DD"/>
    <w:rsid w:val="00297DDE"/>
    <w:rsid w:val="002A113A"/>
    <w:rsid w:val="002A226A"/>
    <w:rsid w:val="002A49C3"/>
    <w:rsid w:val="002A4FCF"/>
    <w:rsid w:val="002A77C2"/>
    <w:rsid w:val="002A7FC4"/>
    <w:rsid w:val="002B03AB"/>
    <w:rsid w:val="002B413F"/>
    <w:rsid w:val="002C0185"/>
    <w:rsid w:val="002C26F0"/>
    <w:rsid w:val="002C3918"/>
    <w:rsid w:val="002D0381"/>
    <w:rsid w:val="002D1566"/>
    <w:rsid w:val="002D1DA8"/>
    <w:rsid w:val="002D58C4"/>
    <w:rsid w:val="002E0E3B"/>
    <w:rsid w:val="002E1922"/>
    <w:rsid w:val="002E4460"/>
    <w:rsid w:val="002F2B69"/>
    <w:rsid w:val="002F3EAC"/>
    <w:rsid w:val="002F56B5"/>
    <w:rsid w:val="002F7C77"/>
    <w:rsid w:val="00302BC0"/>
    <w:rsid w:val="00304986"/>
    <w:rsid w:val="00305B30"/>
    <w:rsid w:val="0030782F"/>
    <w:rsid w:val="00313E25"/>
    <w:rsid w:val="003157F7"/>
    <w:rsid w:val="00315966"/>
    <w:rsid w:val="003204EB"/>
    <w:rsid w:val="00320A77"/>
    <w:rsid w:val="0032577D"/>
    <w:rsid w:val="00330242"/>
    <w:rsid w:val="00335FC3"/>
    <w:rsid w:val="00336C94"/>
    <w:rsid w:val="003410A5"/>
    <w:rsid w:val="0034261C"/>
    <w:rsid w:val="003456CA"/>
    <w:rsid w:val="00354C1C"/>
    <w:rsid w:val="00354DFB"/>
    <w:rsid w:val="00361DEC"/>
    <w:rsid w:val="00365E05"/>
    <w:rsid w:val="00367FDC"/>
    <w:rsid w:val="003725A6"/>
    <w:rsid w:val="00375006"/>
    <w:rsid w:val="00380DD6"/>
    <w:rsid w:val="00381F00"/>
    <w:rsid w:val="00383CE9"/>
    <w:rsid w:val="003859C0"/>
    <w:rsid w:val="003867C9"/>
    <w:rsid w:val="00390656"/>
    <w:rsid w:val="003914E3"/>
    <w:rsid w:val="003A349A"/>
    <w:rsid w:val="003B0776"/>
    <w:rsid w:val="003B07D2"/>
    <w:rsid w:val="003B279D"/>
    <w:rsid w:val="003B2B08"/>
    <w:rsid w:val="003B3A12"/>
    <w:rsid w:val="003B4112"/>
    <w:rsid w:val="003B46D5"/>
    <w:rsid w:val="003B54FC"/>
    <w:rsid w:val="003B5A5F"/>
    <w:rsid w:val="003B6348"/>
    <w:rsid w:val="003B73CC"/>
    <w:rsid w:val="003C3748"/>
    <w:rsid w:val="003C5F29"/>
    <w:rsid w:val="003D1502"/>
    <w:rsid w:val="003D5687"/>
    <w:rsid w:val="003D702E"/>
    <w:rsid w:val="003E19BC"/>
    <w:rsid w:val="003E30F5"/>
    <w:rsid w:val="003E4524"/>
    <w:rsid w:val="003E60DE"/>
    <w:rsid w:val="003F1287"/>
    <w:rsid w:val="003F1B9D"/>
    <w:rsid w:val="003F6DCE"/>
    <w:rsid w:val="0040062E"/>
    <w:rsid w:val="00401D6F"/>
    <w:rsid w:val="004021B9"/>
    <w:rsid w:val="004042B4"/>
    <w:rsid w:val="00405AF9"/>
    <w:rsid w:val="00406AF8"/>
    <w:rsid w:val="00412944"/>
    <w:rsid w:val="00412A18"/>
    <w:rsid w:val="00416871"/>
    <w:rsid w:val="00416C0F"/>
    <w:rsid w:val="00420A7C"/>
    <w:rsid w:val="004210EE"/>
    <w:rsid w:val="004215FC"/>
    <w:rsid w:val="00427220"/>
    <w:rsid w:val="00431630"/>
    <w:rsid w:val="00435EC2"/>
    <w:rsid w:val="0043730C"/>
    <w:rsid w:val="00437B6C"/>
    <w:rsid w:val="004405D9"/>
    <w:rsid w:val="00441166"/>
    <w:rsid w:val="0044597A"/>
    <w:rsid w:val="00445AF9"/>
    <w:rsid w:val="00446359"/>
    <w:rsid w:val="00450ED3"/>
    <w:rsid w:val="004514E6"/>
    <w:rsid w:val="00454ECA"/>
    <w:rsid w:val="00454FCC"/>
    <w:rsid w:val="00471DDE"/>
    <w:rsid w:val="00472091"/>
    <w:rsid w:val="00473F37"/>
    <w:rsid w:val="00474ABF"/>
    <w:rsid w:val="00476BA8"/>
    <w:rsid w:val="0048232E"/>
    <w:rsid w:val="0048484F"/>
    <w:rsid w:val="004925AC"/>
    <w:rsid w:val="004969D4"/>
    <w:rsid w:val="004A16A0"/>
    <w:rsid w:val="004A2346"/>
    <w:rsid w:val="004A236C"/>
    <w:rsid w:val="004A2456"/>
    <w:rsid w:val="004A3D45"/>
    <w:rsid w:val="004A46DF"/>
    <w:rsid w:val="004B2335"/>
    <w:rsid w:val="004B2FA8"/>
    <w:rsid w:val="004B6C28"/>
    <w:rsid w:val="004C1C9F"/>
    <w:rsid w:val="004C2BB0"/>
    <w:rsid w:val="004D0CEF"/>
    <w:rsid w:val="004D1FAE"/>
    <w:rsid w:val="004D4962"/>
    <w:rsid w:val="004D4F9C"/>
    <w:rsid w:val="004D66CB"/>
    <w:rsid w:val="004E2199"/>
    <w:rsid w:val="004E3A9F"/>
    <w:rsid w:val="004E58C0"/>
    <w:rsid w:val="004E65BF"/>
    <w:rsid w:val="004E763F"/>
    <w:rsid w:val="004E7B09"/>
    <w:rsid w:val="004F079E"/>
    <w:rsid w:val="004F7EC7"/>
    <w:rsid w:val="005023B1"/>
    <w:rsid w:val="00505F66"/>
    <w:rsid w:val="00507378"/>
    <w:rsid w:val="00510886"/>
    <w:rsid w:val="00511990"/>
    <w:rsid w:val="00525E0B"/>
    <w:rsid w:val="005270FF"/>
    <w:rsid w:val="00527CA6"/>
    <w:rsid w:val="00530D46"/>
    <w:rsid w:val="00531B9B"/>
    <w:rsid w:val="005342BA"/>
    <w:rsid w:val="005345E4"/>
    <w:rsid w:val="00535A2E"/>
    <w:rsid w:val="005408C6"/>
    <w:rsid w:val="005446D6"/>
    <w:rsid w:val="005456C4"/>
    <w:rsid w:val="005459BA"/>
    <w:rsid w:val="00552058"/>
    <w:rsid w:val="005546DC"/>
    <w:rsid w:val="005602A3"/>
    <w:rsid w:val="00566B6B"/>
    <w:rsid w:val="00571C9F"/>
    <w:rsid w:val="005740BD"/>
    <w:rsid w:val="0057431A"/>
    <w:rsid w:val="00575C29"/>
    <w:rsid w:val="00580982"/>
    <w:rsid w:val="00581032"/>
    <w:rsid w:val="005961DB"/>
    <w:rsid w:val="005A0068"/>
    <w:rsid w:val="005A1CAC"/>
    <w:rsid w:val="005A6BD1"/>
    <w:rsid w:val="005A7066"/>
    <w:rsid w:val="005A7C1B"/>
    <w:rsid w:val="005B0CBE"/>
    <w:rsid w:val="005B1ED3"/>
    <w:rsid w:val="005B4019"/>
    <w:rsid w:val="005B65B7"/>
    <w:rsid w:val="005B66E5"/>
    <w:rsid w:val="005B74F4"/>
    <w:rsid w:val="005C0082"/>
    <w:rsid w:val="005C20D7"/>
    <w:rsid w:val="005D3BF6"/>
    <w:rsid w:val="005D5701"/>
    <w:rsid w:val="005D7326"/>
    <w:rsid w:val="005E24F1"/>
    <w:rsid w:val="005E4D9B"/>
    <w:rsid w:val="005E7A22"/>
    <w:rsid w:val="005F2180"/>
    <w:rsid w:val="005F25E7"/>
    <w:rsid w:val="005F28D0"/>
    <w:rsid w:val="005F3ACF"/>
    <w:rsid w:val="005F72C8"/>
    <w:rsid w:val="005F798E"/>
    <w:rsid w:val="006013ED"/>
    <w:rsid w:val="006018EE"/>
    <w:rsid w:val="00602765"/>
    <w:rsid w:val="00602948"/>
    <w:rsid w:val="0060544B"/>
    <w:rsid w:val="0060654D"/>
    <w:rsid w:val="00612E4F"/>
    <w:rsid w:val="00613B62"/>
    <w:rsid w:val="0061592D"/>
    <w:rsid w:val="00622B9F"/>
    <w:rsid w:val="00625F26"/>
    <w:rsid w:val="00627C01"/>
    <w:rsid w:val="00630472"/>
    <w:rsid w:val="006312BC"/>
    <w:rsid w:val="00633E90"/>
    <w:rsid w:val="00634DAC"/>
    <w:rsid w:val="00635213"/>
    <w:rsid w:val="00635658"/>
    <w:rsid w:val="006357B2"/>
    <w:rsid w:val="006429D6"/>
    <w:rsid w:val="00644659"/>
    <w:rsid w:val="006502EA"/>
    <w:rsid w:val="00650A1E"/>
    <w:rsid w:val="006529A1"/>
    <w:rsid w:val="00652AE0"/>
    <w:rsid w:val="00653805"/>
    <w:rsid w:val="00656F6D"/>
    <w:rsid w:val="00660895"/>
    <w:rsid w:val="006659CD"/>
    <w:rsid w:val="006777D1"/>
    <w:rsid w:val="0068610D"/>
    <w:rsid w:val="0068719B"/>
    <w:rsid w:val="0068742C"/>
    <w:rsid w:val="00692700"/>
    <w:rsid w:val="00697376"/>
    <w:rsid w:val="006A0A6C"/>
    <w:rsid w:val="006A2FA1"/>
    <w:rsid w:val="006A34DA"/>
    <w:rsid w:val="006A7D0A"/>
    <w:rsid w:val="006B1319"/>
    <w:rsid w:val="006B27D2"/>
    <w:rsid w:val="006B308B"/>
    <w:rsid w:val="006B5192"/>
    <w:rsid w:val="006B5817"/>
    <w:rsid w:val="006B7024"/>
    <w:rsid w:val="006B76E8"/>
    <w:rsid w:val="006C12C2"/>
    <w:rsid w:val="006C32FA"/>
    <w:rsid w:val="006C3C93"/>
    <w:rsid w:val="006C4B96"/>
    <w:rsid w:val="006D1917"/>
    <w:rsid w:val="006D41D1"/>
    <w:rsid w:val="006D5BA0"/>
    <w:rsid w:val="006D752A"/>
    <w:rsid w:val="006E32FA"/>
    <w:rsid w:val="006E4CA8"/>
    <w:rsid w:val="006E6D1A"/>
    <w:rsid w:val="006F1B7E"/>
    <w:rsid w:val="006F318F"/>
    <w:rsid w:val="006F33AE"/>
    <w:rsid w:val="006F6062"/>
    <w:rsid w:val="00704ABD"/>
    <w:rsid w:val="00705855"/>
    <w:rsid w:val="0070742C"/>
    <w:rsid w:val="00715435"/>
    <w:rsid w:val="0072141E"/>
    <w:rsid w:val="0072349D"/>
    <w:rsid w:val="00724362"/>
    <w:rsid w:val="00725398"/>
    <w:rsid w:val="00726531"/>
    <w:rsid w:val="007327A5"/>
    <w:rsid w:val="00733A55"/>
    <w:rsid w:val="00736466"/>
    <w:rsid w:val="0074186D"/>
    <w:rsid w:val="00741A04"/>
    <w:rsid w:val="00741EBF"/>
    <w:rsid w:val="007521A5"/>
    <w:rsid w:val="0075329A"/>
    <w:rsid w:val="007547FC"/>
    <w:rsid w:val="00755FEE"/>
    <w:rsid w:val="00757A82"/>
    <w:rsid w:val="0076456C"/>
    <w:rsid w:val="00766F97"/>
    <w:rsid w:val="00774489"/>
    <w:rsid w:val="00774A03"/>
    <w:rsid w:val="0077531A"/>
    <w:rsid w:val="00776913"/>
    <w:rsid w:val="00777200"/>
    <w:rsid w:val="00777743"/>
    <w:rsid w:val="00777FD4"/>
    <w:rsid w:val="007815EE"/>
    <w:rsid w:val="007819A1"/>
    <w:rsid w:val="007862E1"/>
    <w:rsid w:val="007906C9"/>
    <w:rsid w:val="007950AA"/>
    <w:rsid w:val="007956DB"/>
    <w:rsid w:val="00796A65"/>
    <w:rsid w:val="0079772B"/>
    <w:rsid w:val="007A4521"/>
    <w:rsid w:val="007B7308"/>
    <w:rsid w:val="007B745E"/>
    <w:rsid w:val="007B7B21"/>
    <w:rsid w:val="007B7CD5"/>
    <w:rsid w:val="007C02D4"/>
    <w:rsid w:val="007C7909"/>
    <w:rsid w:val="007D0488"/>
    <w:rsid w:val="007D1B0D"/>
    <w:rsid w:val="007D1D5B"/>
    <w:rsid w:val="007D4C6E"/>
    <w:rsid w:val="007D6A77"/>
    <w:rsid w:val="007D6C3C"/>
    <w:rsid w:val="007D789E"/>
    <w:rsid w:val="007E4862"/>
    <w:rsid w:val="007E62B6"/>
    <w:rsid w:val="007E7003"/>
    <w:rsid w:val="007F11A8"/>
    <w:rsid w:val="00802E86"/>
    <w:rsid w:val="008046D7"/>
    <w:rsid w:val="00813135"/>
    <w:rsid w:val="008269BC"/>
    <w:rsid w:val="00827C35"/>
    <w:rsid w:val="008311AE"/>
    <w:rsid w:val="00831B6E"/>
    <w:rsid w:val="00834406"/>
    <w:rsid w:val="00841195"/>
    <w:rsid w:val="00842595"/>
    <w:rsid w:val="00846DE9"/>
    <w:rsid w:val="00847D7F"/>
    <w:rsid w:val="0085098D"/>
    <w:rsid w:val="00851431"/>
    <w:rsid w:val="00852080"/>
    <w:rsid w:val="00856B26"/>
    <w:rsid w:val="00856B3C"/>
    <w:rsid w:val="008630A0"/>
    <w:rsid w:val="008638C0"/>
    <w:rsid w:val="00865683"/>
    <w:rsid w:val="008668C8"/>
    <w:rsid w:val="0087066B"/>
    <w:rsid w:val="00870BF0"/>
    <w:rsid w:val="0087283A"/>
    <w:rsid w:val="0087318B"/>
    <w:rsid w:val="0087424C"/>
    <w:rsid w:val="00875BCE"/>
    <w:rsid w:val="00876F03"/>
    <w:rsid w:val="00880797"/>
    <w:rsid w:val="00882665"/>
    <w:rsid w:val="00882B2D"/>
    <w:rsid w:val="008831D9"/>
    <w:rsid w:val="008837F0"/>
    <w:rsid w:val="008854A1"/>
    <w:rsid w:val="00886BBF"/>
    <w:rsid w:val="00890674"/>
    <w:rsid w:val="00895EE4"/>
    <w:rsid w:val="008A0B71"/>
    <w:rsid w:val="008A315D"/>
    <w:rsid w:val="008A3463"/>
    <w:rsid w:val="008A4338"/>
    <w:rsid w:val="008A4E02"/>
    <w:rsid w:val="008A545F"/>
    <w:rsid w:val="008A7CB2"/>
    <w:rsid w:val="008B18C7"/>
    <w:rsid w:val="008B2618"/>
    <w:rsid w:val="008B27EC"/>
    <w:rsid w:val="008B3BCD"/>
    <w:rsid w:val="008B5940"/>
    <w:rsid w:val="008C0D21"/>
    <w:rsid w:val="008C5E1F"/>
    <w:rsid w:val="008D03D3"/>
    <w:rsid w:val="008D0EB9"/>
    <w:rsid w:val="008D23C3"/>
    <w:rsid w:val="008D5243"/>
    <w:rsid w:val="008D6426"/>
    <w:rsid w:val="008D6660"/>
    <w:rsid w:val="008D75CC"/>
    <w:rsid w:val="008E0A1E"/>
    <w:rsid w:val="008E2622"/>
    <w:rsid w:val="008E45AC"/>
    <w:rsid w:val="008E5039"/>
    <w:rsid w:val="008F0D14"/>
    <w:rsid w:val="008F77DB"/>
    <w:rsid w:val="009028F5"/>
    <w:rsid w:val="009051D3"/>
    <w:rsid w:val="0091340C"/>
    <w:rsid w:val="009155D6"/>
    <w:rsid w:val="00917A69"/>
    <w:rsid w:val="00922D0D"/>
    <w:rsid w:val="009269E4"/>
    <w:rsid w:val="009308FF"/>
    <w:rsid w:val="009344A8"/>
    <w:rsid w:val="00934FC7"/>
    <w:rsid w:val="00936509"/>
    <w:rsid w:val="00941620"/>
    <w:rsid w:val="00944E39"/>
    <w:rsid w:val="00945860"/>
    <w:rsid w:val="00946483"/>
    <w:rsid w:val="00950ABE"/>
    <w:rsid w:val="00950B2C"/>
    <w:rsid w:val="00952E73"/>
    <w:rsid w:val="00953768"/>
    <w:rsid w:val="009540BA"/>
    <w:rsid w:val="009552C8"/>
    <w:rsid w:val="009554D1"/>
    <w:rsid w:val="00956593"/>
    <w:rsid w:val="00961090"/>
    <w:rsid w:val="00964533"/>
    <w:rsid w:val="00964EAE"/>
    <w:rsid w:val="009661E3"/>
    <w:rsid w:val="00966EDE"/>
    <w:rsid w:val="0097234E"/>
    <w:rsid w:val="00972AF4"/>
    <w:rsid w:val="0097538E"/>
    <w:rsid w:val="00975EB0"/>
    <w:rsid w:val="009771D2"/>
    <w:rsid w:val="009853EE"/>
    <w:rsid w:val="00996661"/>
    <w:rsid w:val="009A2ABD"/>
    <w:rsid w:val="009A47F2"/>
    <w:rsid w:val="009A5DF4"/>
    <w:rsid w:val="009B0603"/>
    <w:rsid w:val="009B133C"/>
    <w:rsid w:val="009C0BB4"/>
    <w:rsid w:val="009C1046"/>
    <w:rsid w:val="009C2DA0"/>
    <w:rsid w:val="009C3BBD"/>
    <w:rsid w:val="009C447D"/>
    <w:rsid w:val="009C76E8"/>
    <w:rsid w:val="009D2255"/>
    <w:rsid w:val="009D354E"/>
    <w:rsid w:val="009D3A09"/>
    <w:rsid w:val="009D5148"/>
    <w:rsid w:val="009D6E71"/>
    <w:rsid w:val="009E4F84"/>
    <w:rsid w:val="009E762C"/>
    <w:rsid w:val="009E77D3"/>
    <w:rsid w:val="009F1E3E"/>
    <w:rsid w:val="009F2DBC"/>
    <w:rsid w:val="009F43CD"/>
    <w:rsid w:val="009F4B85"/>
    <w:rsid w:val="009F5532"/>
    <w:rsid w:val="009F6454"/>
    <w:rsid w:val="00A012FC"/>
    <w:rsid w:val="00A01B5B"/>
    <w:rsid w:val="00A13621"/>
    <w:rsid w:val="00A1471A"/>
    <w:rsid w:val="00A20060"/>
    <w:rsid w:val="00A23778"/>
    <w:rsid w:val="00A31225"/>
    <w:rsid w:val="00A323D5"/>
    <w:rsid w:val="00A3286E"/>
    <w:rsid w:val="00A34256"/>
    <w:rsid w:val="00A3427A"/>
    <w:rsid w:val="00A3783C"/>
    <w:rsid w:val="00A37F36"/>
    <w:rsid w:val="00A411C5"/>
    <w:rsid w:val="00A50B21"/>
    <w:rsid w:val="00A51F29"/>
    <w:rsid w:val="00A56431"/>
    <w:rsid w:val="00A60CC0"/>
    <w:rsid w:val="00A643A9"/>
    <w:rsid w:val="00A65F2D"/>
    <w:rsid w:val="00A66CFE"/>
    <w:rsid w:val="00A673BD"/>
    <w:rsid w:val="00A673E0"/>
    <w:rsid w:val="00A7200E"/>
    <w:rsid w:val="00A737EB"/>
    <w:rsid w:val="00A76906"/>
    <w:rsid w:val="00A81CDB"/>
    <w:rsid w:val="00A83080"/>
    <w:rsid w:val="00A86500"/>
    <w:rsid w:val="00A86AE5"/>
    <w:rsid w:val="00A87DB9"/>
    <w:rsid w:val="00A904A3"/>
    <w:rsid w:val="00A948DC"/>
    <w:rsid w:val="00A94912"/>
    <w:rsid w:val="00A95497"/>
    <w:rsid w:val="00A957F1"/>
    <w:rsid w:val="00AA3DF4"/>
    <w:rsid w:val="00AA4ADD"/>
    <w:rsid w:val="00AA7932"/>
    <w:rsid w:val="00AA7C2F"/>
    <w:rsid w:val="00AB18A3"/>
    <w:rsid w:val="00AB2003"/>
    <w:rsid w:val="00AB5102"/>
    <w:rsid w:val="00AB5B02"/>
    <w:rsid w:val="00AB5E27"/>
    <w:rsid w:val="00AC7E07"/>
    <w:rsid w:val="00AD2E25"/>
    <w:rsid w:val="00AD2E87"/>
    <w:rsid w:val="00AD7501"/>
    <w:rsid w:val="00AE1671"/>
    <w:rsid w:val="00AE222E"/>
    <w:rsid w:val="00AE7D7C"/>
    <w:rsid w:val="00AF4021"/>
    <w:rsid w:val="00AF565A"/>
    <w:rsid w:val="00AF7F81"/>
    <w:rsid w:val="00B030E7"/>
    <w:rsid w:val="00B038DE"/>
    <w:rsid w:val="00B03A76"/>
    <w:rsid w:val="00B05C6C"/>
    <w:rsid w:val="00B06A70"/>
    <w:rsid w:val="00B06C4B"/>
    <w:rsid w:val="00B1053C"/>
    <w:rsid w:val="00B112FB"/>
    <w:rsid w:val="00B15450"/>
    <w:rsid w:val="00B2042D"/>
    <w:rsid w:val="00B2222D"/>
    <w:rsid w:val="00B22C43"/>
    <w:rsid w:val="00B22D17"/>
    <w:rsid w:val="00B2766C"/>
    <w:rsid w:val="00B3327D"/>
    <w:rsid w:val="00B3699C"/>
    <w:rsid w:val="00B40109"/>
    <w:rsid w:val="00B415F9"/>
    <w:rsid w:val="00B422C1"/>
    <w:rsid w:val="00B428F5"/>
    <w:rsid w:val="00B47124"/>
    <w:rsid w:val="00B508F3"/>
    <w:rsid w:val="00B53FEA"/>
    <w:rsid w:val="00B6067F"/>
    <w:rsid w:val="00B60B52"/>
    <w:rsid w:val="00B6152B"/>
    <w:rsid w:val="00B62E22"/>
    <w:rsid w:val="00B67276"/>
    <w:rsid w:val="00B672C0"/>
    <w:rsid w:val="00B7123E"/>
    <w:rsid w:val="00B7225F"/>
    <w:rsid w:val="00B831FC"/>
    <w:rsid w:val="00B87EC6"/>
    <w:rsid w:val="00B90A69"/>
    <w:rsid w:val="00B91B91"/>
    <w:rsid w:val="00B91DA8"/>
    <w:rsid w:val="00B92412"/>
    <w:rsid w:val="00B94247"/>
    <w:rsid w:val="00BA2E91"/>
    <w:rsid w:val="00BA453A"/>
    <w:rsid w:val="00BA56DC"/>
    <w:rsid w:val="00BB56B1"/>
    <w:rsid w:val="00BC0B02"/>
    <w:rsid w:val="00BC228B"/>
    <w:rsid w:val="00BC270A"/>
    <w:rsid w:val="00BC2C52"/>
    <w:rsid w:val="00BC3B34"/>
    <w:rsid w:val="00BC4A33"/>
    <w:rsid w:val="00BD0552"/>
    <w:rsid w:val="00BD14B6"/>
    <w:rsid w:val="00BD37DB"/>
    <w:rsid w:val="00BD44A4"/>
    <w:rsid w:val="00BD738B"/>
    <w:rsid w:val="00BE3DFC"/>
    <w:rsid w:val="00BE53A9"/>
    <w:rsid w:val="00BE5556"/>
    <w:rsid w:val="00BE787C"/>
    <w:rsid w:val="00BF276F"/>
    <w:rsid w:val="00BF4715"/>
    <w:rsid w:val="00C02703"/>
    <w:rsid w:val="00C15471"/>
    <w:rsid w:val="00C160DA"/>
    <w:rsid w:val="00C16AA8"/>
    <w:rsid w:val="00C170EF"/>
    <w:rsid w:val="00C175CB"/>
    <w:rsid w:val="00C246AB"/>
    <w:rsid w:val="00C260C5"/>
    <w:rsid w:val="00C32465"/>
    <w:rsid w:val="00C33544"/>
    <w:rsid w:val="00C34185"/>
    <w:rsid w:val="00C34425"/>
    <w:rsid w:val="00C41B5F"/>
    <w:rsid w:val="00C46613"/>
    <w:rsid w:val="00C46C2E"/>
    <w:rsid w:val="00C51DAE"/>
    <w:rsid w:val="00C568A5"/>
    <w:rsid w:val="00C61EEC"/>
    <w:rsid w:val="00C653A7"/>
    <w:rsid w:val="00C66F45"/>
    <w:rsid w:val="00C72FDA"/>
    <w:rsid w:val="00C7670C"/>
    <w:rsid w:val="00C82993"/>
    <w:rsid w:val="00C87453"/>
    <w:rsid w:val="00C9120B"/>
    <w:rsid w:val="00C9231D"/>
    <w:rsid w:val="00C926AA"/>
    <w:rsid w:val="00C950E4"/>
    <w:rsid w:val="00CB13EC"/>
    <w:rsid w:val="00CB2DE8"/>
    <w:rsid w:val="00CB57DD"/>
    <w:rsid w:val="00CB77CA"/>
    <w:rsid w:val="00CC5400"/>
    <w:rsid w:val="00CC6605"/>
    <w:rsid w:val="00CC7B68"/>
    <w:rsid w:val="00CD05C6"/>
    <w:rsid w:val="00CD06D0"/>
    <w:rsid w:val="00CD4192"/>
    <w:rsid w:val="00CD4271"/>
    <w:rsid w:val="00CD7AE8"/>
    <w:rsid w:val="00CE1088"/>
    <w:rsid w:val="00CE17E1"/>
    <w:rsid w:val="00CE1FC5"/>
    <w:rsid w:val="00CE2868"/>
    <w:rsid w:val="00CE2D58"/>
    <w:rsid w:val="00CE7A19"/>
    <w:rsid w:val="00CE7B41"/>
    <w:rsid w:val="00CF2A08"/>
    <w:rsid w:val="00CF3F09"/>
    <w:rsid w:val="00CF6706"/>
    <w:rsid w:val="00D00FCA"/>
    <w:rsid w:val="00D02C35"/>
    <w:rsid w:val="00D032EF"/>
    <w:rsid w:val="00D0423F"/>
    <w:rsid w:val="00D0496D"/>
    <w:rsid w:val="00D11887"/>
    <w:rsid w:val="00D11B36"/>
    <w:rsid w:val="00D1278A"/>
    <w:rsid w:val="00D231D8"/>
    <w:rsid w:val="00D253C2"/>
    <w:rsid w:val="00D26A1D"/>
    <w:rsid w:val="00D33591"/>
    <w:rsid w:val="00D429FD"/>
    <w:rsid w:val="00D51B70"/>
    <w:rsid w:val="00D54495"/>
    <w:rsid w:val="00D559FB"/>
    <w:rsid w:val="00D56ED5"/>
    <w:rsid w:val="00D7230D"/>
    <w:rsid w:val="00D7485D"/>
    <w:rsid w:val="00D750B6"/>
    <w:rsid w:val="00D75F9E"/>
    <w:rsid w:val="00D80B70"/>
    <w:rsid w:val="00D81A6E"/>
    <w:rsid w:val="00D921B7"/>
    <w:rsid w:val="00D94771"/>
    <w:rsid w:val="00D94A47"/>
    <w:rsid w:val="00D959AA"/>
    <w:rsid w:val="00D96970"/>
    <w:rsid w:val="00DA3D66"/>
    <w:rsid w:val="00DA4FB4"/>
    <w:rsid w:val="00DB0977"/>
    <w:rsid w:val="00DB4A0D"/>
    <w:rsid w:val="00DB7CDF"/>
    <w:rsid w:val="00DC13E3"/>
    <w:rsid w:val="00DC3D30"/>
    <w:rsid w:val="00DC4A37"/>
    <w:rsid w:val="00DD2C95"/>
    <w:rsid w:val="00DD4901"/>
    <w:rsid w:val="00DD4C05"/>
    <w:rsid w:val="00DD737D"/>
    <w:rsid w:val="00DE0452"/>
    <w:rsid w:val="00DE1156"/>
    <w:rsid w:val="00DE2903"/>
    <w:rsid w:val="00DE62D8"/>
    <w:rsid w:val="00DE68B4"/>
    <w:rsid w:val="00DF26B4"/>
    <w:rsid w:val="00DF3154"/>
    <w:rsid w:val="00DF5F5D"/>
    <w:rsid w:val="00E03BDA"/>
    <w:rsid w:val="00E06F20"/>
    <w:rsid w:val="00E125F6"/>
    <w:rsid w:val="00E1330F"/>
    <w:rsid w:val="00E15F0F"/>
    <w:rsid w:val="00E20E9A"/>
    <w:rsid w:val="00E22577"/>
    <w:rsid w:val="00E244EF"/>
    <w:rsid w:val="00E33865"/>
    <w:rsid w:val="00E3518F"/>
    <w:rsid w:val="00E40150"/>
    <w:rsid w:val="00E416C4"/>
    <w:rsid w:val="00E41C83"/>
    <w:rsid w:val="00E440C9"/>
    <w:rsid w:val="00E44508"/>
    <w:rsid w:val="00E472EB"/>
    <w:rsid w:val="00E554DC"/>
    <w:rsid w:val="00E56EE6"/>
    <w:rsid w:val="00E57F28"/>
    <w:rsid w:val="00E620AA"/>
    <w:rsid w:val="00E644CB"/>
    <w:rsid w:val="00E65E88"/>
    <w:rsid w:val="00E709B4"/>
    <w:rsid w:val="00E800A1"/>
    <w:rsid w:val="00E8107E"/>
    <w:rsid w:val="00E82906"/>
    <w:rsid w:val="00E84EFE"/>
    <w:rsid w:val="00E869F9"/>
    <w:rsid w:val="00E92CDD"/>
    <w:rsid w:val="00E97720"/>
    <w:rsid w:val="00EA1E4E"/>
    <w:rsid w:val="00EA6434"/>
    <w:rsid w:val="00EA6D66"/>
    <w:rsid w:val="00EB32EC"/>
    <w:rsid w:val="00EB554D"/>
    <w:rsid w:val="00EB7CF3"/>
    <w:rsid w:val="00EC23DC"/>
    <w:rsid w:val="00EC4495"/>
    <w:rsid w:val="00ED2915"/>
    <w:rsid w:val="00ED471E"/>
    <w:rsid w:val="00ED5A4C"/>
    <w:rsid w:val="00ED7208"/>
    <w:rsid w:val="00EE01D5"/>
    <w:rsid w:val="00EE36DB"/>
    <w:rsid w:val="00EE3C96"/>
    <w:rsid w:val="00EE5B86"/>
    <w:rsid w:val="00EE7C5D"/>
    <w:rsid w:val="00EF0706"/>
    <w:rsid w:val="00EF5EB7"/>
    <w:rsid w:val="00F051D2"/>
    <w:rsid w:val="00F13705"/>
    <w:rsid w:val="00F2189A"/>
    <w:rsid w:val="00F3029A"/>
    <w:rsid w:val="00F314A9"/>
    <w:rsid w:val="00F33BF4"/>
    <w:rsid w:val="00F357C2"/>
    <w:rsid w:val="00F43450"/>
    <w:rsid w:val="00F462E8"/>
    <w:rsid w:val="00F513C0"/>
    <w:rsid w:val="00F51895"/>
    <w:rsid w:val="00F54A83"/>
    <w:rsid w:val="00F55B0B"/>
    <w:rsid w:val="00F55EB2"/>
    <w:rsid w:val="00F563A1"/>
    <w:rsid w:val="00F57B39"/>
    <w:rsid w:val="00F61F08"/>
    <w:rsid w:val="00F62C4C"/>
    <w:rsid w:val="00F64329"/>
    <w:rsid w:val="00F720FA"/>
    <w:rsid w:val="00F72370"/>
    <w:rsid w:val="00F75790"/>
    <w:rsid w:val="00F7623D"/>
    <w:rsid w:val="00F7749D"/>
    <w:rsid w:val="00F82E17"/>
    <w:rsid w:val="00F8327D"/>
    <w:rsid w:val="00F850AA"/>
    <w:rsid w:val="00F90CBE"/>
    <w:rsid w:val="00F91704"/>
    <w:rsid w:val="00F9459C"/>
    <w:rsid w:val="00F94B90"/>
    <w:rsid w:val="00F971DE"/>
    <w:rsid w:val="00FA1116"/>
    <w:rsid w:val="00FA2EFA"/>
    <w:rsid w:val="00FA31BC"/>
    <w:rsid w:val="00FA3208"/>
    <w:rsid w:val="00FA4578"/>
    <w:rsid w:val="00FA51B3"/>
    <w:rsid w:val="00FA595A"/>
    <w:rsid w:val="00FB43A1"/>
    <w:rsid w:val="00FB6F04"/>
    <w:rsid w:val="00FC1FDB"/>
    <w:rsid w:val="00FC7A03"/>
    <w:rsid w:val="00FD5342"/>
    <w:rsid w:val="00FE179D"/>
    <w:rsid w:val="00FE224D"/>
    <w:rsid w:val="00FE2A08"/>
    <w:rsid w:val="00FE401E"/>
    <w:rsid w:val="00FE511F"/>
    <w:rsid w:val="00FE6AF6"/>
    <w:rsid w:val="00FF2F61"/>
    <w:rsid w:val="00FF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9B1B1"/>
  <w15:chartTrackingRefBased/>
  <w15:docId w15:val="{03125568-B8F1-4E68-8B66-804D9E5C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6E5"/>
  </w:style>
  <w:style w:type="paragraph" w:styleId="Heading1">
    <w:name w:val="heading 1"/>
    <w:basedOn w:val="Normal"/>
    <w:next w:val="Normal"/>
    <w:link w:val="Heading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957F1"/>
    <w:rPr>
      <w:b/>
      <w:bCs/>
    </w:rPr>
  </w:style>
  <w:style w:type="character" w:styleId="Emphasis">
    <w:name w:val="Emphasis"/>
    <w:basedOn w:val="DefaultParagraphFont"/>
    <w:uiPriority w:val="20"/>
    <w:qFormat/>
    <w:rsid w:val="00A957F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A957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957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957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957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957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957F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A957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9BA"/>
  </w:style>
  <w:style w:type="paragraph" w:styleId="Footer">
    <w:name w:val="footer"/>
    <w:basedOn w:val="Normal"/>
    <w:link w:val="Foot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9BA"/>
  </w:style>
  <w:style w:type="paragraph" w:styleId="ListParagraph">
    <w:name w:val="List Paragraph"/>
    <w:aliases w:val="SLReqReqLinkArtifact"/>
    <w:basedOn w:val="Normal"/>
    <w:next w:val="Normal"/>
    <w:link w:val="ListParagraphChar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TableGrid">
    <w:name w:val="Table Grid"/>
    <w:basedOn w:val="TableNormal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Heading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Hyperlink">
    <w:name w:val="Hyperlink"/>
    <w:basedOn w:val="DefaultParagraphFont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Heading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Title"/>
    <w:next w:val="Normal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Normal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Title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Normal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Normal"/>
    <w:next w:val="Normal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Normal"/>
    <w:next w:val="Normal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Heading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Normal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DefaultParagraphFont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Heading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Heading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Heading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Heading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Heading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Heading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Heading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ListParagraphChar">
    <w:name w:val="List Paragraph Char"/>
    <w:aliases w:val="SLReqReqLinkArtifact Char"/>
    <w:basedOn w:val="DefaultParagraphFont"/>
    <w:link w:val="ListParagraph"/>
    <w:uiPriority w:val="34"/>
    <w:rsid w:val="007906C9"/>
  </w:style>
  <w:style w:type="paragraph" w:customStyle="1" w:styleId="SLReqReqTitle5">
    <w:name w:val="SLReqReqTitle5"/>
    <w:basedOn w:val="Heading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Heading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Heading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Heading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Heading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Normal"/>
    <w:next w:val="Normal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Normal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DefaultParagraphFont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DefaultParagraphFont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List">
    <w:name w:val="List"/>
    <w:basedOn w:val="Normal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Normal"/>
    <w:next w:val="Normal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Normal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Normal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Heading"/>
    <w:next w:val="Normal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HeadingChar">
    <w:name w:val="TOC Heading Char"/>
    <w:basedOn w:val="Heading1Char"/>
    <w:link w:val="TOCHeading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Heading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styleId="Mention">
    <w:name w:val="Mention"/>
    <w:basedOn w:val="DefaultParagraphFont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Normal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Normal"/>
    <w:link w:val="SLReqReqSetVeriTotalValueChar"/>
    <w:qFormat/>
    <w:rsid w:val="00575C29"/>
  </w:style>
  <w:style w:type="paragraph" w:customStyle="1" w:styleId="SLReqReqSetsPropertyName">
    <w:name w:val="SLReqReqSetsPropertyName"/>
    <w:basedOn w:val="Heading7"/>
    <w:next w:val="Normal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Heading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Normal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Normal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Normal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Normal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Normal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Normal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Normal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Normal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Normal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Normal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Normal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Normal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Normal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Normal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Normal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Normal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Normal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Normal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Normal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Normal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Normal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Normal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Normal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Normal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Normal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Normal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Normal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Normal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Normal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Normal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Normal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Normal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DefaultParagraphFont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Normal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Normal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Normal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Normal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Normal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Normal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Normal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Normal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Normal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Normal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Normal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Normal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Normal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Normal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Normal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Normal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Normal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Normal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Normal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Normal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Normal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Normal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Normal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Normal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Normal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Normal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Normal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Normal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Normal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Normal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Normal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Normal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Normal"/>
    <w:link w:val="SLReqReqVeriTotalNameChar"/>
    <w:qFormat/>
    <w:rsid w:val="0087318B"/>
  </w:style>
  <w:style w:type="character" w:customStyle="1" w:styleId="SLReqReqVeriTotalNameChar">
    <w:name w:val="SLReqReqVeriTotalName Char"/>
    <w:basedOn w:val="DefaultParagraphFont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Normal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Normal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Normal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Normal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Normal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Normal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Normal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Normal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Normal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Normal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Normal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Normal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Normal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Normal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Normal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Normal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Normal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Normal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Normal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Normal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Normal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Normal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Normal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Normal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DefaultParagraphFont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Normal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Normal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Normal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Normal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Normal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Normal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Normal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Normal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Normal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Normal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Normal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Normal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Normal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Normal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Normal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Normal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Normal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Normal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Normal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Normal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Normal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Normal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Normal"/>
    <w:link w:val="SLReqReqCustomIDValueChar"/>
    <w:qFormat/>
    <w:rsid w:val="00405A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27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Normal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Normal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Normal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Normal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Normal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Normal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7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Normal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Normal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Normal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Normal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Normal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Normal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Normal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Normal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Normal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Normal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Normal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Normal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Normal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Normal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Normal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Normal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Normal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Normal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Normal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Normal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Normal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Normal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Normal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DefaultParagraphFont"/>
    <w:link w:val="SLReqReqDescriptionValue2"/>
    <w:rsid w:val="007D6A77"/>
  </w:style>
  <w:style w:type="paragraph" w:customStyle="1" w:styleId="SLReqReqDescriptionValue">
    <w:name w:val="SLReqReqDescriptionValue"/>
    <w:basedOn w:val="Normal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DefaultParagraphFont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Normal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Normal"/>
    <w:next w:val="Normal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DefaultParagraphFont"/>
    <w:link w:val="SLReqReqSetAttibuteName"/>
    <w:rsid w:val="00F57B39"/>
    <w:rPr>
      <w:b/>
      <w:i/>
      <w:color w:val="000000" w:themeColor="text1"/>
      <w:sz w:val="24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Normal"/>
    <w:next w:val="Normal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DefaultParagraphFont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Normal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  <w:style w:type="paragraph" w:styleId="TOC4">
    <w:name w:val="toc 4"/>
    <w:basedOn w:val="Normal"/>
    <w:next w:val="Normal"/>
    <w:autoRedefine/>
    <w:uiPriority w:val="39"/>
    <w:unhideWhenUsed/>
    <w:rsid w:val="005E7A22"/>
    <w:pPr>
      <w:spacing w:after="100"/>
      <w:ind w:left="630"/>
    </w:pPr>
  </w:style>
  <w:style w:type="paragraph" w:styleId="TOC5">
    <w:name w:val="toc 5"/>
    <w:basedOn w:val="Normal"/>
    <w:next w:val="Normal"/>
    <w:autoRedefine/>
    <w:uiPriority w:val="39"/>
    <w:unhideWhenUsed/>
    <w:rsid w:val="005E7A22"/>
    <w:pPr>
      <w:spacing w:after="100"/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F437649F2584B845BF2C39851944D" ma:contentTypeVersion="0" ma:contentTypeDescription="Create a new document." ma:contentTypeScope="" ma:versionID="f1ee95eae4e39a72566618914dd9958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E3440E-10B3-40F1-B75C-0F387A77EE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0BC663-147E-4C13-8176-19D2758CD435}"/>
</file>

<file path=customXml/itemProps3.xml><?xml version="1.0" encoding="utf-8"?>
<ds:datastoreItem xmlns:ds="http://schemas.openxmlformats.org/officeDocument/2006/customXml" ds:itemID="{86728B1C-C485-4886-BD7F-E82565984E0B}"/>
</file>

<file path=customXml/itemProps4.xml><?xml version="1.0" encoding="utf-8"?>
<ds:datastoreItem xmlns:ds="http://schemas.openxmlformats.org/officeDocument/2006/customXml" ds:itemID="{D702D771-43FA-456E-ABEF-BA9B65A5DED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2092</Words>
  <Characters>1192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thWorks, Inc.</dc:creator>
  <cp:keywords/>
  <dc:description/>
  <cp:lastModifiedBy>Rahul Ranjan Choubey/KMC/RNIL</cp:lastModifiedBy>
  <cp:revision>5</cp:revision>
  <cp:lastPrinted>2017-04-29T07:17:00Z</cp:lastPrinted>
  <dcterms:created xsi:type="dcterms:W3CDTF">2019-11-15T00:56:00Z</dcterms:created>
  <dcterms:modified xsi:type="dcterms:W3CDTF">2022-11-12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F437649F2584B845BF2C39851944D</vt:lpwstr>
  </property>
</Properties>
</file>